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1CC0E" w14:textId="77777777" w:rsidR="00225754" w:rsidRPr="00815F06" w:rsidRDefault="00A36761" w:rsidP="00225754">
      <w:pPr>
        <w:tabs>
          <w:tab w:val="left" w:pos="440"/>
          <w:tab w:val="left" w:pos="900"/>
          <w:tab w:val="left" w:pos="1460"/>
        </w:tabs>
        <w:spacing w:after="20" w:line="300" w:lineRule="atLeast"/>
        <w:ind w:hanging="442"/>
        <w:jc w:val="center"/>
        <w:rPr>
          <w:rFonts w:ascii="Times New Roman" w:hAnsi="Times New Roman"/>
          <w:b/>
          <w:sz w:val="36"/>
        </w:rPr>
      </w:pPr>
      <w:r w:rsidRPr="00815F06">
        <w:rPr>
          <w:rFonts w:ascii="Times New Roman" w:hAnsi="Times New Roman"/>
          <w:b/>
          <w:sz w:val="36"/>
        </w:rPr>
        <w:t xml:space="preserve">STATS </w:t>
      </w:r>
      <w:r w:rsidR="00225754" w:rsidRPr="00815F06">
        <w:rPr>
          <w:rFonts w:ascii="Times New Roman" w:hAnsi="Times New Roman"/>
          <w:b/>
          <w:sz w:val="36"/>
        </w:rPr>
        <w:t>20</w:t>
      </w:r>
      <w:r w:rsidR="0080411B" w:rsidRPr="00815F06">
        <w:rPr>
          <w:rFonts w:ascii="Times New Roman" w:hAnsi="Times New Roman"/>
          <w:b/>
          <w:sz w:val="36"/>
        </w:rPr>
        <w:t>1</w:t>
      </w:r>
      <w:r w:rsidR="00225754" w:rsidRPr="00815F06">
        <w:rPr>
          <w:rFonts w:ascii="Times New Roman" w:hAnsi="Times New Roman"/>
          <w:b/>
          <w:sz w:val="36"/>
        </w:rPr>
        <w:t xml:space="preserve"> Data Analysis</w:t>
      </w:r>
    </w:p>
    <w:p w14:paraId="3FEDE20B" w14:textId="77777777" w:rsidR="00E82E33" w:rsidRDefault="0057299E" w:rsidP="00C140E7">
      <w:pPr>
        <w:tabs>
          <w:tab w:val="left" w:pos="440"/>
          <w:tab w:val="left" w:pos="900"/>
          <w:tab w:val="left" w:pos="1460"/>
          <w:tab w:val="left" w:pos="4536"/>
        </w:tabs>
        <w:spacing w:before="20" w:after="20" w:line="300" w:lineRule="atLeast"/>
        <w:ind w:hanging="440"/>
        <w:jc w:val="center"/>
        <w:rPr>
          <w:b/>
          <w:sz w:val="36"/>
          <w:szCs w:val="36"/>
        </w:rPr>
      </w:pPr>
      <w:r w:rsidRPr="00815F06">
        <w:rPr>
          <w:b/>
          <w:sz w:val="36"/>
          <w:szCs w:val="36"/>
        </w:rPr>
        <w:t xml:space="preserve">Assignment 1, </w:t>
      </w:r>
      <w:r w:rsidR="00B93A45">
        <w:rPr>
          <w:b/>
          <w:sz w:val="36"/>
          <w:szCs w:val="36"/>
        </w:rPr>
        <w:t>NEFU</w:t>
      </w:r>
      <w:r w:rsidRPr="00815F06">
        <w:rPr>
          <w:b/>
          <w:sz w:val="36"/>
          <w:szCs w:val="36"/>
        </w:rPr>
        <w:t>, 20</w:t>
      </w:r>
      <w:r w:rsidR="00B93A45">
        <w:rPr>
          <w:b/>
          <w:sz w:val="36"/>
          <w:szCs w:val="36"/>
        </w:rPr>
        <w:t>21</w:t>
      </w:r>
    </w:p>
    <w:p w14:paraId="2405993D" w14:textId="77777777" w:rsidR="001A63C3" w:rsidRDefault="001A63C3" w:rsidP="00C140E7">
      <w:pPr>
        <w:tabs>
          <w:tab w:val="left" w:pos="440"/>
          <w:tab w:val="left" w:pos="900"/>
          <w:tab w:val="left" w:pos="1460"/>
          <w:tab w:val="left" w:pos="4536"/>
        </w:tabs>
        <w:spacing w:before="20" w:after="20" w:line="300" w:lineRule="atLeast"/>
        <w:ind w:hanging="440"/>
        <w:jc w:val="center"/>
        <w:rPr>
          <w:b/>
          <w:sz w:val="36"/>
          <w:szCs w:val="36"/>
        </w:rPr>
      </w:pPr>
    </w:p>
    <w:p w14:paraId="05D484EB" w14:textId="77777777" w:rsidR="001A63C3" w:rsidRDefault="001A63C3" w:rsidP="00C140E7">
      <w:pPr>
        <w:tabs>
          <w:tab w:val="left" w:pos="440"/>
          <w:tab w:val="left" w:pos="900"/>
          <w:tab w:val="left" w:pos="1460"/>
          <w:tab w:val="left" w:pos="4536"/>
        </w:tabs>
        <w:spacing w:before="20" w:after="20" w:line="300" w:lineRule="atLeast"/>
        <w:ind w:hanging="440"/>
        <w:jc w:val="center"/>
        <w:rPr>
          <w:b/>
          <w:sz w:val="36"/>
          <w:szCs w:val="36"/>
        </w:rPr>
      </w:pPr>
    </w:p>
    <w:p w14:paraId="44FBD0FC" w14:textId="77777777" w:rsidR="001A63C3" w:rsidRDefault="001A63C3" w:rsidP="00C140E7">
      <w:pPr>
        <w:tabs>
          <w:tab w:val="left" w:pos="440"/>
          <w:tab w:val="left" w:pos="900"/>
          <w:tab w:val="left" w:pos="1460"/>
          <w:tab w:val="left" w:pos="4536"/>
        </w:tabs>
        <w:spacing w:before="20" w:after="20" w:line="300" w:lineRule="atLeast"/>
        <w:ind w:hanging="440"/>
        <w:jc w:val="center"/>
        <w:rPr>
          <w:b/>
          <w:sz w:val="36"/>
          <w:szCs w:val="36"/>
        </w:rPr>
      </w:pPr>
    </w:p>
    <w:p w14:paraId="0B8D346F" w14:textId="77777777" w:rsidR="001A63C3" w:rsidRDefault="001A63C3" w:rsidP="00C140E7">
      <w:pPr>
        <w:tabs>
          <w:tab w:val="left" w:pos="440"/>
          <w:tab w:val="left" w:pos="900"/>
          <w:tab w:val="left" w:pos="1460"/>
          <w:tab w:val="left" w:pos="4536"/>
        </w:tabs>
        <w:spacing w:before="20" w:after="20" w:line="300" w:lineRule="atLeast"/>
        <w:ind w:hanging="440"/>
        <w:jc w:val="center"/>
        <w:rPr>
          <w:b/>
          <w:sz w:val="36"/>
          <w:szCs w:val="36"/>
        </w:rPr>
      </w:pPr>
    </w:p>
    <w:p w14:paraId="4321347B" w14:textId="77777777" w:rsidR="001A63C3" w:rsidRDefault="001A63C3" w:rsidP="00C140E7">
      <w:pPr>
        <w:tabs>
          <w:tab w:val="left" w:pos="440"/>
          <w:tab w:val="left" w:pos="900"/>
          <w:tab w:val="left" w:pos="1460"/>
          <w:tab w:val="left" w:pos="4536"/>
        </w:tabs>
        <w:spacing w:before="20" w:after="20" w:line="300" w:lineRule="atLeast"/>
        <w:ind w:hanging="440"/>
        <w:jc w:val="center"/>
        <w:rPr>
          <w:b/>
          <w:sz w:val="36"/>
          <w:szCs w:val="36"/>
        </w:rPr>
      </w:pPr>
    </w:p>
    <w:p w14:paraId="6BE72853" w14:textId="77777777" w:rsidR="001A63C3" w:rsidRDefault="001A63C3" w:rsidP="00C140E7">
      <w:pPr>
        <w:tabs>
          <w:tab w:val="left" w:pos="440"/>
          <w:tab w:val="left" w:pos="900"/>
          <w:tab w:val="left" w:pos="1460"/>
          <w:tab w:val="left" w:pos="4536"/>
        </w:tabs>
        <w:spacing w:before="20" w:after="20" w:line="300" w:lineRule="atLeast"/>
        <w:ind w:hanging="440"/>
        <w:jc w:val="center"/>
        <w:rPr>
          <w:b/>
          <w:sz w:val="36"/>
          <w:szCs w:val="36"/>
        </w:rPr>
      </w:pPr>
    </w:p>
    <w:p w14:paraId="1E02E999" w14:textId="77777777" w:rsidR="001A63C3" w:rsidRDefault="001A63C3" w:rsidP="00C140E7">
      <w:pPr>
        <w:tabs>
          <w:tab w:val="left" w:pos="440"/>
          <w:tab w:val="left" w:pos="900"/>
          <w:tab w:val="left" w:pos="1460"/>
          <w:tab w:val="left" w:pos="4536"/>
        </w:tabs>
        <w:spacing w:before="20" w:after="20" w:line="300" w:lineRule="atLeast"/>
        <w:ind w:hanging="440"/>
        <w:jc w:val="center"/>
        <w:rPr>
          <w:b/>
          <w:sz w:val="36"/>
          <w:szCs w:val="36"/>
        </w:rPr>
      </w:pPr>
    </w:p>
    <w:p w14:paraId="70C8465B" w14:textId="77777777" w:rsidR="001A63C3" w:rsidRDefault="001A63C3" w:rsidP="00C140E7">
      <w:pPr>
        <w:tabs>
          <w:tab w:val="left" w:pos="440"/>
          <w:tab w:val="left" w:pos="900"/>
          <w:tab w:val="left" w:pos="1460"/>
          <w:tab w:val="left" w:pos="4536"/>
        </w:tabs>
        <w:spacing w:before="20" w:after="20" w:line="300" w:lineRule="atLeast"/>
        <w:ind w:hanging="440"/>
        <w:jc w:val="center"/>
        <w:rPr>
          <w:b/>
          <w:sz w:val="36"/>
          <w:szCs w:val="36"/>
        </w:rPr>
      </w:pPr>
    </w:p>
    <w:p w14:paraId="4E3FFE9A" w14:textId="77777777" w:rsidR="001A63C3" w:rsidRPr="00815F06" w:rsidRDefault="001A63C3" w:rsidP="00C140E7">
      <w:pPr>
        <w:tabs>
          <w:tab w:val="left" w:pos="440"/>
          <w:tab w:val="left" w:pos="900"/>
          <w:tab w:val="left" w:pos="1460"/>
          <w:tab w:val="left" w:pos="4536"/>
        </w:tabs>
        <w:spacing w:before="20" w:after="20" w:line="300" w:lineRule="atLeast"/>
        <w:ind w:hanging="440"/>
        <w:jc w:val="center"/>
        <w:rPr>
          <w:b/>
          <w:sz w:val="36"/>
          <w:szCs w:val="36"/>
        </w:rPr>
      </w:pPr>
    </w:p>
    <w:p w14:paraId="0817495E" w14:textId="77777777" w:rsidR="0057299E" w:rsidRPr="00DC4530" w:rsidRDefault="0057299E" w:rsidP="00E82E33">
      <w:pPr>
        <w:tabs>
          <w:tab w:val="left" w:pos="440"/>
          <w:tab w:val="left" w:pos="900"/>
          <w:tab w:val="left" w:pos="1460"/>
          <w:tab w:val="left" w:pos="4536"/>
        </w:tabs>
        <w:spacing w:before="20" w:after="20" w:line="300" w:lineRule="atLeast"/>
        <w:jc w:val="left"/>
        <w:rPr>
          <w:rFonts w:ascii="Times New Roman" w:hAnsi="Times New Roman"/>
          <w:b/>
        </w:rPr>
      </w:pPr>
      <w:r w:rsidRPr="00DC4530">
        <w:rPr>
          <w:rFonts w:ascii="Times New Roman" w:hAnsi="Times New Roman"/>
          <w:b/>
        </w:rPr>
        <w:t>Instructions concerning this assignment:</w:t>
      </w:r>
    </w:p>
    <w:p w14:paraId="00665273" w14:textId="1E1AB689" w:rsidR="0057299E" w:rsidRPr="00AA6CE4" w:rsidRDefault="00244CF7" w:rsidP="00CE4C31">
      <w:pPr>
        <w:spacing w:before="120"/>
        <w:ind w:left="284" w:right="77"/>
        <w:rPr>
          <w:rFonts w:ascii="Times New Roman" w:hAnsi="Times New Roman"/>
        </w:rPr>
      </w:pPr>
      <w:r>
        <w:rPr>
          <w:rFonts w:ascii="Times New Roman" w:hAnsi="Times New Roman"/>
          <w:noProof/>
          <w:lang w:val="en-NZ" w:eastAsia="zh-CN"/>
        </w:rPr>
        <mc:AlternateContent>
          <mc:Choice Requires="wps">
            <w:drawing>
              <wp:anchor distT="0" distB="0" distL="114300" distR="114300" simplePos="0" relativeHeight="251657728" behindDoc="0" locked="0" layoutInCell="1" allowOverlap="1" wp14:anchorId="2CCF531C" wp14:editId="2A47C343">
                <wp:simplePos x="0" y="0"/>
                <wp:positionH relativeFrom="column">
                  <wp:posOffset>-6350</wp:posOffset>
                </wp:positionH>
                <wp:positionV relativeFrom="paragraph">
                  <wp:posOffset>18415</wp:posOffset>
                </wp:positionV>
                <wp:extent cx="6219825" cy="1743075"/>
                <wp:effectExtent l="0" t="0" r="0" b="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9825" cy="1743075"/>
                        </a:xfrm>
                        <a:prstGeom prst="rect">
                          <a:avLst/>
                        </a:prstGeom>
                        <a:solidFill>
                          <a:srgbClr val="FFFFFF">
                            <a:alpha val="0"/>
                          </a:srgbClr>
                        </a:solidFill>
                        <a:ln w="25400">
                          <a:solidFill>
                            <a:srgbClr val="000000"/>
                          </a:solidFill>
                          <a:miter lim="800000"/>
                          <a:headEnd/>
                          <a:tailEnd/>
                        </a:ln>
                      </wps:spPr>
                      <wps:txbx>
                        <w:txbxContent>
                          <w:p w14:paraId="12BDAB74" w14:textId="77777777" w:rsidR="00824B9F" w:rsidRDefault="00824B9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CF531C" id="Rectangle 2" o:spid="_x0000_s1026" style="position:absolute;left:0;text-align:left;margin-left:-.5pt;margin-top:1.45pt;width:489.75pt;height:13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" strokeweight="2pt">
                <v:fill opacity="0"/>
                <v:textbox>
                  <w:txbxContent>
                    <w:p w14:paraId="12BDAB74" w14:textId="77777777" w:rsidR="00824B9F" w:rsidRDefault="00824B9F"/>
                  </w:txbxContent>
                </v:textbox>
              </v:rect>
            </w:pict>
          </mc:Fallback>
        </mc:AlternateContent>
      </w:r>
      <w:r w:rsidR="0057299E" w:rsidRPr="00DC4530">
        <w:rPr>
          <w:rFonts w:ascii="Times New Roman" w:hAnsi="Times New Roman"/>
        </w:rPr>
        <w:t xml:space="preserve">A major purpose of this </w:t>
      </w:r>
      <w:r w:rsidR="0057299E" w:rsidRPr="00AA6CE4">
        <w:rPr>
          <w:rFonts w:ascii="Times New Roman" w:hAnsi="Times New Roman"/>
        </w:rPr>
        <w:t xml:space="preserve">assignment is to ease you into the assignment procedures and the use of the statistical package </w:t>
      </w:r>
      <w:r w:rsidR="0057299E" w:rsidRPr="00AA6CE4">
        <w:rPr>
          <w:rFonts w:ascii="Times New Roman" w:hAnsi="Times New Roman"/>
          <w:b/>
        </w:rPr>
        <w:t>R</w:t>
      </w:r>
      <w:r w:rsidR="0057299E" w:rsidRPr="00AA6CE4">
        <w:rPr>
          <w:rFonts w:ascii="Times New Roman" w:hAnsi="Times New Roman"/>
        </w:rPr>
        <w:t>.</w:t>
      </w:r>
      <w:r w:rsidR="00C570F3">
        <w:rPr>
          <w:rFonts w:ascii="Times New Roman" w:hAnsi="Times New Roman"/>
        </w:rPr>
        <w:t xml:space="preserve"> We will be doing this through the use of</w:t>
      </w:r>
      <w:r w:rsidR="00C570F3" w:rsidRPr="00C570F3">
        <w:rPr>
          <w:rFonts w:ascii="Times New Roman" w:hAnsi="Times New Roman"/>
          <w:b/>
        </w:rPr>
        <w:t xml:space="preserve"> R Studio </w:t>
      </w:r>
      <w:r w:rsidR="00C570F3">
        <w:rPr>
          <w:rFonts w:ascii="Times New Roman" w:hAnsi="Times New Roman"/>
        </w:rPr>
        <w:t xml:space="preserve">and using </w:t>
      </w:r>
      <w:r w:rsidR="00C570F3" w:rsidRPr="00C570F3">
        <w:rPr>
          <w:rFonts w:ascii="Times New Roman" w:hAnsi="Times New Roman"/>
          <w:b/>
        </w:rPr>
        <w:t>R Markdown</w:t>
      </w:r>
      <w:r w:rsidR="00C570F3">
        <w:rPr>
          <w:rFonts w:ascii="Times New Roman" w:hAnsi="Times New Roman"/>
        </w:rPr>
        <w:t>.</w:t>
      </w:r>
    </w:p>
    <w:p w14:paraId="7075BB33" w14:textId="77777777" w:rsidR="00CE4C31" w:rsidRDefault="00CE4C31" w:rsidP="00CE4C31">
      <w:pPr>
        <w:tabs>
          <w:tab w:val="left" w:pos="1120"/>
          <w:tab w:val="left" w:pos="1460"/>
        </w:tabs>
        <w:spacing w:line="120" w:lineRule="exact"/>
        <w:ind w:left="284" w:right="77"/>
        <w:rPr>
          <w:rFonts w:ascii="Times New Roman" w:hAnsi="Times New Roman"/>
        </w:rPr>
      </w:pPr>
    </w:p>
    <w:p w14:paraId="6F9B80EC" w14:textId="77777777" w:rsidR="00CE4C31" w:rsidRDefault="00CE4C31" w:rsidP="00CE4C31">
      <w:pPr>
        <w:tabs>
          <w:tab w:val="left" w:pos="1120"/>
          <w:tab w:val="left" w:pos="1460"/>
        </w:tabs>
        <w:ind w:left="284" w:right="77"/>
        <w:rPr>
          <w:rFonts w:ascii="Times New Roman" w:hAnsi="Times New Roman"/>
        </w:rPr>
      </w:pPr>
      <w:r>
        <w:rPr>
          <w:rFonts w:ascii="Times New Roman" w:hAnsi="Times New Roman"/>
        </w:rPr>
        <w:t>We a</w:t>
      </w:r>
      <w:r w:rsidR="00AE10A0">
        <w:rPr>
          <w:rFonts w:ascii="Times New Roman" w:hAnsi="Times New Roman"/>
        </w:rPr>
        <w:t xml:space="preserve">re providing you an R Markdown </w:t>
      </w:r>
      <w:r>
        <w:rPr>
          <w:rFonts w:ascii="Times New Roman" w:hAnsi="Times New Roman"/>
        </w:rPr>
        <w:t xml:space="preserve">document called </w:t>
      </w:r>
      <w:r w:rsidRPr="00F93D9D">
        <w:rPr>
          <w:rFonts w:ascii="Courier New" w:hAnsi="Courier New" w:cs="Courier New"/>
          <w:b/>
        </w:rPr>
        <w:t>STATS20</w:t>
      </w:r>
      <w:r w:rsidR="00B93A45">
        <w:rPr>
          <w:rFonts w:ascii="Courier New" w:hAnsi="Courier New" w:cs="Courier New"/>
          <w:b/>
        </w:rPr>
        <w:t>1</w:t>
      </w:r>
      <w:r w:rsidR="00456043">
        <w:rPr>
          <w:rFonts w:ascii="Courier New" w:hAnsi="Courier New" w:cs="Courier New"/>
          <w:b/>
        </w:rPr>
        <w:t>_20</w:t>
      </w:r>
      <w:r w:rsidR="00B93A45">
        <w:rPr>
          <w:rFonts w:ascii="Courier New" w:hAnsi="Courier New" w:cs="Courier New"/>
          <w:b/>
        </w:rPr>
        <w:t>21</w:t>
      </w:r>
      <w:r w:rsidR="00456043">
        <w:rPr>
          <w:rFonts w:ascii="Courier New" w:hAnsi="Courier New" w:cs="Courier New"/>
          <w:b/>
        </w:rPr>
        <w:t>_</w:t>
      </w:r>
      <w:r w:rsidR="00B93A45">
        <w:rPr>
          <w:rFonts w:ascii="Courier New" w:hAnsi="Courier New" w:cs="Courier New"/>
          <w:b/>
        </w:rPr>
        <w:t>NEFU</w:t>
      </w:r>
      <w:r>
        <w:rPr>
          <w:rFonts w:ascii="Courier New" w:hAnsi="Courier New" w:cs="Courier New"/>
          <w:b/>
        </w:rPr>
        <w:t>_</w:t>
      </w:r>
      <w:r w:rsidRPr="00F93D9D">
        <w:rPr>
          <w:rFonts w:ascii="Courier New" w:hAnsi="Courier New" w:cs="Courier New"/>
          <w:b/>
        </w:rPr>
        <w:t>A1.rmd</w:t>
      </w:r>
      <w:r w:rsidR="003D257A">
        <w:rPr>
          <w:rFonts w:ascii="Times New Roman" w:hAnsi="Times New Roman"/>
        </w:rPr>
        <w:t xml:space="preserve"> </w:t>
      </w:r>
      <w:r>
        <w:rPr>
          <w:rFonts w:ascii="Times New Roman" w:hAnsi="Times New Roman"/>
        </w:rPr>
        <w:t>which will have some answers already filled in. You will need to fill in and complete the rest of the document. The data files you will be using for the assignment are described in the questi</w:t>
      </w:r>
      <w:r w:rsidR="003D257A">
        <w:rPr>
          <w:rFonts w:ascii="Times New Roman" w:hAnsi="Times New Roman"/>
        </w:rPr>
        <w:t xml:space="preserve">ons and are available </w:t>
      </w:r>
      <w:r w:rsidR="00B93A45">
        <w:rPr>
          <w:rFonts w:ascii="Times New Roman" w:hAnsi="Times New Roman"/>
        </w:rPr>
        <w:t>online</w:t>
      </w:r>
      <w:r>
        <w:rPr>
          <w:rFonts w:ascii="Times New Roman" w:hAnsi="Times New Roman"/>
        </w:rPr>
        <w:t xml:space="preserve">. Make sure you put these </w:t>
      </w:r>
      <w:r w:rsidR="00824B9F">
        <w:rPr>
          <w:rFonts w:ascii="Times New Roman" w:hAnsi="Times New Roman"/>
        </w:rPr>
        <w:t xml:space="preserve">data files </w:t>
      </w:r>
      <w:r>
        <w:rPr>
          <w:rFonts w:ascii="Times New Roman" w:hAnsi="Times New Roman"/>
        </w:rPr>
        <w:t xml:space="preserve">in the same place you put the R </w:t>
      </w:r>
      <w:r w:rsidR="00824B9F">
        <w:rPr>
          <w:rFonts w:ascii="Times New Roman" w:hAnsi="Times New Roman"/>
        </w:rPr>
        <w:t>M</w:t>
      </w:r>
      <w:r>
        <w:rPr>
          <w:rFonts w:ascii="Times New Roman" w:hAnsi="Times New Roman"/>
        </w:rPr>
        <w:t xml:space="preserve">arkdown document because it is going to look for them there. The first change you need to make to the </w:t>
      </w:r>
      <w:r w:rsidR="00824B9F">
        <w:rPr>
          <w:rFonts w:ascii="Times New Roman" w:hAnsi="Times New Roman"/>
        </w:rPr>
        <w:t>m</w:t>
      </w:r>
      <w:r>
        <w:rPr>
          <w:rFonts w:ascii="Times New Roman" w:hAnsi="Times New Roman"/>
        </w:rPr>
        <w:t>arkdown document is put your name and ID number at the top.</w:t>
      </w:r>
    </w:p>
    <w:p w14:paraId="3BADCD74" w14:textId="77777777" w:rsidR="00CE4C31" w:rsidRDefault="00CE4C31" w:rsidP="00CE4C31">
      <w:pPr>
        <w:tabs>
          <w:tab w:val="left" w:pos="1120"/>
          <w:tab w:val="left" w:pos="1460"/>
        </w:tabs>
        <w:spacing w:line="120" w:lineRule="exact"/>
        <w:rPr>
          <w:rFonts w:ascii="Times New Roman" w:hAnsi="Times New Roman"/>
        </w:rPr>
      </w:pPr>
    </w:p>
    <w:p w14:paraId="15AFAE64" w14:textId="77777777" w:rsidR="0057299E" w:rsidRDefault="0057299E" w:rsidP="00B93A45">
      <w:pPr>
        <w:tabs>
          <w:tab w:val="left" w:pos="3460"/>
        </w:tabs>
        <w:rPr>
          <w:rFonts w:ascii="Times New Roman" w:hAnsi="Times New Roman"/>
          <w:b/>
        </w:rPr>
      </w:pPr>
    </w:p>
    <w:p w14:paraId="0FC1DE3D" w14:textId="77777777" w:rsidR="00B93A45" w:rsidRDefault="00B93A45" w:rsidP="00B93A45">
      <w:pPr>
        <w:tabs>
          <w:tab w:val="left" w:pos="3460"/>
        </w:tabs>
        <w:rPr>
          <w:rFonts w:ascii="Times New Roman" w:hAnsi="Times New Roman"/>
          <w:b/>
        </w:rPr>
      </w:pPr>
    </w:p>
    <w:p w14:paraId="1B778E92" w14:textId="77777777" w:rsidR="00B93A45" w:rsidRDefault="00B93A45" w:rsidP="00B93A45">
      <w:pPr>
        <w:tabs>
          <w:tab w:val="left" w:pos="3460"/>
        </w:tabs>
        <w:rPr>
          <w:rFonts w:ascii="Times New Roman" w:hAnsi="Times New Roman"/>
        </w:rPr>
      </w:pPr>
    </w:p>
    <w:p w14:paraId="54A54AA8" w14:textId="77777777" w:rsidR="00B93A45" w:rsidRDefault="00B93A45" w:rsidP="00B93A45">
      <w:pPr>
        <w:tabs>
          <w:tab w:val="left" w:pos="3460"/>
        </w:tabs>
        <w:rPr>
          <w:rFonts w:ascii="Times New Roman" w:hAnsi="Times New Roman"/>
        </w:rPr>
      </w:pPr>
    </w:p>
    <w:p w14:paraId="642E0424" w14:textId="77777777" w:rsidR="001A63C3" w:rsidRDefault="001A63C3" w:rsidP="00B93A45">
      <w:pPr>
        <w:tabs>
          <w:tab w:val="left" w:pos="3460"/>
        </w:tabs>
        <w:rPr>
          <w:rFonts w:ascii="Times New Roman" w:hAnsi="Times New Roman"/>
        </w:rPr>
      </w:pPr>
    </w:p>
    <w:p w14:paraId="5461D59C" w14:textId="77777777" w:rsidR="001A63C3" w:rsidRDefault="001A63C3" w:rsidP="00B93A45">
      <w:pPr>
        <w:tabs>
          <w:tab w:val="left" w:pos="3460"/>
        </w:tabs>
        <w:rPr>
          <w:rFonts w:ascii="Times New Roman" w:hAnsi="Times New Roman"/>
        </w:rPr>
      </w:pPr>
    </w:p>
    <w:p w14:paraId="484C972A" w14:textId="77777777" w:rsidR="001A63C3" w:rsidRDefault="001A63C3" w:rsidP="00B93A45">
      <w:pPr>
        <w:tabs>
          <w:tab w:val="left" w:pos="3460"/>
        </w:tabs>
        <w:rPr>
          <w:rFonts w:ascii="Times New Roman" w:hAnsi="Times New Roman"/>
        </w:rPr>
      </w:pPr>
    </w:p>
    <w:p w14:paraId="3D5009C3" w14:textId="77777777" w:rsidR="001A63C3" w:rsidRDefault="001A63C3" w:rsidP="00B93A45">
      <w:pPr>
        <w:tabs>
          <w:tab w:val="left" w:pos="3460"/>
        </w:tabs>
        <w:rPr>
          <w:rFonts w:ascii="Times New Roman" w:hAnsi="Times New Roman"/>
        </w:rPr>
      </w:pPr>
    </w:p>
    <w:p w14:paraId="42936012" w14:textId="77777777" w:rsidR="001A63C3" w:rsidRDefault="001A63C3" w:rsidP="00B93A45">
      <w:pPr>
        <w:tabs>
          <w:tab w:val="left" w:pos="3460"/>
        </w:tabs>
        <w:rPr>
          <w:rFonts w:ascii="Times New Roman" w:hAnsi="Times New Roman"/>
        </w:rPr>
      </w:pPr>
    </w:p>
    <w:p w14:paraId="2AD97166" w14:textId="77777777" w:rsidR="001A63C3" w:rsidRDefault="001A63C3" w:rsidP="00B93A45">
      <w:pPr>
        <w:tabs>
          <w:tab w:val="left" w:pos="3460"/>
        </w:tabs>
        <w:rPr>
          <w:rFonts w:ascii="Times New Roman" w:hAnsi="Times New Roman"/>
        </w:rPr>
      </w:pPr>
    </w:p>
    <w:p w14:paraId="72E02E3E" w14:textId="77777777" w:rsidR="001A63C3" w:rsidRDefault="001A63C3" w:rsidP="00B93A45">
      <w:pPr>
        <w:tabs>
          <w:tab w:val="left" w:pos="3460"/>
        </w:tabs>
        <w:rPr>
          <w:rFonts w:ascii="Times New Roman" w:hAnsi="Times New Roman"/>
        </w:rPr>
      </w:pPr>
    </w:p>
    <w:p w14:paraId="1D5AF8B6" w14:textId="77777777" w:rsidR="001A63C3" w:rsidRDefault="001A63C3" w:rsidP="00B93A45">
      <w:pPr>
        <w:tabs>
          <w:tab w:val="left" w:pos="3460"/>
        </w:tabs>
        <w:rPr>
          <w:rFonts w:ascii="Times New Roman" w:hAnsi="Times New Roman"/>
        </w:rPr>
      </w:pPr>
    </w:p>
    <w:p w14:paraId="46041F14" w14:textId="77777777" w:rsidR="001A63C3" w:rsidRDefault="001A63C3" w:rsidP="00B93A45">
      <w:pPr>
        <w:tabs>
          <w:tab w:val="left" w:pos="3460"/>
        </w:tabs>
        <w:rPr>
          <w:rFonts w:ascii="Times New Roman" w:hAnsi="Times New Roman"/>
        </w:rPr>
      </w:pPr>
    </w:p>
    <w:p w14:paraId="27292E9D" w14:textId="77777777" w:rsidR="001A63C3" w:rsidRDefault="001A63C3" w:rsidP="00B93A45">
      <w:pPr>
        <w:tabs>
          <w:tab w:val="left" w:pos="3460"/>
        </w:tabs>
        <w:rPr>
          <w:rFonts w:ascii="Times New Roman" w:hAnsi="Times New Roman"/>
        </w:rPr>
      </w:pPr>
    </w:p>
    <w:p w14:paraId="71EE0989" w14:textId="77777777" w:rsidR="001A63C3" w:rsidRDefault="001A63C3" w:rsidP="00B93A45">
      <w:pPr>
        <w:tabs>
          <w:tab w:val="left" w:pos="3460"/>
        </w:tabs>
        <w:rPr>
          <w:rFonts w:ascii="Times New Roman" w:hAnsi="Times New Roman"/>
        </w:rPr>
      </w:pPr>
    </w:p>
    <w:p w14:paraId="53F0B811" w14:textId="77777777" w:rsidR="001A63C3" w:rsidRDefault="001A63C3" w:rsidP="00B93A45">
      <w:pPr>
        <w:tabs>
          <w:tab w:val="left" w:pos="3460"/>
        </w:tabs>
        <w:rPr>
          <w:rFonts w:ascii="Times New Roman" w:hAnsi="Times New Roman"/>
        </w:rPr>
      </w:pPr>
    </w:p>
    <w:p w14:paraId="54D24236" w14:textId="77777777" w:rsidR="001A63C3" w:rsidRDefault="001A63C3" w:rsidP="00B93A45">
      <w:pPr>
        <w:tabs>
          <w:tab w:val="left" w:pos="3460"/>
        </w:tabs>
        <w:rPr>
          <w:rFonts w:ascii="Times New Roman" w:hAnsi="Times New Roman"/>
        </w:rPr>
      </w:pPr>
    </w:p>
    <w:p w14:paraId="2142E9E3" w14:textId="77777777" w:rsidR="001A63C3" w:rsidRDefault="001A63C3" w:rsidP="00B93A45">
      <w:pPr>
        <w:tabs>
          <w:tab w:val="left" w:pos="3460"/>
        </w:tabs>
        <w:rPr>
          <w:rFonts w:ascii="Times New Roman" w:hAnsi="Times New Roman"/>
        </w:rPr>
      </w:pPr>
    </w:p>
    <w:p w14:paraId="1F135BE5" w14:textId="77777777" w:rsidR="001A63C3" w:rsidRDefault="001A63C3" w:rsidP="00B93A45">
      <w:pPr>
        <w:tabs>
          <w:tab w:val="left" w:pos="3460"/>
        </w:tabs>
        <w:rPr>
          <w:rFonts w:ascii="Times New Roman" w:hAnsi="Times New Roman"/>
        </w:rPr>
      </w:pPr>
    </w:p>
    <w:p w14:paraId="44B91D09" w14:textId="77777777" w:rsidR="001A63C3" w:rsidRDefault="001A63C3" w:rsidP="00B93A45">
      <w:pPr>
        <w:tabs>
          <w:tab w:val="left" w:pos="3460"/>
        </w:tabs>
        <w:rPr>
          <w:rFonts w:ascii="Times New Roman" w:hAnsi="Times New Roman"/>
        </w:rPr>
      </w:pPr>
    </w:p>
    <w:p w14:paraId="0C9BA8A1" w14:textId="77777777" w:rsidR="001A63C3" w:rsidRDefault="001A63C3" w:rsidP="00B93A45">
      <w:pPr>
        <w:tabs>
          <w:tab w:val="left" w:pos="3460"/>
        </w:tabs>
        <w:rPr>
          <w:rFonts w:ascii="Times New Roman" w:hAnsi="Times New Roman"/>
        </w:rPr>
      </w:pPr>
    </w:p>
    <w:p w14:paraId="4AA0F178" w14:textId="77777777" w:rsidR="001A63C3" w:rsidRDefault="001A63C3" w:rsidP="00B93A45">
      <w:pPr>
        <w:tabs>
          <w:tab w:val="left" w:pos="3460"/>
        </w:tabs>
        <w:rPr>
          <w:rFonts w:ascii="Times New Roman" w:hAnsi="Times New Roman"/>
        </w:rPr>
      </w:pPr>
    </w:p>
    <w:p w14:paraId="1B5C5F4A" w14:textId="77777777" w:rsidR="001A63C3" w:rsidRDefault="001A63C3" w:rsidP="00B93A45">
      <w:pPr>
        <w:tabs>
          <w:tab w:val="left" w:pos="3460"/>
        </w:tabs>
        <w:rPr>
          <w:rFonts w:ascii="Times New Roman" w:hAnsi="Times New Roman"/>
        </w:rPr>
      </w:pPr>
    </w:p>
    <w:p w14:paraId="41C0536E" w14:textId="77777777" w:rsidR="001A63C3" w:rsidRDefault="001A63C3" w:rsidP="00B93A45">
      <w:pPr>
        <w:tabs>
          <w:tab w:val="left" w:pos="3460"/>
        </w:tabs>
        <w:rPr>
          <w:rFonts w:ascii="Times New Roman" w:hAnsi="Times New Roman"/>
        </w:rPr>
      </w:pPr>
    </w:p>
    <w:p w14:paraId="0A4D699F" w14:textId="77777777" w:rsidR="001A63C3" w:rsidRDefault="001A63C3" w:rsidP="00B93A45">
      <w:pPr>
        <w:tabs>
          <w:tab w:val="left" w:pos="3460"/>
        </w:tabs>
        <w:rPr>
          <w:rFonts w:ascii="Times New Roman" w:hAnsi="Times New Roman"/>
        </w:rPr>
      </w:pPr>
    </w:p>
    <w:p w14:paraId="56D9B740" w14:textId="77777777" w:rsidR="00B93A45" w:rsidRPr="00DC4530" w:rsidRDefault="00B93A45" w:rsidP="00B93A45">
      <w:pPr>
        <w:tabs>
          <w:tab w:val="left" w:pos="3460"/>
        </w:tabs>
        <w:rPr>
          <w:rFonts w:ascii="Times New Roman" w:hAnsi="Times New Roman"/>
        </w:rPr>
      </w:pPr>
    </w:p>
    <w:p w14:paraId="7957FED1" w14:textId="77777777" w:rsidR="00CD433E" w:rsidRDefault="00CD433E" w:rsidP="00717623">
      <w:pPr>
        <w:pStyle w:val="Question"/>
        <w:spacing w:before="80"/>
        <w:ind w:left="0" w:firstLine="0"/>
      </w:pPr>
      <w:r w:rsidRPr="00DC4530">
        <w:lastRenderedPageBreak/>
        <w:t>Question 1.   [</w:t>
      </w:r>
      <w:r w:rsidR="00220F40">
        <w:t>1</w:t>
      </w:r>
      <w:r w:rsidR="007935C9">
        <w:t>5</w:t>
      </w:r>
      <w:r w:rsidRPr="00DC4530">
        <w:t xml:space="preserve"> Marks]</w:t>
      </w:r>
    </w:p>
    <w:p w14:paraId="3FD79FB2" w14:textId="77777777" w:rsidR="00BD55F4" w:rsidRPr="00A77C73" w:rsidRDefault="00BD55F4" w:rsidP="000A3C9C">
      <w:pPr>
        <w:pStyle w:val="Question"/>
        <w:tabs>
          <w:tab w:val="left" w:pos="1134"/>
        </w:tabs>
        <w:spacing w:before="80"/>
        <w:ind w:left="284" w:hanging="425"/>
        <w:rPr>
          <w:b w:val="0"/>
        </w:rPr>
      </w:pPr>
      <w:r w:rsidRPr="00A77C73">
        <w:rPr>
          <w:b w:val="0"/>
        </w:rPr>
        <w:tab/>
      </w:r>
      <w:r w:rsidR="007935C9">
        <w:rPr>
          <w:b w:val="0"/>
        </w:rPr>
        <w:t>We wish</w:t>
      </w:r>
      <w:r w:rsidR="001141C7" w:rsidRPr="001141C7">
        <w:rPr>
          <w:b w:val="0"/>
        </w:rPr>
        <w:t xml:space="preserve"> to investigate the relationship between electricity consumption and the gross domestic product (GDP)</w:t>
      </w:r>
      <w:r w:rsidR="007935C9">
        <w:rPr>
          <w:b w:val="0"/>
        </w:rPr>
        <w:t xml:space="preserve"> for countries of the world</w:t>
      </w:r>
      <w:r w:rsidR="001141C7" w:rsidRPr="001141C7">
        <w:rPr>
          <w:b w:val="0"/>
        </w:rPr>
        <w:t xml:space="preserve">. </w:t>
      </w:r>
      <w:r w:rsidR="007935C9">
        <w:rPr>
          <w:b w:val="0"/>
        </w:rPr>
        <w:t xml:space="preserve">GDP is an indicator of a country’s economic performance adjusted for </w:t>
      </w:r>
      <w:r w:rsidR="001141C7" w:rsidRPr="001141C7">
        <w:rPr>
          <w:b w:val="0"/>
        </w:rPr>
        <w:t>purchasing power parities to account for between-country differences in price levels.</w:t>
      </w:r>
      <w:r w:rsidR="00C04BB3">
        <w:rPr>
          <w:b w:val="0"/>
        </w:rPr>
        <w:t xml:space="preserve"> Information was obtained for </w:t>
      </w:r>
      <w:r w:rsidR="007935C9">
        <w:rPr>
          <w:b w:val="0"/>
        </w:rPr>
        <w:t>a selection of</w:t>
      </w:r>
      <w:r w:rsidR="00C04BB3">
        <w:rPr>
          <w:b w:val="0"/>
        </w:rPr>
        <w:t xml:space="preserve"> </w:t>
      </w:r>
      <w:r w:rsidR="00FA670D">
        <w:rPr>
          <w:b w:val="0"/>
        </w:rPr>
        <w:t>28 of the</w:t>
      </w:r>
      <w:r w:rsidR="00C04BB3" w:rsidRPr="00C04BB3">
        <w:rPr>
          <w:b w:val="0"/>
        </w:rPr>
        <w:t xml:space="preserve"> most populous countries</w:t>
      </w:r>
      <w:r w:rsidR="00FA670D">
        <w:rPr>
          <w:b w:val="0"/>
        </w:rPr>
        <w:t xml:space="preserve"> in the world</w:t>
      </w:r>
      <w:r w:rsidR="00C04BB3" w:rsidRPr="00C04BB3">
        <w:rPr>
          <w:b w:val="0"/>
        </w:rPr>
        <w:t>.</w:t>
      </w:r>
      <w:r w:rsidR="000A3C9C">
        <w:rPr>
          <w:b w:val="0"/>
        </w:rPr>
        <w:t xml:space="preserve"> </w:t>
      </w:r>
      <w:r w:rsidR="000A3C9C" w:rsidRPr="000A3C9C">
        <w:rPr>
          <w:b w:val="0"/>
        </w:rPr>
        <w:t>The data is stored in "</w:t>
      </w:r>
      <w:r w:rsidR="000A3C9C">
        <w:rPr>
          <w:rFonts w:ascii="Courier New" w:hAnsi="Courier New" w:cs="Courier New"/>
          <w:b w:val="0"/>
        </w:rPr>
        <w:t>electricity</w:t>
      </w:r>
      <w:r w:rsidR="000A3C9C" w:rsidRPr="000A3C9C">
        <w:rPr>
          <w:rFonts w:ascii="Courier New" w:hAnsi="Courier New" w:cs="Courier New"/>
          <w:b w:val="0"/>
        </w:rPr>
        <w:t>.csv</w:t>
      </w:r>
      <w:r w:rsidR="000A3C9C" w:rsidRPr="000A3C9C">
        <w:rPr>
          <w:b w:val="0"/>
        </w:rPr>
        <w:t>" and contains the variable</w:t>
      </w:r>
      <w:r w:rsidR="000A3C9C">
        <w:rPr>
          <w:b w:val="0"/>
        </w:rPr>
        <w:t>s</w:t>
      </w:r>
    </w:p>
    <w:p w14:paraId="4E164E99" w14:textId="77777777" w:rsidR="001561A8" w:rsidRDefault="001141C7" w:rsidP="000A3C9C">
      <w:pPr>
        <w:tabs>
          <w:tab w:val="left" w:pos="851"/>
        </w:tabs>
        <w:spacing w:before="80"/>
        <w:ind w:left="3261" w:hanging="2410"/>
      </w:pPr>
      <w:r>
        <w:rPr>
          <w:rFonts w:ascii="Courier New" w:hAnsi="Courier New" w:cs="Courier New"/>
        </w:rPr>
        <w:t>Elec</w:t>
      </w:r>
      <w:r w:rsidR="000A3C9C">
        <w:rPr>
          <w:rFonts w:ascii="Courier New" w:hAnsi="Courier New" w:cs="Courier New"/>
        </w:rPr>
        <w:t>tricity</w:t>
      </w:r>
      <w:r w:rsidR="007935C9">
        <w:tab/>
      </w:r>
      <w:r w:rsidRPr="001141C7">
        <w:t>electricity consumption in billions of kilowatt-hours</w:t>
      </w:r>
      <w:r w:rsidR="001561A8">
        <w:t>.</w:t>
      </w:r>
    </w:p>
    <w:p w14:paraId="48D222BE" w14:textId="77777777" w:rsidR="000A3C9C" w:rsidRDefault="00C04BB3" w:rsidP="000A3C9C">
      <w:pPr>
        <w:tabs>
          <w:tab w:val="left" w:pos="851"/>
        </w:tabs>
        <w:spacing w:before="80"/>
        <w:ind w:left="3261" w:hanging="2410"/>
        <w:rPr>
          <w:b/>
        </w:rPr>
      </w:pPr>
      <w:r>
        <w:rPr>
          <w:rFonts w:ascii="Courier New" w:hAnsi="Courier New" w:cs="Courier New"/>
        </w:rPr>
        <w:t>GDP</w:t>
      </w:r>
      <w:r w:rsidR="00BD55F4">
        <w:t xml:space="preserve"> </w:t>
      </w:r>
      <w:r w:rsidR="00BD55F4">
        <w:tab/>
      </w:r>
      <w:r w:rsidR="001141C7" w:rsidRPr="001141C7">
        <w:t>gross domestic product (GDP) in billions of dollars</w:t>
      </w:r>
      <w:r>
        <w:t xml:space="preserve"> (US)</w:t>
      </w:r>
      <w:r w:rsidR="001561A8">
        <w:t>.</w:t>
      </w:r>
      <w:r w:rsidR="00BD55F4" w:rsidRPr="00A77C73">
        <w:rPr>
          <w:b/>
        </w:rPr>
        <w:t xml:space="preserve">  </w:t>
      </w:r>
    </w:p>
    <w:p w14:paraId="408BA0B9" w14:textId="77777777" w:rsidR="000A3C9C" w:rsidRDefault="000A3C9C" w:rsidP="000A3C9C">
      <w:pPr>
        <w:tabs>
          <w:tab w:val="left" w:pos="851"/>
        </w:tabs>
        <w:spacing w:before="80"/>
        <w:ind w:left="3261" w:hanging="2410"/>
      </w:pPr>
      <w:r>
        <w:rPr>
          <w:rFonts w:ascii="Courier New" w:hAnsi="Courier New" w:cs="Courier New"/>
        </w:rPr>
        <w:t>Country</w:t>
      </w:r>
      <w:r>
        <w:tab/>
        <w:t>name of the country.</w:t>
      </w:r>
    </w:p>
    <w:p w14:paraId="47A1C0E8" w14:textId="77777777" w:rsidR="000311C8" w:rsidRPr="000A3C9C" w:rsidRDefault="000311C8" w:rsidP="00AF6FB3">
      <w:pPr>
        <w:spacing w:line="160" w:lineRule="exact"/>
      </w:pPr>
    </w:p>
    <w:p w14:paraId="23726D1C" w14:textId="77777777" w:rsidR="00681466" w:rsidRDefault="00681466" w:rsidP="00824B9F">
      <w:pPr>
        <w:pStyle w:val="S20xParagraph"/>
        <w:spacing w:beforeLines="0" w:before="80"/>
        <w:ind w:left="284" w:firstLine="0"/>
      </w:pPr>
      <w:r>
        <w:t xml:space="preserve">A lot of the analysis </w:t>
      </w:r>
      <w:r w:rsidR="00824B9F">
        <w:t xml:space="preserve">for </w:t>
      </w:r>
      <w:r>
        <w:t>this question is already filled in for you. There are several parts and addition</w:t>
      </w:r>
      <w:r w:rsidR="00824B9F">
        <w:t>al questions for you to address:</w:t>
      </w:r>
    </w:p>
    <w:p w14:paraId="77D08311" w14:textId="77777777" w:rsidR="00824B9F" w:rsidRDefault="00824B9F" w:rsidP="00B36C01">
      <w:pPr>
        <w:pStyle w:val="S20xParagraph"/>
        <w:numPr>
          <w:ilvl w:val="0"/>
          <w:numId w:val="11"/>
        </w:numPr>
        <w:tabs>
          <w:tab w:val="clear" w:pos="1134"/>
        </w:tabs>
        <w:spacing w:beforeLines="0" w:before="60"/>
        <w:ind w:left="709" w:hanging="284"/>
      </w:pPr>
      <w:r>
        <w:t xml:space="preserve">Comment on the </w:t>
      </w:r>
      <w:r w:rsidR="009C1C7E">
        <w:t xml:space="preserve">initial </w:t>
      </w:r>
      <w:r w:rsidR="00290CFA">
        <w:t>plot</w:t>
      </w:r>
      <w:r w:rsidR="000311C8">
        <w:t xml:space="preserve"> of the data</w:t>
      </w:r>
      <w:r>
        <w:t>.</w:t>
      </w:r>
    </w:p>
    <w:p w14:paraId="15411059" w14:textId="77777777" w:rsidR="009C1C7E" w:rsidRDefault="009C1C7E" w:rsidP="00B36C01">
      <w:pPr>
        <w:pStyle w:val="S20xParagraph"/>
        <w:numPr>
          <w:ilvl w:val="0"/>
          <w:numId w:val="11"/>
        </w:numPr>
        <w:tabs>
          <w:tab w:val="clear" w:pos="1134"/>
        </w:tabs>
        <w:spacing w:beforeLines="0" w:before="60"/>
        <w:ind w:left="709" w:hanging="284"/>
      </w:pPr>
      <w:r>
        <w:t>We fitted an initial linear model, but there were issues with the two countries with the highest GDP. Identify these two countries</w:t>
      </w:r>
      <w:r w:rsidR="00FB0DDB">
        <w:t>,</w:t>
      </w:r>
      <w:r>
        <w:t xml:space="preserve"> </w:t>
      </w:r>
      <w:r w:rsidR="00FB0DDB">
        <w:t>r</w:t>
      </w:r>
      <w:r>
        <w:t xml:space="preserve">eplot the data eliminating these two countries, </w:t>
      </w:r>
      <w:r w:rsidR="0050304A">
        <w:t xml:space="preserve">comment on this plot, </w:t>
      </w:r>
      <w:r>
        <w:t xml:space="preserve">and then refit the simple linear regression model (including assumption checks) without these two countries. </w:t>
      </w:r>
    </w:p>
    <w:p w14:paraId="7C1CF2D5" w14:textId="77777777" w:rsidR="008F7415" w:rsidRPr="00CD352D" w:rsidRDefault="008F7415" w:rsidP="00B36C01">
      <w:pPr>
        <w:pStyle w:val="Compact"/>
        <w:numPr>
          <w:ilvl w:val="1"/>
          <w:numId w:val="16"/>
        </w:numPr>
        <w:tabs>
          <w:tab w:val="clear" w:pos="720"/>
        </w:tabs>
        <w:spacing w:before="60"/>
        <w:ind w:left="709" w:hanging="284"/>
        <w:rPr>
          <w:rFonts w:ascii="Times New Roman" w:hAnsi="Times New Roman"/>
        </w:rPr>
      </w:pPr>
      <w:r w:rsidRPr="00CD352D">
        <w:rPr>
          <w:rFonts w:ascii="Times New Roman" w:hAnsi="Times New Roman"/>
        </w:rPr>
        <w:t xml:space="preserve">Create a scatter plot with the fitted line from </w:t>
      </w:r>
      <w:r>
        <w:rPr>
          <w:rFonts w:ascii="Times New Roman" w:hAnsi="Times New Roman"/>
        </w:rPr>
        <w:t xml:space="preserve">the </w:t>
      </w:r>
      <w:r w:rsidR="002855E7">
        <w:rPr>
          <w:rFonts w:ascii="Times New Roman" w:hAnsi="Times New Roman"/>
        </w:rPr>
        <w:t xml:space="preserve">new </w:t>
      </w:r>
      <w:r>
        <w:rPr>
          <w:rFonts w:ascii="Times New Roman" w:hAnsi="Times New Roman"/>
        </w:rPr>
        <w:t>fitted</w:t>
      </w:r>
      <w:r w:rsidRPr="00CD352D">
        <w:rPr>
          <w:rFonts w:ascii="Times New Roman" w:hAnsi="Times New Roman"/>
        </w:rPr>
        <w:t xml:space="preserve"> model superimposed over it.</w:t>
      </w:r>
      <w:r w:rsidR="00BD55F4">
        <w:rPr>
          <w:rFonts w:ascii="Times New Roman" w:hAnsi="Times New Roman"/>
        </w:rPr>
        <w:t xml:space="preserve"> </w:t>
      </w:r>
    </w:p>
    <w:p w14:paraId="7D9CC0AC" w14:textId="77777777" w:rsidR="00824B9F" w:rsidRDefault="00824B9F" w:rsidP="00B36C01">
      <w:pPr>
        <w:pStyle w:val="S20xParagraph"/>
        <w:numPr>
          <w:ilvl w:val="0"/>
          <w:numId w:val="11"/>
        </w:numPr>
        <w:tabs>
          <w:tab w:val="clear" w:pos="1134"/>
        </w:tabs>
        <w:spacing w:beforeLines="0" w:before="60"/>
        <w:ind w:left="709" w:hanging="284"/>
      </w:pPr>
      <w:r>
        <w:t xml:space="preserve">Write </w:t>
      </w:r>
      <w:r w:rsidR="00EA678F">
        <w:t xml:space="preserve">an </w:t>
      </w:r>
      <w:r>
        <w:t xml:space="preserve">appropriate </w:t>
      </w:r>
      <w:r w:rsidRPr="002F50A2">
        <w:rPr>
          <w:b/>
        </w:rPr>
        <w:t>Executive Summary</w:t>
      </w:r>
      <w:r>
        <w:t>.</w:t>
      </w:r>
      <w:r w:rsidR="00D74FF0">
        <w:t xml:space="preserve"> </w:t>
      </w:r>
    </w:p>
    <w:p w14:paraId="01988AE3" w14:textId="77777777" w:rsidR="00E27662" w:rsidRDefault="009C1C7E" w:rsidP="00B36C01">
      <w:pPr>
        <w:pStyle w:val="S20xParagraph"/>
        <w:numPr>
          <w:ilvl w:val="0"/>
          <w:numId w:val="11"/>
        </w:numPr>
        <w:tabs>
          <w:tab w:val="clear" w:pos="1134"/>
        </w:tabs>
        <w:spacing w:beforeLines="0" w:before="60"/>
        <w:ind w:left="709" w:hanging="284"/>
      </w:pPr>
      <w:r>
        <w:t>Use the final model to p</w:t>
      </w:r>
      <w:r w:rsidR="00E27662">
        <w:t xml:space="preserve">rovide </w:t>
      </w:r>
      <w:r>
        <w:t>a</w:t>
      </w:r>
      <w:r w:rsidR="00E27662">
        <w:t xml:space="preserve"> prediction for the </w:t>
      </w:r>
      <w:r>
        <w:t>electricity usage of a country with a GDP of 1000 billion dollars</w:t>
      </w:r>
      <w:r w:rsidR="00E27662">
        <w:t>. Interpret this interval. Based on this</w:t>
      </w:r>
      <w:r>
        <w:t xml:space="preserve"> interval</w:t>
      </w:r>
      <w:r w:rsidR="00E27662">
        <w:t>, how useful is the model for prediction?</w:t>
      </w:r>
    </w:p>
    <w:p w14:paraId="5414D871" w14:textId="77777777" w:rsidR="002F50A2" w:rsidRDefault="002F50A2" w:rsidP="00B36C01">
      <w:pPr>
        <w:pStyle w:val="S20xParagraph"/>
        <w:tabs>
          <w:tab w:val="clear" w:pos="1134"/>
          <w:tab w:val="left" w:pos="993"/>
        </w:tabs>
        <w:spacing w:beforeLines="0" w:before="0" w:line="240" w:lineRule="exact"/>
      </w:pPr>
    </w:p>
    <w:p w14:paraId="3EC046D0" w14:textId="77777777" w:rsidR="00E709EE" w:rsidRDefault="00E709EE" w:rsidP="00B36C01">
      <w:pPr>
        <w:pStyle w:val="S20xParagraph"/>
        <w:tabs>
          <w:tab w:val="clear" w:pos="1134"/>
          <w:tab w:val="left" w:pos="993"/>
        </w:tabs>
        <w:spacing w:beforeLines="0" w:before="0" w:line="240" w:lineRule="exact"/>
      </w:pPr>
    </w:p>
    <w:p w14:paraId="71695DBF" w14:textId="77777777" w:rsidR="005C7511" w:rsidRDefault="005C7511" w:rsidP="00B36C01">
      <w:pPr>
        <w:pStyle w:val="S20xParagraph"/>
        <w:tabs>
          <w:tab w:val="clear" w:pos="1134"/>
          <w:tab w:val="left" w:pos="993"/>
        </w:tabs>
        <w:spacing w:beforeLines="0" w:before="0" w:line="240" w:lineRule="exact"/>
      </w:pPr>
    </w:p>
    <w:p w14:paraId="723E4D76" w14:textId="77777777" w:rsidR="00B93A45" w:rsidRDefault="00B93A45" w:rsidP="00B36C01">
      <w:pPr>
        <w:pStyle w:val="S20xParagraph"/>
        <w:tabs>
          <w:tab w:val="clear" w:pos="1134"/>
          <w:tab w:val="left" w:pos="993"/>
        </w:tabs>
        <w:spacing w:beforeLines="0" w:before="0" w:line="240" w:lineRule="exact"/>
      </w:pPr>
    </w:p>
    <w:p w14:paraId="5B2EA96B" w14:textId="77777777" w:rsidR="00B93A45" w:rsidRDefault="00B93A45" w:rsidP="00B36C01">
      <w:pPr>
        <w:pStyle w:val="S20xParagraph"/>
        <w:tabs>
          <w:tab w:val="clear" w:pos="1134"/>
          <w:tab w:val="left" w:pos="993"/>
        </w:tabs>
        <w:spacing w:beforeLines="0" w:before="0" w:line="240" w:lineRule="exact"/>
      </w:pPr>
    </w:p>
    <w:p w14:paraId="282649F6" w14:textId="77777777" w:rsidR="00B93A45" w:rsidRDefault="00B93A45" w:rsidP="00B36C01">
      <w:pPr>
        <w:pStyle w:val="S20xParagraph"/>
        <w:tabs>
          <w:tab w:val="clear" w:pos="1134"/>
          <w:tab w:val="left" w:pos="993"/>
        </w:tabs>
        <w:spacing w:beforeLines="0" w:before="0" w:line="240" w:lineRule="exact"/>
      </w:pPr>
    </w:p>
    <w:p w14:paraId="5FF01EE8" w14:textId="77777777" w:rsidR="00B93A45" w:rsidRDefault="00B93A45" w:rsidP="00B36C01">
      <w:pPr>
        <w:pStyle w:val="S20xParagraph"/>
        <w:tabs>
          <w:tab w:val="clear" w:pos="1134"/>
          <w:tab w:val="left" w:pos="993"/>
        </w:tabs>
        <w:spacing w:beforeLines="0" w:before="0" w:line="240" w:lineRule="exact"/>
      </w:pPr>
    </w:p>
    <w:p w14:paraId="19DEA17F" w14:textId="77777777" w:rsidR="001A63C3" w:rsidRDefault="001A63C3" w:rsidP="00B36C01">
      <w:pPr>
        <w:pStyle w:val="S20xParagraph"/>
        <w:tabs>
          <w:tab w:val="clear" w:pos="1134"/>
          <w:tab w:val="left" w:pos="993"/>
        </w:tabs>
        <w:spacing w:beforeLines="0" w:before="0" w:line="240" w:lineRule="exact"/>
      </w:pPr>
    </w:p>
    <w:p w14:paraId="0CE6383E" w14:textId="77777777" w:rsidR="001A63C3" w:rsidRDefault="001A63C3" w:rsidP="00B36C01">
      <w:pPr>
        <w:pStyle w:val="S20xParagraph"/>
        <w:tabs>
          <w:tab w:val="clear" w:pos="1134"/>
          <w:tab w:val="left" w:pos="993"/>
        </w:tabs>
        <w:spacing w:beforeLines="0" w:before="0" w:line="240" w:lineRule="exact"/>
      </w:pPr>
    </w:p>
    <w:p w14:paraId="7708515A" w14:textId="77777777" w:rsidR="001A63C3" w:rsidRDefault="001A63C3" w:rsidP="00B36C01">
      <w:pPr>
        <w:pStyle w:val="S20xParagraph"/>
        <w:tabs>
          <w:tab w:val="clear" w:pos="1134"/>
          <w:tab w:val="left" w:pos="993"/>
        </w:tabs>
        <w:spacing w:beforeLines="0" w:before="0" w:line="240" w:lineRule="exact"/>
      </w:pPr>
    </w:p>
    <w:p w14:paraId="1525D7B1" w14:textId="77777777" w:rsidR="001A63C3" w:rsidRDefault="001A63C3" w:rsidP="00B36C01">
      <w:pPr>
        <w:pStyle w:val="S20xParagraph"/>
        <w:tabs>
          <w:tab w:val="clear" w:pos="1134"/>
          <w:tab w:val="left" w:pos="993"/>
        </w:tabs>
        <w:spacing w:beforeLines="0" w:before="0" w:line="240" w:lineRule="exact"/>
      </w:pPr>
    </w:p>
    <w:p w14:paraId="67D06DA7" w14:textId="77777777" w:rsidR="001A63C3" w:rsidRDefault="001A63C3" w:rsidP="00B36C01">
      <w:pPr>
        <w:pStyle w:val="S20xParagraph"/>
        <w:tabs>
          <w:tab w:val="clear" w:pos="1134"/>
          <w:tab w:val="left" w:pos="993"/>
        </w:tabs>
        <w:spacing w:beforeLines="0" w:before="0" w:line="240" w:lineRule="exact"/>
      </w:pPr>
    </w:p>
    <w:p w14:paraId="420B7D07" w14:textId="77777777" w:rsidR="001A63C3" w:rsidRDefault="001A63C3" w:rsidP="00B36C01">
      <w:pPr>
        <w:pStyle w:val="S20xParagraph"/>
        <w:tabs>
          <w:tab w:val="clear" w:pos="1134"/>
          <w:tab w:val="left" w:pos="993"/>
        </w:tabs>
        <w:spacing w:beforeLines="0" w:before="0" w:line="240" w:lineRule="exact"/>
      </w:pPr>
    </w:p>
    <w:p w14:paraId="4DC85BD2" w14:textId="77777777" w:rsidR="001A63C3" w:rsidRDefault="001A63C3" w:rsidP="00B36C01">
      <w:pPr>
        <w:pStyle w:val="S20xParagraph"/>
        <w:tabs>
          <w:tab w:val="clear" w:pos="1134"/>
          <w:tab w:val="left" w:pos="993"/>
        </w:tabs>
        <w:spacing w:beforeLines="0" w:before="0" w:line="240" w:lineRule="exact"/>
      </w:pPr>
    </w:p>
    <w:p w14:paraId="1A775ECF" w14:textId="77777777" w:rsidR="001A63C3" w:rsidRDefault="001A63C3" w:rsidP="00B36C01">
      <w:pPr>
        <w:pStyle w:val="S20xParagraph"/>
        <w:tabs>
          <w:tab w:val="clear" w:pos="1134"/>
          <w:tab w:val="left" w:pos="993"/>
        </w:tabs>
        <w:spacing w:beforeLines="0" w:before="0" w:line="240" w:lineRule="exact"/>
      </w:pPr>
    </w:p>
    <w:p w14:paraId="707CE4AB" w14:textId="77777777" w:rsidR="001A63C3" w:rsidRDefault="001A63C3" w:rsidP="00B36C01">
      <w:pPr>
        <w:pStyle w:val="S20xParagraph"/>
        <w:tabs>
          <w:tab w:val="clear" w:pos="1134"/>
          <w:tab w:val="left" w:pos="993"/>
        </w:tabs>
        <w:spacing w:beforeLines="0" w:before="0" w:line="240" w:lineRule="exact"/>
      </w:pPr>
    </w:p>
    <w:p w14:paraId="025D5A2D" w14:textId="77777777" w:rsidR="001A63C3" w:rsidRDefault="001A63C3" w:rsidP="00B36C01">
      <w:pPr>
        <w:pStyle w:val="S20xParagraph"/>
        <w:tabs>
          <w:tab w:val="clear" w:pos="1134"/>
          <w:tab w:val="left" w:pos="993"/>
        </w:tabs>
        <w:spacing w:beforeLines="0" w:before="0" w:line="240" w:lineRule="exact"/>
      </w:pPr>
    </w:p>
    <w:p w14:paraId="5259331C" w14:textId="77777777" w:rsidR="001A63C3" w:rsidRDefault="001A63C3" w:rsidP="00B36C01">
      <w:pPr>
        <w:pStyle w:val="S20xParagraph"/>
        <w:tabs>
          <w:tab w:val="clear" w:pos="1134"/>
          <w:tab w:val="left" w:pos="993"/>
        </w:tabs>
        <w:spacing w:beforeLines="0" w:before="0" w:line="240" w:lineRule="exact"/>
      </w:pPr>
    </w:p>
    <w:p w14:paraId="430A8CF2" w14:textId="77777777" w:rsidR="001A63C3" w:rsidRDefault="001A63C3" w:rsidP="00B36C01">
      <w:pPr>
        <w:pStyle w:val="S20xParagraph"/>
        <w:tabs>
          <w:tab w:val="clear" w:pos="1134"/>
          <w:tab w:val="left" w:pos="993"/>
        </w:tabs>
        <w:spacing w:beforeLines="0" w:before="0" w:line="240" w:lineRule="exact"/>
      </w:pPr>
    </w:p>
    <w:p w14:paraId="06CDED3E" w14:textId="77777777" w:rsidR="001A63C3" w:rsidRDefault="001A63C3" w:rsidP="00B36C01">
      <w:pPr>
        <w:pStyle w:val="S20xParagraph"/>
        <w:tabs>
          <w:tab w:val="clear" w:pos="1134"/>
          <w:tab w:val="left" w:pos="993"/>
        </w:tabs>
        <w:spacing w:beforeLines="0" w:before="0" w:line="240" w:lineRule="exact"/>
      </w:pPr>
    </w:p>
    <w:p w14:paraId="25132862" w14:textId="77777777" w:rsidR="001A63C3" w:rsidRDefault="001A63C3" w:rsidP="00B36C01">
      <w:pPr>
        <w:pStyle w:val="S20xParagraph"/>
        <w:tabs>
          <w:tab w:val="clear" w:pos="1134"/>
          <w:tab w:val="left" w:pos="993"/>
        </w:tabs>
        <w:spacing w:beforeLines="0" w:before="0" w:line="240" w:lineRule="exact"/>
      </w:pPr>
    </w:p>
    <w:p w14:paraId="6B010EAA" w14:textId="77777777" w:rsidR="001A63C3" w:rsidRDefault="001A63C3" w:rsidP="00B36C01">
      <w:pPr>
        <w:pStyle w:val="S20xParagraph"/>
        <w:tabs>
          <w:tab w:val="clear" w:pos="1134"/>
          <w:tab w:val="left" w:pos="993"/>
        </w:tabs>
        <w:spacing w:beforeLines="0" w:before="0" w:line="240" w:lineRule="exact"/>
      </w:pPr>
    </w:p>
    <w:p w14:paraId="229C9283" w14:textId="77777777" w:rsidR="001A63C3" w:rsidRDefault="001A63C3" w:rsidP="00B36C01">
      <w:pPr>
        <w:pStyle w:val="S20xParagraph"/>
        <w:tabs>
          <w:tab w:val="clear" w:pos="1134"/>
          <w:tab w:val="left" w:pos="993"/>
        </w:tabs>
        <w:spacing w:beforeLines="0" w:before="0" w:line="240" w:lineRule="exact"/>
      </w:pPr>
    </w:p>
    <w:p w14:paraId="6BAD5DB7" w14:textId="77777777" w:rsidR="001A63C3" w:rsidRDefault="001A63C3" w:rsidP="00B36C01">
      <w:pPr>
        <w:pStyle w:val="S20xParagraph"/>
        <w:tabs>
          <w:tab w:val="clear" w:pos="1134"/>
          <w:tab w:val="left" w:pos="993"/>
        </w:tabs>
        <w:spacing w:beforeLines="0" w:before="0" w:line="240" w:lineRule="exact"/>
      </w:pPr>
    </w:p>
    <w:p w14:paraId="74F1232C" w14:textId="77777777" w:rsidR="001A63C3" w:rsidRDefault="001A63C3" w:rsidP="00B36C01">
      <w:pPr>
        <w:pStyle w:val="S20xParagraph"/>
        <w:tabs>
          <w:tab w:val="clear" w:pos="1134"/>
          <w:tab w:val="left" w:pos="993"/>
        </w:tabs>
        <w:spacing w:beforeLines="0" w:before="0" w:line="240" w:lineRule="exact"/>
      </w:pPr>
    </w:p>
    <w:p w14:paraId="61DF4C30" w14:textId="77777777" w:rsidR="001A63C3" w:rsidRDefault="001A63C3" w:rsidP="00B36C01">
      <w:pPr>
        <w:pStyle w:val="S20xParagraph"/>
        <w:tabs>
          <w:tab w:val="clear" w:pos="1134"/>
          <w:tab w:val="left" w:pos="993"/>
        </w:tabs>
        <w:spacing w:beforeLines="0" w:before="0" w:line="240" w:lineRule="exact"/>
      </w:pPr>
    </w:p>
    <w:p w14:paraId="4E7ABB5B" w14:textId="77777777" w:rsidR="001A63C3" w:rsidRDefault="001A63C3" w:rsidP="00B36C01">
      <w:pPr>
        <w:pStyle w:val="S20xParagraph"/>
        <w:tabs>
          <w:tab w:val="clear" w:pos="1134"/>
          <w:tab w:val="left" w:pos="993"/>
        </w:tabs>
        <w:spacing w:beforeLines="0" w:before="0" w:line="240" w:lineRule="exact"/>
      </w:pPr>
    </w:p>
    <w:p w14:paraId="55727DCE" w14:textId="77777777" w:rsidR="001A63C3" w:rsidRDefault="001A63C3" w:rsidP="00B36C01">
      <w:pPr>
        <w:pStyle w:val="S20xParagraph"/>
        <w:tabs>
          <w:tab w:val="clear" w:pos="1134"/>
          <w:tab w:val="left" w:pos="993"/>
        </w:tabs>
        <w:spacing w:beforeLines="0" w:before="0" w:line="240" w:lineRule="exact"/>
      </w:pPr>
    </w:p>
    <w:p w14:paraId="24512952" w14:textId="77777777" w:rsidR="00B93A45" w:rsidRDefault="00B93A45" w:rsidP="00B36C01">
      <w:pPr>
        <w:pStyle w:val="S20xParagraph"/>
        <w:tabs>
          <w:tab w:val="clear" w:pos="1134"/>
          <w:tab w:val="left" w:pos="993"/>
        </w:tabs>
        <w:spacing w:beforeLines="0" w:before="0" w:line="240" w:lineRule="exact"/>
      </w:pPr>
    </w:p>
    <w:p w14:paraId="58AAEE54" w14:textId="77777777" w:rsidR="00B93A45" w:rsidRDefault="00B93A45" w:rsidP="00B36C01">
      <w:pPr>
        <w:pStyle w:val="S20xParagraph"/>
        <w:tabs>
          <w:tab w:val="clear" w:pos="1134"/>
          <w:tab w:val="left" w:pos="993"/>
        </w:tabs>
        <w:spacing w:beforeLines="0" w:before="0" w:line="240" w:lineRule="exact"/>
      </w:pPr>
    </w:p>
    <w:p w14:paraId="3085E78E" w14:textId="77777777" w:rsidR="00B93A45" w:rsidRDefault="00B93A45" w:rsidP="00B36C01">
      <w:pPr>
        <w:pStyle w:val="S20xParagraph"/>
        <w:tabs>
          <w:tab w:val="clear" w:pos="1134"/>
          <w:tab w:val="left" w:pos="993"/>
        </w:tabs>
        <w:spacing w:beforeLines="0" w:before="0" w:line="240" w:lineRule="exact"/>
      </w:pPr>
    </w:p>
    <w:p w14:paraId="1C1100AA" w14:textId="77777777" w:rsidR="00B93A45" w:rsidRDefault="00B93A45" w:rsidP="00B36C01">
      <w:pPr>
        <w:pStyle w:val="S20xParagraph"/>
        <w:tabs>
          <w:tab w:val="clear" w:pos="1134"/>
          <w:tab w:val="left" w:pos="993"/>
        </w:tabs>
        <w:spacing w:beforeLines="0" w:before="0" w:line="240" w:lineRule="exact"/>
      </w:pPr>
    </w:p>
    <w:p w14:paraId="53533793" w14:textId="77777777" w:rsidR="00B93A45" w:rsidRDefault="00B93A45" w:rsidP="00B36C01">
      <w:pPr>
        <w:pStyle w:val="S20xParagraph"/>
        <w:tabs>
          <w:tab w:val="clear" w:pos="1134"/>
          <w:tab w:val="left" w:pos="993"/>
        </w:tabs>
        <w:spacing w:beforeLines="0" w:before="0" w:line="240" w:lineRule="exact"/>
      </w:pPr>
    </w:p>
    <w:p w14:paraId="3A87D69F" w14:textId="77777777" w:rsidR="00A51FCA" w:rsidRPr="001E6DAA" w:rsidRDefault="00A51FCA" w:rsidP="00717623">
      <w:pPr>
        <w:pStyle w:val="Question"/>
        <w:spacing w:before="80"/>
        <w:ind w:left="0" w:firstLine="0"/>
      </w:pPr>
      <w:r w:rsidRPr="00C965F7">
        <w:t>Question 2.   [</w:t>
      </w:r>
      <w:r w:rsidR="005C7511">
        <w:t>8</w:t>
      </w:r>
      <w:r w:rsidRPr="00C965F7">
        <w:t xml:space="preserve"> Marks]</w:t>
      </w:r>
      <w:r w:rsidRPr="001E6DAA">
        <w:tab/>
      </w:r>
    </w:p>
    <w:p w14:paraId="084171E6" w14:textId="77777777" w:rsidR="00B30D65" w:rsidRPr="00B30D65" w:rsidRDefault="00B30D65" w:rsidP="00AE22D8">
      <w:pPr>
        <w:pStyle w:val="S20xParagraph"/>
        <w:spacing w:beforeLines="0" w:before="80"/>
        <w:ind w:left="284" w:firstLine="0"/>
      </w:pPr>
      <w:r w:rsidRPr="00B30D65">
        <w:lastRenderedPageBreak/>
        <w:t xml:space="preserve">A researcher speculates that the </w:t>
      </w:r>
      <w:r w:rsidR="00954DE7">
        <w:t xml:space="preserve">average </w:t>
      </w:r>
      <w:r w:rsidR="00954DE7" w:rsidRPr="00B30D65">
        <w:t xml:space="preserve">life expectancy </w:t>
      </w:r>
      <w:r w:rsidR="00954DE7">
        <w:t xml:space="preserve">among countries of the </w:t>
      </w:r>
      <w:r w:rsidRPr="00B30D65">
        <w:t xml:space="preserve">world </w:t>
      </w:r>
      <w:r w:rsidR="00954DE7">
        <w:t>is</w:t>
      </w:r>
      <w:r w:rsidRPr="00B30D65">
        <w:t xml:space="preserve"> about 68 years. He collected data from a random sample of 55 countries and wishes to use this data to test his hypothesis. </w:t>
      </w:r>
      <w:r w:rsidR="00954DE7">
        <w:t xml:space="preserve"> </w:t>
      </w:r>
      <w:r w:rsidRPr="00B30D65">
        <w:t>The data is stored in "</w:t>
      </w:r>
      <w:r w:rsidRPr="00B30D65">
        <w:rPr>
          <w:rFonts w:ascii="Courier New" w:hAnsi="Courier New" w:cs="Courier New"/>
        </w:rPr>
        <w:t>countries.csv</w:t>
      </w:r>
      <w:r w:rsidRPr="00B30D65">
        <w:t>" and contains the variable</w:t>
      </w:r>
    </w:p>
    <w:p w14:paraId="51BB39C1" w14:textId="77777777" w:rsidR="00086CC1" w:rsidRDefault="00086CC1" w:rsidP="00086CC1"/>
    <w:p w14:paraId="16A3799B" w14:textId="77777777" w:rsidR="00B30D65" w:rsidRDefault="00B30D65" w:rsidP="00B30D65">
      <w:pPr>
        <w:spacing w:before="80"/>
        <w:ind w:left="2410" w:hanging="1559"/>
      </w:pPr>
      <w:r>
        <w:rPr>
          <w:rFonts w:ascii="Courier New" w:hAnsi="Courier New" w:cs="Courier New"/>
        </w:rPr>
        <w:t>Life</w:t>
      </w:r>
      <w:r>
        <w:tab/>
        <w:t xml:space="preserve"> </w:t>
      </w:r>
      <w:r w:rsidRPr="00B30D65">
        <w:t xml:space="preserve">life </w:t>
      </w:r>
      <w:r>
        <w:t xml:space="preserve">expectancy </w:t>
      </w:r>
      <w:r w:rsidRPr="00B30D65">
        <w:t>for each country (in years)</w:t>
      </w:r>
      <w:r>
        <w:t>.</w:t>
      </w:r>
    </w:p>
    <w:p w14:paraId="187CF6A5" w14:textId="77777777" w:rsidR="00B30D65" w:rsidRDefault="00B30D65" w:rsidP="00086CC1"/>
    <w:p w14:paraId="0D0EC86C" w14:textId="77777777" w:rsidR="004073CE" w:rsidRDefault="004073CE" w:rsidP="00D46A39">
      <w:pPr>
        <w:pStyle w:val="S20xParagraph"/>
        <w:numPr>
          <w:ilvl w:val="0"/>
          <w:numId w:val="11"/>
        </w:numPr>
        <w:tabs>
          <w:tab w:val="clear" w:pos="1134"/>
        </w:tabs>
        <w:spacing w:beforeLines="0" w:before="100"/>
        <w:ind w:left="709" w:hanging="284"/>
      </w:pPr>
      <w:r>
        <w:t>Comment on the plots/exploratory data analysis.</w:t>
      </w:r>
      <w:r w:rsidR="00A8291B">
        <w:t xml:space="preserve"> </w:t>
      </w:r>
    </w:p>
    <w:p w14:paraId="0B2B9EB8" w14:textId="77777777" w:rsidR="004073CE" w:rsidRDefault="004073CE" w:rsidP="00D46A39">
      <w:pPr>
        <w:pStyle w:val="S20xParagraph"/>
        <w:numPr>
          <w:ilvl w:val="0"/>
          <w:numId w:val="11"/>
        </w:numPr>
        <w:tabs>
          <w:tab w:val="clear" w:pos="1134"/>
        </w:tabs>
        <w:spacing w:beforeLines="0" w:before="100"/>
        <w:ind w:left="709" w:hanging="284"/>
        <w:jc w:val="left"/>
      </w:pPr>
      <w:r>
        <w:t>Manually calculate the</w:t>
      </w:r>
      <w:r w:rsidR="004D22A0">
        <w:t xml:space="preserve"> </w:t>
      </w:r>
      <w:r w:rsidRPr="00233080">
        <w:rPr>
          <w:i/>
        </w:rPr>
        <w:t>t</w:t>
      </w:r>
      <w:r>
        <w:t xml:space="preserve">-statistic </w:t>
      </w:r>
      <w:r w:rsidR="004D22A0">
        <w:t xml:space="preserve">for </w:t>
      </w:r>
      <w:r w:rsidR="00986A18">
        <w:t>comparing the mean life expectancy to 68 years</w:t>
      </w:r>
      <w:r w:rsidR="004D22A0">
        <w:t xml:space="preserve"> </w:t>
      </w:r>
      <w:r>
        <w:t xml:space="preserve">and the corresponding 95% confidence interval. </w:t>
      </w:r>
    </w:p>
    <w:p w14:paraId="2374B743" w14:textId="77777777" w:rsidR="004073CE" w:rsidRDefault="00986A18" w:rsidP="00D46A39">
      <w:pPr>
        <w:pStyle w:val="S20xParagraph"/>
        <w:numPr>
          <w:ilvl w:val="0"/>
          <w:numId w:val="11"/>
        </w:numPr>
        <w:tabs>
          <w:tab w:val="clear" w:pos="1134"/>
        </w:tabs>
        <w:spacing w:beforeLines="0" w:before="100"/>
        <w:ind w:left="709" w:hanging="284"/>
        <w:jc w:val="left"/>
      </w:pPr>
      <w:r>
        <w:t>Why are the P-values f</w:t>
      </w:r>
      <w:r w:rsidR="001141C7">
        <w:t>rom</w:t>
      </w:r>
      <w:r>
        <w:t xml:space="preserve"> the </w:t>
      </w:r>
      <w:r w:rsidR="004073CE" w:rsidRPr="00233080">
        <w:rPr>
          <w:i/>
        </w:rPr>
        <w:t>t</w:t>
      </w:r>
      <w:r w:rsidR="004073CE">
        <w:t>-test</w:t>
      </w:r>
      <w:r w:rsidR="001141C7">
        <w:t xml:space="preserve"> output and null linear model</w:t>
      </w:r>
      <w:r w:rsidR="004073CE">
        <w:t xml:space="preserve"> </w:t>
      </w:r>
      <w:r w:rsidR="001141C7">
        <w:t>different</w:t>
      </w:r>
      <w:r w:rsidR="004073CE">
        <w:t xml:space="preserve">? </w:t>
      </w:r>
    </w:p>
    <w:p w14:paraId="4FA74494" w14:textId="77777777" w:rsidR="004D24A3" w:rsidRPr="00244DF9" w:rsidRDefault="004D24A3" w:rsidP="004D24A3">
      <w:pPr>
        <w:pStyle w:val="S20xParagraph"/>
        <w:numPr>
          <w:ilvl w:val="0"/>
          <w:numId w:val="11"/>
        </w:numPr>
        <w:tabs>
          <w:tab w:val="clear" w:pos="1134"/>
        </w:tabs>
        <w:spacing w:beforeLines="0" w:before="80"/>
        <w:ind w:left="709" w:hanging="283"/>
      </w:pPr>
      <w:r>
        <w:t xml:space="preserve">Write </w:t>
      </w:r>
      <w:r w:rsidR="00986A18">
        <w:t xml:space="preserve">an </w:t>
      </w:r>
      <w:r>
        <w:t xml:space="preserve">appropriate </w:t>
      </w:r>
      <w:r>
        <w:rPr>
          <w:b/>
        </w:rPr>
        <w:t>Executive Summary</w:t>
      </w:r>
      <w:r w:rsidRPr="00233080">
        <w:t>.</w:t>
      </w:r>
    </w:p>
    <w:p w14:paraId="5EFEC74B" w14:textId="77777777" w:rsidR="00B93A45" w:rsidRDefault="00B93A45" w:rsidP="00B93A45">
      <w:pPr>
        <w:pStyle w:val="S20xParagraph"/>
        <w:tabs>
          <w:tab w:val="clear" w:pos="1134"/>
        </w:tabs>
        <w:ind w:left="0" w:firstLine="0"/>
      </w:pPr>
    </w:p>
    <w:p w14:paraId="6F3066CE" w14:textId="77777777" w:rsidR="00B93A45" w:rsidRDefault="00B93A45" w:rsidP="00B93A45">
      <w:pPr>
        <w:pStyle w:val="S20xParagraph"/>
        <w:tabs>
          <w:tab w:val="clear" w:pos="1134"/>
        </w:tabs>
        <w:ind w:left="0" w:firstLine="0"/>
      </w:pPr>
    </w:p>
    <w:p w14:paraId="2EE4CF85" w14:textId="77777777" w:rsidR="00B93A45" w:rsidRDefault="00B93A45" w:rsidP="00B93A45">
      <w:pPr>
        <w:pStyle w:val="S20xParagraph"/>
        <w:tabs>
          <w:tab w:val="clear" w:pos="1134"/>
        </w:tabs>
        <w:ind w:left="0" w:firstLine="0"/>
      </w:pPr>
    </w:p>
    <w:p w14:paraId="1AF9DD56" w14:textId="77777777" w:rsidR="00B93A45" w:rsidRDefault="00B93A45" w:rsidP="00B93A45">
      <w:pPr>
        <w:pStyle w:val="S20xParagraph"/>
        <w:tabs>
          <w:tab w:val="clear" w:pos="1134"/>
        </w:tabs>
        <w:ind w:left="0" w:firstLine="0"/>
      </w:pPr>
    </w:p>
    <w:p w14:paraId="7EACF2AC" w14:textId="77777777" w:rsidR="00B93A45" w:rsidRDefault="00B93A45" w:rsidP="00B93A45">
      <w:pPr>
        <w:pStyle w:val="S20xParagraph"/>
        <w:tabs>
          <w:tab w:val="clear" w:pos="1134"/>
        </w:tabs>
        <w:ind w:left="0" w:firstLine="0"/>
      </w:pPr>
    </w:p>
    <w:p w14:paraId="4BE6A6CC" w14:textId="77777777" w:rsidR="00B93A45" w:rsidRDefault="00B93A45" w:rsidP="00B93A45">
      <w:pPr>
        <w:pStyle w:val="S20xParagraph"/>
        <w:tabs>
          <w:tab w:val="clear" w:pos="1134"/>
        </w:tabs>
        <w:ind w:left="0" w:firstLine="0"/>
      </w:pPr>
    </w:p>
    <w:p w14:paraId="6A99B2C1" w14:textId="77777777" w:rsidR="001A63C3" w:rsidRDefault="001A63C3" w:rsidP="00B93A45">
      <w:pPr>
        <w:pStyle w:val="S20xParagraph"/>
        <w:tabs>
          <w:tab w:val="clear" w:pos="1134"/>
        </w:tabs>
        <w:ind w:left="0" w:firstLine="0"/>
      </w:pPr>
    </w:p>
    <w:p w14:paraId="256B7D5E" w14:textId="77777777" w:rsidR="001A63C3" w:rsidRDefault="001A63C3" w:rsidP="00B93A45">
      <w:pPr>
        <w:pStyle w:val="S20xParagraph"/>
        <w:tabs>
          <w:tab w:val="clear" w:pos="1134"/>
        </w:tabs>
        <w:ind w:left="0" w:firstLine="0"/>
      </w:pPr>
    </w:p>
    <w:p w14:paraId="27B53E2A" w14:textId="77777777" w:rsidR="001A63C3" w:rsidRDefault="001A63C3" w:rsidP="00B93A45">
      <w:pPr>
        <w:pStyle w:val="S20xParagraph"/>
        <w:tabs>
          <w:tab w:val="clear" w:pos="1134"/>
        </w:tabs>
        <w:ind w:left="0" w:firstLine="0"/>
      </w:pPr>
    </w:p>
    <w:p w14:paraId="6F1EA1E1" w14:textId="77777777" w:rsidR="001A63C3" w:rsidRDefault="001A63C3" w:rsidP="00B93A45">
      <w:pPr>
        <w:pStyle w:val="S20xParagraph"/>
        <w:tabs>
          <w:tab w:val="clear" w:pos="1134"/>
        </w:tabs>
        <w:ind w:left="0" w:firstLine="0"/>
      </w:pPr>
    </w:p>
    <w:p w14:paraId="05351FAA" w14:textId="77777777" w:rsidR="001A63C3" w:rsidRDefault="001A63C3" w:rsidP="00B93A45">
      <w:pPr>
        <w:pStyle w:val="S20xParagraph"/>
        <w:tabs>
          <w:tab w:val="clear" w:pos="1134"/>
        </w:tabs>
        <w:ind w:left="0" w:firstLine="0"/>
      </w:pPr>
    </w:p>
    <w:p w14:paraId="620C7806" w14:textId="77777777" w:rsidR="001A63C3" w:rsidRDefault="001A63C3" w:rsidP="00B93A45">
      <w:pPr>
        <w:pStyle w:val="S20xParagraph"/>
        <w:tabs>
          <w:tab w:val="clear" w:pos="1134"/>
        </w:tabs>
        <w:ind w:left="0" w:firstLine="0"/>
      </w:pPr>
    </w:p>
    <w:p w14:paraId="13657206" w14:textId="77777777" w:rsidR="001A63C3" w:rsidRDefault="001A63C3" w:rsidP="00B93A45">
      <w:pPr>
        <w:pStyle w:val="S20xParagraph"/>
        <w:tabs>
          <w:tab w:val="clear" w:pos="1134"/>
        </w:tabs>
        <w:ind w:left="0" w:firstLine="0"/>
      </w:pPr>
    </w:p>
    <w:p w14:paraId="35D3FC9D" w14:textId="77777777" w:rsidR="001A63C3" w:rsidRDefault="001A63C3" w:rsidP="00B93A45">
      <w:pPr>
        <w:pStyle w:val="S20xParagraph"/>
        <w:tabs>
          <w:tab w:val="clear" w:pos="1134"/>
        </w:tabs>
        <w:ind w:left="0" w:firstLine="0"/>
      </w:pPr>
    </w:p>
    <w:p w14:paraId="208EE1DD" w14:textId="77777777" w:rsidR="001A63C3" w:rsidRDefault="001A63C3" w:rsidP="00B93A45">
      <w:pPr>
        <w:pStyle w:val="S20xParagraph"/>
        <w:tabs>
          <w:tab w:val="clear" w:pos="1134"/>
        </w:tabs>
        <w:ind w:left="0" w:firstLine="0"/>
      </w:pPr>
    </w:p>
    <w:p w14:paraId="247B920F" w14:textId="77777777" w:rsidR="001A63C3" w:rsidRDefault="001A63C3" w:rsidP="00B93A45">
      <w:pPr>
        <w:pStyle w:val="S20xParagraph"/>
        <w:tabs>
          <w:tab w:val="clear" w:pos="1134"/>
        </w:tabs>
        <w:ind w:left="0" w:firstLine="0"/>
      </w:pPr>
    </w:p>
    <w:p w14:paraId="339F1AD3" w14:textId="77777777" w:rsidR="001A63C3" w:rsidRDefault="001A63C3" w:rsidP="00B93A45">
      <w:pPr>
        <w:pStyle w:val="S20xParagraph"/>
        <w:tabs>
          <w:tab w:val="clear" w:pos="1134"/>
        </w:tabs>
        <w:ind w:left="0" w:firstLine="0"/>
      </w:pPr>
    </w:p>
    <w:p w14:paraId="79D4CE2A" w14:textId="77777777" w:rsidR="001A63C3" w:rsidRDefault="001A63C3" w:rsidP="00B93A45">
      <w:pPr>
        <w:pStyle w:val="S20xParagraph"/>
        <w:tabs>
          <w:tab w:val="clear" w:pos="1134"/>
        </w:tabs>
        <w:ind w:left="0" w:firstLine="0"/>
      </w:pPr>
    </w:p>
    <w:p w14:paraId="73F62654" w14:textId="77777777" w:rsidR="001A63C3" w:rsidRDefault="001A63C3" w:rsidP="00B93A45">
      <w:pPr>
        <w:pStyle w:val="S20xParagraph"/>
        <w:tabs>
          <w:tab w:val="clear" w:pos="1134"/>
        </w:tabs>
        <w:ind w:left="0" w:firstLine="0"/>
      </w:pPr>
    </w:p>
    <w:p w14:paraId="45295522" w14:textId="77777777" w:rsidR="001A63C3" w:rsidRDefault="001A63C3" w:rsidP="00B93A45">
      <w:pPr>
        <w:pStyle w:val="S20xParagraph"/>
        <w:tabs>
          <w:tab w:val="clear" w:pos="1134"/>
        </w:tabs>
        <w:ind w:left="0" w:firstLine="0"/>
      </w:pPr>
    </w:p>
    <w:p w14:paraId="5DB3D37D" w14:textId="77777777" w:rsidR="001A63C3" w:rsidRDefault="001A63C3" w:rsidP="00B93A45">
      <w:pPr>
        <w:pStyle w:val="S20xParagraph"/>
        <w:tabs>
          <w:tab w:val="clear" w:pos="1134"/>
        </w:tabs>
        <w:ind w:left="0" w:firstLine="0"/>
      </w:pPr>
    </w:p>
    <w:p w14:paraId="56C54FF4" w14:textId="77777777" w:rsidR="001A63C3" w:rsidRDefault="001A63C3" w:rsidP="00B93A45">
      <w:pPr>
        <w:pStyle w:val="S20xParagraph"/>
        <w:tabs>
          <w:tab w:val="clear" w:pos="1134"/>
        </w:tabs>
        <w:ind w:left="0" w:firstLine="0"/>
      </w:pPr>
    </w:p>
    <w:p w14:paraId="6A9932E8" w14:textId="77777777" w:rsidR="001A63C3" w:rsidRDefault="001A63C3" w:rsidP="00B93A45">
      <w:pPr>
        <w:pStyle w:val="S20xParagraph"/>
        <w:tabs>
          <w:tab w:val="clear" w:pos="1134"/>
        </w:tabs>
        <w:ind w:left="0" w:firstLine="0"/>
      </w:pPr>
    </w:p>
    <w:p w14:paraId="1242E45F" w14:textId="77777777" w:rsidR="001A63C3" w:rsidRDefault="001A63C3" w:rsidP="00B93A45">
      <w:pPr>
        <w:pStyle w:val="S20xParagraph"/>
        <w:tabs>
          <w:tab w:val="clear" w:pos="1134"/>
        </w:tabs>
        <w:ind w:left="0" w:firstLine="0"/>
      </w:pPr>
    </w:p>
    <w:p w14:paraId="2B3FCE2E" w14:textId="77777777" w:rsidR="001A63C3" w:rsidRDefault="001A63C3" w:rsidP="00B93A45">
      <w:pPr>
        <w:pStyle w:val="S20xParagraph"/>
        <w:tabs>
          <w:tab w:val="clear" w:pos="1134"/>
        </w:tabs>
        <w:ind w:left="0" w:firstLine="0"/>
      </w:pPr>
    </w:p>
    <w:p w14:paraId="49D580FE" w14:textId="77777777" w:rsidR="001A63C3" w:rsidRDefault="001A63C3" w:rsidP="00B93A45">
      <w:pPr>
        <w:pStyle w:val="S20xParagraph"/>
        <w:tabs>
          <w:tab w:val="clear" w:pos="1134"/>
        </w:tabs>
        <w:ind w:left="0" w:firstLine="0"/>
      </w:pPr>
    </w:p>
    <w:p w14:paraId="1EC278A7" w14:textId="77777777" w:rsidR="00B93A45" w:rsidRDefault="00B93A45" w:rsidP="00B93A45">
      <w:pPr>
        <w:pStyle w:val="S20xParagraph"/>
        <w:tabs>
          <w:tab w:val="clear" w:pos="1134"/>
        </w:tabs>
        <w:ind w:left="0" w:firstLine="0"/>
      </w:pPr>
    </w:p>
    <w:p w14:paraId="259B531F" w14:textId="77777777" w:rsidR="00B93A45" w:rsidRDefault="00B93A45" w:rsidP="00B93A45">
      <w:pPr>
        <w:pStyle w:val="S20xParagraph"/>
        <w:tabs>
          <w:tab w:val="clear" w:pos="1134"/>
        </w:tabs>
        <w:ind w:left="0" w:firstLine="0"/>
      </w:pPr>
    </w:p>
    <w:p w14:paraId="52D0856E" w14:textId="77777777" w:rsidR="00B93A45" w:rsidRDefault="00B93A45" w:rsidP="00B93A45">
      <w:pPr>
        <w:pStyle w:val="S20xParagraph"/>
        <w:tabs>
          <w:tab w:val="clear" w:pos="1134"/>
        </w:tabs>
        <w:ind w:left="0" w:firstLine="0"/>
      </w:pPr>
    </w:p>
    <w:p w14:paraId="249BBD81" w14:textId="77777777" w:rsidR="00E55DC2" w:rsidRPr="002A0D0A" w:rsidRDefault="0057299E" w:rsidP="00B93A45">
      <w:pPr>
        <w:pStyle w:val="S20xParagraph"/>
        <w:tabs>
          <w:tab w:val="clear" w:pos="1134"/>
        </w:tabs>
        <w:ind w:left="0" w:firstLine="0"/>
        <w:rPr>
          <w:b/>
        </w:rPr>
      </w:pPr>
      <w:r w:rsidRPr="002A0D0A">
        <w:rPr>
          <w:b/>
        </w:rPr>
        <w:t xml:space="preserve">Question </w:t>
      </w:r>
      <w:r w:rsidR="00F05704" w:rsidRPr="002A0D0A">
        <w:rPr>
          <w:b/>
        </w:rPr>
        <w:t>3</w:t>
      </w:r>
      <w:r w:rsidRPr="002A0D0A">
        <w:rPr>
          <w:b/>
        </w:rPr>
        <w:t>.   [</w:t>
      </w:r>
      <w:r w:rsidR="00751F02" w:rsidRPr="002A0D0A">
        <w:rPr>
          <w:b/>
        </w:rPr>
        <w:t>1</w:t>
      </w:r>
      <w:r w:rsidR="005C7511">
        <w:rPr>
          <w:b/>
        </w:rPr>
        <w:t>6</w:t>
      </w:r>
      <w:r w:rsidRPr="002A0D0A">
        <w:rPr>
          <w:b/>
        </w:rPr>
        <w:t xml:space="preserve"> Marks]</w:t>
      </w:r>
      <w:r w:rsidR="00DA0BE8" w:rsidRPr="002A0D0A">
        <w:rPr>
          <w:b/>
        </w:rPr>
        <w:tab/>
      </w:r>
    </w:p>
    <w:p w14:paraId="05C1D0F6" w14:textId="77777777" w:rsidR="00E709EE" w:rsidRPr="00A77C73" w:rsidRDefault="00AE22D8" w:rsidP="00D05A94">
      <w:pPr>
        <w:pStyle w:val="Question"/>
        <w:tabs>
          <w:tab w:val="left" w:pos="1134"/>
        </w:tabs>
        <w:spacing w:before="120" w:after="120"/>
        <w:ind w:left="283" w:hanging="425"/>
        <w:rPr>
          <w:b w:val="0"/>
        </w:rPr>
      </w:pPr>
      <w:r>
        <w:lastRenderedPageBreak/>
        <w:tab/>
      </w:r>
      <w:r w:rsidR="00E709EE">
        <w:rPr>
          <w:b w:val="0"/>
        </w:rPr>
        <w:t xml:space="preserve">A researcher in the city </w:t>
      </w:r>
      <w:r w:rsidR="00E709EE" w:rsidRPr="00E709EE">
        <w:rPr>
          <w:b w:val="0"/>
        </w:rPr>
        <w:t>Eugene</w:t>
      </w:r>
      <w:r w:rsidR="00E709EE">
        <w:rPr>
          <w:b w:val="0"/>
        </w:rPr>
        <w:t xml:space="preserve"> in the state of</w:t>
      </w:r>
      <w:r w:rsidR="00E709EE" w:rsidRPr="00E709EE">
        <w:rPr>
          <w:b w:val="0"/>
        </w:rPr>
        <w:t xml:space="preserve"> Oregon</w:t>
      </w:r>
      <w:r w:rsidR="00A615DB">
        <w:rPr>
          <w:b w:val="0"/>
        </w:rPr>
        <w:t xml:space="preserve">, USA, </w:t>
      </w:r>
      <w:r w:rsidR="00E709EE">
        <w:rPr>
          <w:b w:val="0"/>
        </w:rPr>
        <w:t xml:space="preserve">was interested </w:t>
      </w:r>
      <w:r w:rsidR="001C47C5">
        <w:rPr>
          <w:b w:val="0"/>
        </w:rPr>
        <w:t>in how the sale</w:t>
      </w:r>
      <w:r w:rsidR="00E709EE" w:rsidRPr="00E709EE">
        <w:rPr>
          <w:b w:val="0"/>
        </w:rPr>
        <w:t xml:space="preserve"> price of a house </w:t>
      </w:r>
      <w:r w:rsidR="001C47C5">
        <w:rPr>
          <w:b w:val="0"/>
        </w:rPr>
        <w:t>is influenced by the</w:t>
      </w:r>
      <w:r w:rsidR="00E709EE" w:rsidRPr="00E709EE">
        <w:rPr>
          <w:b w:val="0"/>
        </w:rPr>
        <w:t xml:space="preserve"> age of the house. </w:t>
      </w:r>
      <w:r w:rsidR="00E709EE">
        <w:rPr>
          <w:b w:val="0"/>
        </w:rPr>
        <w:t xml:space="preserve">In 2005, she took a random sample of </w:t>
      </w:r>
      <w:r w:rsidR="00E709EE" w:rsidRPr="00E709EE">
        <w:rPr>
          <w:b w:val="0"/>
        </w:rPr>
        <w:t>76 single-family homes</w:t>
      </w:r>
      <w:r w:rsidR="00E709EE">
        <w:rPr>
          <w:b w:val="0"/>
        </w:rPr>
        <w:t xml:space="preserve">. </w:t>
      </w:r>
      <w:r w:rsidR="00E709EE" w:rsidRPr="000A3C9C">
        <w:rPr>
          <w:b w:val="0"/>
        </w:rPr>
        <w:t>The data is stored in "</w:t>
      </w:r>
      <w:r w:rsidR="00E709EE">
        <w:rPr>
          <w:rFonts w:ascii="Courier New" w:hAnsi="Courier New" w:cs="Courier New"/>
          <w:b w:val="0"/>
        </w:rPr>
        <w:t>homes</w:t>
      </w:r>
      <w:r w:rsidR="00E709EE" w:rsidRPr="000A3C9C">
        <w:rPr>
          <w:rFonts w:ascii="Courier New" w:hAnsi="Courier New" w:cs="Courier New"/>
          <w:b w:val="0"/>
        </w:rPr>
        <w:t>.csv</w:t>
      </w:r>
      <w:r w:rsidR="00E709EE" w:rsidRPr="000A3C9C">
        <w:rPr>
          <w:b w:val="0"/>
        </w:rPr>
        <w:t>" and contains the variable</w:t>
      </w:r>
      <w:r w:rsidR="00E709EE">
        <w:rPr>
          <w:b w:val="0"/>
        </w:rPr>
        <w:t>s</w:t>
      </w:r>
    </w:p>
    <w:p w14:paraId="777A31B3" w14:textId="77777777" w:rsidR="00E709EE" w:rsidRDefault="00E709EE" w:rsidP="00E709EE">
      <w:pPr>
        <w:tabs>
          <w:tab w:val="left" w:pos="851"/>
        </w:tabs>
        <w:spacing w:before="80"/>
        <w:ind w:left="2410" w:hanging="1559"/>
      </w:pPr>
      <w:r>
        <w:rPr>
          <w:rFonts w:ascii="Courier New" w:hAnsi="Courier New" w:cs="Courier New"/>
        </w:rPr>
        <w:t>Price</w:t>
      </w:r>
      <w:r>
        <w:tab/>
        <w:t xml:space="preserve"> </w:t>
      </w:r>
      <w:r w:rsidRPr="00E709EE">
        <w:t>the sale price of a house (in thousands of dollars)</w:t>
      </w:r>
      <w:r>
        <w:t>.</w:t>
      </w:r>
    </w:p>
    <w:p w14:paraId="25D1930B" w14:textId="77777777" w:rsidR="00E709EE" w:rsidRDefault="00E709EE" w:rsidP="00E709EE">
      <w:pPr>
        <w:tabs>
          <w:tab w:val="left" w:pos="851"/>
        </w:tabs>
        <w:spacing w:before="80"/>
        <w:ind w:left="2410" w:hanging="1559"/>
        <w:rPr>
          <w:b/>
        </w:rPr>
      </w:pPr>
      <w:r>
        <w:rPr>
          <w:rFonts w:ascii="Courier New" w:hAnsi="Courier New" w:cs="Courier New"/>
        </w:rPr>
        <w:t>Age</w:t>
      </w:r>
      <w:r>
        <w:t xml:space="preserve"> </w:t>
      </w:r>
      <w:r>
        <w:tab/>
      </w:r>
      <w:r w:rsidRPr="00A77C73">
        <w:t xml:space="preserve"> </w:t>
      </w:r>
      <w:r w:rsidRPr="00E709EE">
        <w:t>age of the house, defined as 2005 minus the year the house was built</w:t>
      </w:r>
      <w:r>
        <w:t>).</w:t>
      </w:r>
      <w:r w:rsidRPr="00A77C73">
        <w:rPr>
          <w:b/>
        </w:rPr>
        <w:t xml:space="preserve">  </w:t>
      </w:r>
    </w:p>
    <w:p w14:paraId="7402DFF0" w14:textId="77777777" w:rsidR="00E709EE" w:rsidRPr="000A3C9C" w:rsidRDefault="00E709EE" w:rsidP="00E709EE">
      <w:pPr>
        <w:spacing w:line="160" w:lineRule="exact"/>
      </w:pPr>
    </w:p>
    <w:p w14:paraId="2D55FD50" w14:textId="77777777" w:rsidR="00833733" w:rsidRPr="00A21B7B" w:rsidRDefault="00833733" w:rsidP="00833733">
      <w:pPr>
        <w:pStyle w:val="Compact"/>
        <w:numPr>
          <w:ilvl w:val="1"/>
          <w:numId w:val="17"/>
        </w:numPr>
        <w:tabs>
          <w:tab w:val="clear" w:pos="720"/>
        </w:tabs>
        <w:spacing w:before="0" w:after="60"/>
        <w:ind w:left="709" w:hanging="284"/>
        <w:rPr>
          <w:rFonts w:ascii="Times New Roman" w:hAnsi="Times New Roman"/>
        </w:rPr>
      </w:pPr>
      <w:r w:rsidRPr="00A21B7B">
        <w:rPr>
          <w:rFonts w:ascii="Times New Roman" w:hAnsi="Times New Roman"/>
        </w:rPr>
        <w:t>Comment on the question of interest/goal of the analysis.</w:t>
      </w:r>
    </w:p>
    <w:p w14:paraId="56E3BB1B" w14:textId="77777777" w:rsidR="00AE22D8" w:rsidRDefault="00E709EE" w:rsidP="00AE22D8">
      <w:pPr>
        <w:pStyle w:val="Compact"/>
        <w:numPr>
          <w:ilvl w:val="1"/>
          <w:numId w:val="17"/>
        </w:numPr>
        <w:tabs>
          <w:tab w:val="clear" w:pos="720"/>
        </w:tabs>
        <w:spacing w:before="60" w:after="60"/>
        <w:ind w:left="709" w:hanging="284"/>
        <w:rPr>
          <w:rFonts w:ascii="Times New Roman" w:hAnsi="Times New Roman"/>
        </w:rPr>
      </w:pPr>
      <w:r>
        <w:t>Comment on the initial plot of the data</w:t>
      </w:r>
      <w:r w:rsidR="00AE22D8" w:rsidRPr="00A21B7B">
        <w:rPr>
          <w:rFonts w:ascii="Times New Roman" w:hAnsi="Times New Roman"/>
        </w:rPr>
        <w:t>.</w:t>
      </w:r>
    </w:p>
    <w:p w14:paraId="798DDADD" w14:textId="77777777" w:rsidR="00AF39F2" w:rsidRDefault="00AF39F2" w:rsidP="00AF39F2">
      <w:pPr>
        <w:pStyle w:val="Compact"/>
        <w:numPr>
          <w:ilvl w:val="1"/>
          <w:numId w:val="17"/>
        </w:numPr>
        <w:tabs>
          <w:tab w:val="clear" w:pos="720"/>
        </w:tabs>
        <w:spacing w:before="60" w:after="60"/>
        <w:ind w:left="709" w:hanging="284"/>
        <w:rPr>
          <w:rFonts w:ascii="Times New Roman" w:hAnsi="Times New Roman"/>
        </w:rPr>
      </w:pPr>
      <w:r w:rsidRPr="00A21B7B">
        <w:rPr>
          <w:rFonts w:ascii="Times New Roman" w:hAnsi="Times New Roman"/>
        </w:rPr>
        <w:t>Fit an appropriate linear model, including model checks.</w:t>
      </w:r>
    </w:p>
    <w:p w14:paraId="52124B3E" w14:textId="77777777" w:rsidR="00AE22D8" w:rsidRDefault="00AE22D8" w:rsidP="00AE22D8">
      <w:pPr>
        <w:pStyle w:val="Compact"/>
        <w:numPr>
          <w:ilvl w:val="1"/>
          <w:numId w:val="17"/>
        </w:numPr>
        <w:tabs>
          <w:tab w:val="clear" w:pos="720"/>
        </w:tabs>
        <w:spacing w:before="60" w:after="60"/>
        <w:ind w:left="709" w:hanging="284"/>
        <w:rPr>
          <w:rFonts w:ascii="Times New Roman" w:hAnsi="Times New Roman"/>
        </w:rPr>
      </w:pPr>
      <w:r w:rsidRPr="00EA678F">
        <w:rPr>
          <w:rFonts w:ascii="Times New Roman" w:hAnsi="Times New Roman"/>
        </w:rPr>
        <w:t xml:space="preserve">Plot </w:t>
      </w:r>
      <w:r w:rsidR="00AD189F" w:rsidRPr="008362B0">
        <w:t>the data with your estimated model superimposed over</w:t>
      </w:r>
      <w:r w:rsidR="00AD189F" w:rsidRPr="00EA678F">
        <w:rPr>
          <w:rFonts w:ascii="Times New Roman" w:hAnsi="Times New Roman"/>
        </w:rPr>
        <w:t xml:space="preserve"> </w:t>
      </w:r>
      <w:r w:rsidRPr="00EA678F">
        <w:rPr>
          <w:rFonts w:ascii="Times New Roman" w:hAnsi="Times New Roman"/>
        </w:rPr>
        <w:t>it.</w:t>
      </w:r>
    </w:p>
    <w:p w14:paraId="22DD6636" w14:textId="77777777" w:rsidR="00B17A02" w:rsidRDefault="00AF39F2" w:rsidP="00AE22D8">
      <w:pPr>
        <w:pStyle w:val="Compact"/>
        <w:numPr>
          <w:ilvl w:val="1"/>
          <w:numId w:val="17"/>
        </w:numPr>
        <w:tabs>
          <w:tab w:val="clear" w:pos="720"/>
        </w:tabs>
        <w:spacing w:before="60" w:after="60"/>
        <w:ind w:left="709" w:hanging="284"/>
        <w:rPr>
          <w:rFonts w:ascii="Times New Roman" w:hAnsi="Times New Roman"/>
        </w:rPr>
      </w:pPr>
      <w:r>
        <w:t xml:space="preserve">Write appropriate </w:t>
      </w:r>
      <w:r>
        <w:rPr>
          <w:b/>
        </w:rPr>
        <w:t xml:space="preserve">Methods and Assumption Checks </w:t>
      </w:r>
      <w:r w:rsidRPr="003B5CB3">
        <w:t>and</w:t>
      </w:r>
      <w:r>
        <w:rPr>
          <w:b/>
        </w:rPr>
        <w:t xml:space="preserve"> Executive Summary.</w:t>
      </w:r>
    </w:p>
    <w:p w14:paraId="22A6F38B" w14:textId="77777777" w:rsidR="00B17A02" w:rsidRDefault="00B17A02" w:rsidP="00A57F91">
      <w:pPr>
        <w:pStyle w:val="a8"/>
        <w:spacing w:after="80" w:line="270" w:lineRule="atLeast"/>
        <w:rPr>
          <w:rFonts w:ascii="Verdana" w:hAnsi="Verdana"/>
          <w:szCs w:val="28"/>
          <w:u w:val="single"/>
          <w:lang w:val="en-NZ"/>
        </w:rPr>
      </w:pPr>
    </w:p>
    <w:p w14:paraId="79D9F1BC" w14:textId="77777777" w:rsidR="00D05A94" w:rsidRDefault="00D05A94" w:rsidP="00A57F91">
      <w:pPr>
        <w:pStyle w:val="a8"/>
        <w:spacing w:after="80" w:line="270" w:lineRule="atLeast"/>
        <w:rPr>
          <w:rFonts w:ascii="Verdana" w:hAnsi="Verdana"/>
          <w:szCs w:val="28"/>
          <w:u w:val="single"/>
          <w:lang w:val="en-NZ"/>
        </w:rPr>
      </w:pPr>
    </w:p>
    <w:p w14:paraId="391BBC1F" w14:textId="77777777" w:rsidR="00B93A45" w:rsidRDefault="00B93A45" w:rsidP="00A57F91">
      <w:pPr>
        <w:pStyle w:val="a8"/>
        <w:spacing w:after="80" w:line="270" w:lineRule="atLeast"/>
        <w:rPr>
          <w:rFonts w:ascii="Verdana" w:hAnsi="Verdana"/>
          <w:szCs w:val="28"/>
          <w:u w:val="single"/>
          <w:lang w:val="en-NZ"/>
        </w:rPr>
      </w:pPr>
    </w:p>
    <w:p w14:paraId="780CD0CB" w14:textId="77777777" w:rsidR="00B93A45" w:rsidRDefault="00B93A45" w:rsidP="00A57F91">
      <w:pPr>
        <w:pStyle w:val="a8"/>
        <w:spacing w:after="80" w:line="270" w:lineRule="atLeast"/>
        <w:rPr>
          <w:rFonts w:ascii="Verdana" w:hAnsi="Verdana"/>
          <w:szCs w:val="28"/>
          <w:u w:val="single"/>
          <w:lang w:val="en-NZ"/>
        </w:rPr>
      </w:pPr>
    </w:p>
    <w:p w14:paraId="1EB2EC4A" w14:textId="77777777" w:rsidR="00B93A45" w:rsidRDefault="00B93A45" w:rsidP="00A57F91">
      <w:pPr>
        <w:pStyle w:val="a8"/>
        <w:spacing w:after="80" w:line="270" w:lineRule="atLeast"/>
        <w:rPr>
          <w:rFonts w:ascii="Verdana" w:hAnsi="Verdana"/>
          <w:szCs w:val="28"/>
          <w:u w:val="single"/>
          <w:lang w:val="en-NZ"/>
        </w:rPr>
      </w:pPr>
    </w:p>
    <w:p w14:paraId="511FA621" w14:textId="77777777" w:rsidR="001A63C3" w:rsidRDefault="001A63C3" w:rsidP="00A57F91">
      <w:pPr>
        <w:pStyle w:val="a8"/>
        <w:spacing w:after="80" w:line="270" w:lineRule="atLeast"/>
        <w:rPr>
          <w:rFonts w:ascii="Verdana" w:hAnsi="Verdana"/>
          <w:szCs w:val="28"/>
          <w:u w:val="single"/>
          <w:lang w:val="en-NZ"/>
        </w:rPr>
      </w:pPr>
    </w:p>
    <w:p w14:paraId="46351242" w14:textId="77777777" w:rsidR="001A63C3" w:rsidRDefault="001A63C3" w:rsidP="00A57F91">
      <w:pPr>
        <w:pStyle w:val="a8"/>
        <w:spacing w:after="80" w:line="270" w:lineRule="atLeast"/>
        <w:rPr>
          <w:rFonts w:ascii="Verdana" w:hAnsi="Verdana"/>
          <w:szCs w:val="28"/>
          <w:u w:val="single"/>
          <w:lang w:val="en-NZ"/>
        </w:rPr>
      </w:pPr>
    </w:p>
    <w:p w14:paraId="7D0A58BF" w14:textId="77777777" w:rsidR="001A63C3" w:rsidRDefault="001A63C3" w:rsidP="00A57F91">
      <w:pPr>
        <w:pStyle w:val="a8"/>
        <w:spacing w:after="80" w:line="270" w:lineRule="atLeast"/>
        <w:rPr>
          <w:rFonts w:ascii="Verdana" w:hAnsi="Verdana"/>
          <w:szCs w:val="28"/>
          <w:u w:val="single"/>
          <w:lang w:val="en-NZ"/>
        </w:rPr>
      </w:pPr>
    </w:p>
    <w:p w14:paraId="10FB9160" w14:textId="77777777" w:rsidR="001A63C3" w:rsidRDefault="001A63C3" w:rsidP="00A57F91">
      <w:pPr>
        <w:pStyle w:val="a8"/>
        <w:spacing w:after="80" w:line="270" w:lineRule="atLeast"/>
        <w:rPr>
          <w:rFonts w:ascii="Verdana" w:hAnsi="Verdana"/>
          <w:szCs w:val="28"/>
          <w:u w:val="single"/>
          <w:lang w:val="en-NZ"/>
        </w:rPr>
      </w:pPr>
    </w:p>
    <w:p w14:paraId="1E04B844" w14:textId="77777777" w:rsidR="001A63C3" w:rsidRDefault="001A63C3" w:rsidP="00A57F91">
      <w:pPr>
        <w:pStyle w:val="a8"/>
        <w:spacing w:after="80" w:line="270" w:lineRule="atLeast"/>
        <w:rPr>
          <w:rFonts w:ascii="Verdana" w:hAnsi="Verdana"/>
          <w:szCs w:val="28"/>
          <w:u w:val="single"/>
          <w:lang w:val="en-NZ"/>
        </w:rPr>
      </w:pPr>
    </w:p>
    <w:p w14:paraId="361DB882" w14:textId="77777777" w:rsidR="001A63C3" w:rsidRDefault="001A63C3" w:rsidP="00A57F91">
      <w:pPr>
        <w:pStyle w:val="a8"/>
        <w:spacing w:after="80" w:line="270" w:lineRule="atLeast"/>
        <w:rPr>
          <w:rFonts w:ascii="Verdana" w:hAnsi="Verdana"/>
          <w:szCs w:val="28"/>
          <w:u w:val="single"/>
          <w:lang w:val="en-NZ"/>
        </w:rPr>
      </w:pPr>
    </w:p>
    <w:p w14:paraId="2D3C28B9" w14:textId="77777777" w:rsidR="001A63C3" w:rsidRDefault="001A63C3" w:rsidP="00A57F91">
      <w:pPr>
        <w:pStyle w:val="a8"/>
        <w:spacing w:after="80" w:line="270" w:lineRule="atLeast"/>
        <w:rPr>
          <w:rFonts w:ascii="Verdana" w:hAnsi="Verdana"/>
          <w:szCs w:val="28"/>
          <w:u w:val="single"/>
          <w:lang w:val="en-NZ"/>
        </w:rPr>
      </w:pPr>
    </w:p>
    <w:p w14:paraId="77F2FE58" w14:textId="77777777" w:rsidR="001A63C3" w:rsidRDefault="001A63C3" w:rsidP="00A57F91">
      <w:pPr>
        <w:pStyle w:val="a8"/>
        <w:spacing w:after="80" w:line="270" w:lineRule="atLeast"/>
        <w:rPr>
          <w:rFonts w:ascii="Verdana" w:hAnsi="Verdana"/>
          <w:szCs w:val="28"/>
          <w:u w:val="single"/>
          <w:lang w:val="en-NZ"/>
        </w:rPr>
      </w:pPr>
    </w:p>
    <w:p w14:paraId="40147E90" w14:textId="77777777" w:rsidR="001A63C3" w:rsidRDefault="001A63C3" w:rsidP="00A57F91">
      <w:pPr>
        <w:pStyle w:val="a8"/>
        <w:spacing w:after="80" w:line="270" w:lineRule="atLeast"/>
        <w:rPr>
          <w:rFonts w:ascii="Verdana" w:hAnsi="Verdana"/>
          <w:szCs w:val="28"/>
          <w:u w:val="single"/>
          <w:lang w:val="en-NZ"/>
        </w:rPr>
      </w:pPr>
    </w:p>
    <w:p w14:paraId="6D48393F" w14:textId="77777777" w:rsidR="001A63C3" w:rsidRDefault="001A63C3" w:rsidP="00A57F91">
      <w:pPr>
        <w:pStyle w:val="a8"/>
        <w:spacing w:after="80" w:line="270" w:lineRule="atLeast"/>
        <w:rPr>
          <w:rFonts w:ascii="Verdana" w:hAnsi="Verdana"/>
          <w:szCs w:val="28"/>
          <w:u w:val="single"/>
          <w:lang w:val="en-NZ"/>
        </w:rPr>
      </w:pPr>
    </w:p>
    <w:p w14:paraId="06C9050D" w14:textId="77777777" w:rsidR="001A63C3" w:rsidRDefault="001A63C3" w:rsidP="00A57F91">
      <w:pPr>
        <w:pStyle w:val="a8"/>
        <w:spacing w:after="80" w:line="270" w:lineRule="atLeast"/>
        <w:rPr>
          <w:rFonts w:ascii="Verdana" w:hAnsi="Verdana"/>
          <w:szCs w:val="28"/>
          <w:u w:val="single"/>
          <w:lang w:val="en-NZ"/>
        </w:rPr>
      </w:pPr>
    </w:p>
    <w:p w14:paraId="68D36B35" w14:textId="77777777" w:rsidR="001A63C3" w:rsidRDefault="001A63C3" w:rsidP="00A57F91">
      <w:pPr>
        <w:pStyle w:val="a8"/>
        <w:spacing w:after="80" w:line="270" w:lineRule="atLeast"/>
        <w:rPr>
          <w:rFonts w:ascii="Verdana" w:hAnsi="Verdana"/>
          <w:szCs w:val="28"/>
          <w:u w:val="single"/>
          <w:lang w:val="en-NZ"/>
        </w:rPr>
      </w:pPr>
    </w:p>
    <w:p w14:paraId="11C4C5E5" w14:textId="77777777" w:rsidR="001A63C3" w:rsidRDefault="001A63C3" w:rsidP="00A57F91">
      <w:pPr>
        <w:pStyle w:val="a8"/>
        <w:spacing w:after="80" w:line="270" w:lineRule="atLeast"/>
        <w:rPr>
          <w:rFonts w:ascii="Verdana" w:hAnsi="Verdana"/>
          <w:szCs w:val="28"/>
          <w:u w:val="single"/>
          <w:lang w:val="en-NZ"/>
        </w:rPr>
      </w:pPr>
    </w:p>
    <w:p w14:paraId="44E89C69" w14:textId="77777777" w:rsidR="001A63C3" w:rsidRDefault="001A63C3" w:rsidP="00A57F91">
      <w:pPr>
        <w:pStyle w:val="a8"/>
        <w:spacing w:after="80" w:line="270" w:lineRule="atLeast"/>
        <w:rPr>
          <w:rFonts w:ascii="Verdana" w:hAnsi="Verdana"/>
          <w:szCs w:val="28"/>
          <w:u w:val="single"/>
          <w:lang w:val="en-NZ"/>
        </w:rPr>
      </w:pPr>
    </w:p>
    <w:p w14:paraId="2AC54728" w14:textId="77777777" w:rsidR="001A63C3" w:rsidRDefault="001A63C3" w:rsidP="00A57F91">
      <w:pPr>
        <w:pStyle w:val="a8"/>
        <w:spacing w:after="80" w:line="270" w:lineRule="atLeast"/>
        <w:rPr>
          <w:rFonts w:ascii="Verdana" w:hAnsi="Verdana"/>
          <w:szCs w:val="28"/>
          <w:u w:val="single"/>
          <w:lang w:val="en-NZ"/>
        </w:rPr>
      </w:pPr>
    </w:p>
    <w:p w14:paraId="6D47894B" w14:textId="77777777" w:rsidR="001A63C3" w:rsidRDefault="001A63C3" w:rsidP="00A57F91">
      <w:pPr>
        <w:pStyle w:val="a8"/>
        <w:spacing w:after="80" w:line="270" w:lineRule="atLeast"/>
        <w:rPr>
          <w:rFonts w:ascii="Verdana" w:hAnsi="Verdana"/>
          <w:szCs w:val="28"/>
          <w:u w:val="single"/>
          <w:lang w:val="en-NZ"/>
        </w:rPr>
      </w:pPr>
    </w:p>
    <w:p w14:paraId="6C6AF230" w14:textId="77777777" w:rsidR="001A63C3" w:rsidRDefault="001A63C3" w:rsidP="00A57F91">
      <w:pPr>
        <w:pStyle w:val="a8"/>
        <w:spacing w:after="80" w:line="270" w:lineRule="atLeast"/>
        <w:rPr>
          <w:rFonts w:ascii="Verdana" w:hAnsi="Verdana"/>
          <w:szCs w:val="28"/>
          <w:u w:val="single"/>
          <w:lang w:val="en-NZ"/>
        </w:rPr>
      </w:pPr>
    </w:p>
    <w:p w14:paraId="5DDA03A9" w14:textId="77777777" w:rsidR="001A63C3" w:rsidRDefault="001A63C3" w:rsidP="00A57F91">
      <w:pPr>
        <w:pStyle w:val="a8"/>
        <w:spacing w:after="80" w:line="270" w:lineRule="atLeast"/>
        <w:rPr>
          <w:rFonts w:ascii="Verdana" w:hAnsi="Verdana"/>
          <w:szCs w:val="28"/>
          <w:u w:val="single"/>
          <w:lang w:val="en-NZ"/>
        </w:rPr>
      </w:pPr>
    </w:p>
    <w:p w14:paraId="0FCB5DB6" w14:textId="77777777" w:rsidR="00B93A45" w:rsidRDefault="00B93A45" w:rsidP="00A57F91">
      <w:pPr>
        <w:pStyle w:val="a8"/>
        <w:spacing w:after="80" w:line="270" w:lineRule="atLeast"/>
        <w:rPr>
          <w:rFonts w:ascii="Verdana" w:hAnsi="Verdana"/>
          <w:szCs w:val="28"/>
          <w:u w:val="single"/>
          <w:lang w:val="en-NZ"/>
        </w:rPr>
      </w:pPr>
    </w:p>
    <w:p w14:paraId="07D6D780" w14:textId="77777777" w:rsidR="00D05A94" w:rsidRDefault="00D05A94" w:rsidP="00B93A45">
      <w:pPr>
        <w:pStyle w:val="a8"/>
        <w:spacing w:after="80" w:line="270" w:lineRule="atLeast"/>
        <w:ind w:firstLine="0"/>
        <w:jc w:val="both"/>
        <w:rPr>
          <w:rFonts w:ascii="Verdana" w:hAnsi="Verdana"/>
          <w:szCs w:val="28"/>
          <w:u w:val="single"/>
          <w:lang w:val="en-NZ"/>
        </w:rPr>
      </w:pPr>
    </w:p>
    <w:p w14:paraId="58160ECF" w14:textId="77777777" w:rsidR="00A57F91" w:rsidRPr="008B504B" w:rsidRDefault="00A57F91" w:rsidP="00A57F91">
      <w:pPr>
        <w:pStyle w:val="a8"/>
        <w:spacing w:after="80" w:line="270" w:lineRule="atLeast"/>
        <w:rPr>
          <w:rFonts w:ascii="Verdana" w:hAnsi="Verdana"/>
          <w:szCs w:val="28"/>
          <w:u w:val="single"/>
          <w:lang w:val="en-NZ"/>
        </w:rPr>
      </w:pPr>
      <w:r w:rsidRPr="008B504B">
        <w:rPr>
          <w:rFonts w:ascii="Verdana" w:hAnsi="Verdana"/>
          <w:szCs w:val="28"/>
          <w:u w:val="single"/>
          <w:lang w:val="en-NZ"/>
        </w:rPr>
        <w:lastRenderedPageBreak/>
        <w:t>Assignment</w:t>
      </w:r>
      <w:r>
        <w:rPr>
          <w:rFonts w:ascii="Verdana" w:hAnsi="Verdana"/>
          <w:szCs w:val="28"/>
          <w:u w:val="single"/>
          <w:lang w:val="en-NZ"/>
        </w:rPr>
        <w:t xml:space="preserve"> </w:t>
      </w:r>
      <w:r w:rsidRPr="008B504B">
        <w:rPr>
          <w:rFonts w:ascii="Verdana" w:hAnsi="Verdana"/>
          <w:szCs w:val="28"/>
          <w:u w:val="single"/>
          <w:lang w:val="en-NZ"/>
        </w:rPr>
        <w:t>Notes</w:t>
      </w:r>
    </w:p>
    <w:p w14:paraId="6142F5B6" w14:textId="77777777" w:rsidR="000F747F" w:rsidRDefault="000F747F" w:rsidP="000F747F">
      <w:pPr>
        <w:spacing w:line="160" w:lineRule="exact"/>
        <w:jc w:val="center"/>
        <w:rPr>
          <w:rFonts w:ascii="Verdana" w:hAnsi="Verdana"/>
          <w:b/>
          <w:sz w:val="32"/>
          <w:szCs w:val="32"/>
          <w:lang w:val="en-NZ"/>
        </w:rPr>
      </w:pPr>
    </w:p>
    <w:p w14:paraId="60D93124" w14:textId="77777777" w:rsidR="00A57F91" w:rsidRDefault="00A57F91" w:rsidP="00A57F91">
      <w:pPr>
        <w:rPr>
          <w:rFonts w:ascii="Verdana" w:hAnsi="Verdana"/>
          <w:szCs w:val="24"/>
          <w:lang w:val="en-NZ"/>
        </w:rPr>
      </w:pPr>
      <w:r w:rsidRPr="008B504B">
        <w:rPr>
          <w:rFonts w:ascii="Verdana" w:hAnsi="Verdana"/>
          <w:szCs w:val="24"/>
          <w:lang w:val="en-NZ"/>
        </w:rPr>
        <w:t xml:space="preserve">For a lot of assignment questions we will simply be giving you descriptions of how and why data was collected and </w:t>
      </w:r>
      <w:r>
        <w:rPr>
          <w:rFonts w:ascii="Verdana" w:hAnsi="Verdana"/>
          <w:szCs w:val="24"/>
          <w:lang w:val="en-NZ"/>
        </w:rPr>
        <w:t>minimal guidance</w:t>
      </w:r>
      <w:r w:rsidRPr="008B504B">
        <w:rPr>
          <w:rFonts w:ascii="Verdana" w:hAnsi="Verdana"/>
          <w:szCs w:val="24"/>
          <w:lang w:val="en-NZ"/>
        </w:rPr>
        <w:t>. You will see how to analys</w:t>
      </w:r>
      <w:r>
        <w:rPr>
          <w:rFonts w:ascii="Verdana" w:hAnsi="Verdana"/>
          <w:szCs w:val="24"/>
          <w:lang w:val="en-NZ"/>
        </w:rPr>
        <w:t>e</w:t>
      </w:r>
      <w:r w:rsidRPr="008B504B">
        <w:rPr>
          <w:rFonts w:ascii="Verdana" w:hAnsi="Verdana"/>
          <w:szCs w:val="24"/>
          <w:lang w:val="en-NZ"/>
        </w:rPr>
        <w:t xml:space="preserve"> the dat</w:t>
      </w:r>
      <w:r>
        <w:rPr>
          <w:rFonts w:ascii="Verdana" w:hAnsi="Verdana"/>
          <w:szCs w:val="24"/>
          <w:lang w:val="en-NZ"/>
        </w:rPr>
        <w:t>a</w:t>
      </w:r>
      <w:r w:rsidRPr="008B504B">
        <w:rPr>
          <w:rFonts w:ascii="Verdana" w:hAnsi="Verdana"/>
          <w:szCs w:val="24"/>
          <w:lang w:val="en-NZ"/>
        </w:rPr>
        <w:t xml:space="preserve"> in the case studies in class, but here is a general approach to answering open data questions:</w:t>
      </w:r>
    </w:p>
    <w:p w14:paraId="073F0CBF" w14:textId="77777777" w:rsidR="00A57F91" w:rsidRPr="008B504B" w:rsidRDefault="00A57F91" w:rsidP="00011078">
      <w:pPr>
        <w:spacing w:line="200" w:lineRule="exact"/>
        <w:rPr>
          <w:rFonts w:ascii="Verdana" w:hAnsi="Verdana"/>
          <w:szCs w:val="24"/>
          <w:lang w:val="en-NZ"/>
        </w:rPr>
      </w:pPr>
    </w:p>
    <w:p w14:paraId="18D8A6A0" w14:textId="77777777" w:rsidR="00A57F91" w:rsidRDefault="00A57F91" w:rsidP="00A57F91">
      <w:pPr>
        <w:pStyle w:val="ad"/>
        <w:numPr>
          <w:ilvl w:val="0"/>
          <w:numId w:val="5"/>
        </w:numPr>
        <w:ind w:left="851" w:hanging="284"/>
        <w:rPr>
          <w:rFonts w:ascii="Verdana" w:hAnsi="Verdana"/>
          <w:lang w:val="en-NZ"/>
        </w:rPr>
      </w:pPr>
      <w:r>
        <w:rPr>
          <w:rFonts w:ascii="Verdana" w:hAnsi="Verdana"/>
          <w:lang w:val="en-NZ"/>
        </w:rPr>
        <w:t xml:space="preserve">  </w:t>
      </w:r>
      <w:r w:rsidRPr="008B504B">
        <w:rPr>
          <w:rFonts w:ascii="Verdana" w:hAnsi="Verdana"/>
          <w:lang w:val="en-NZ"/>
        </w:rPr>
        <w:t>Comment on the question</w:t>
      </w:r>
      <w:r w:rsidR="00752B70">
        <w:rPr>
          <w:rFonts w:ascii="Verdana" w:hAnsi="Verdana"/>
          <w:lang w:val="en-NZ"/>
        </w:rPr>
        <w:t>(s)</w:t>
      </w:r>
      <w:r w:rsidRPr="008B504B">
        <w:rPr>
          <w:rFonts w:ascii="Verdana" w:hAnsi="Verdana"/>
          <w:lang w:val="en-NZ"/>
        </w:rPr>
        <w:t xml:space="preserve"> of interest </w:t>
      </w:r>
      <w:r>
        <w:rPr>
          <w:rFonts w:ascii="Verdana" w:hAnsi="Verdana"/>
          <w:lang w:val="en-NZ"/>
        </w:rPr>
        <w:t>or the goal</w:t>
      </w:r>
      <w:r w:rsidR="00752B70">
        <w:rPr>
          <w:rFonts w:ascii="Verdana" w:hAnsi="Verdana"/>
          <w:lang w:val="en-NZ"/>
        </w:rPr>
        <w:t>(s)</w:t>
      </w:r>
      <w:r>
        <w:rPr>
          <w:rFonts w:ascii="Verdana" w:hAnsi="Verdana"/>
          <w:lang w:val="en-NZ"/>
        </w:rPr>
        <w:t xml:space="preserve"> of the analysis.</w:t>
      </w:r>
    </w:p>
    <w:p w14:paraId="4A7CF42F" w14:textId="77777777" w:rsidR="00011078" w:rsidRPr="008B504B" w:rsidRDefault="00011078" w:rsidP="00011078">
      <w:pPr>
        <w:spacing w:line="200" w:lineRule="exact"/>
        <w:ind w:left="927"/>
        <w:rPr>
          <w:rFonts w:ascii="Verdana" w:hAnsi="Verdana"/>
          <w:szCs w:val="24"/>
          <w:lang w:val="en-NZ"/>
        </w:rPr>
      </w:pPr>
    </w:p>
    <w:p w14:paraId="36B0816C" w14:textId="77777777" w:rsidR="00A57F91" w:rsidRDefault="00A57F91" w:rsidP="00A57F91">
      <w:pPr>
        <w:pStyle w:val="ad"/>
        <w:numPr>
          <w:ilvl w:val="0"/>
          <w:numId w:val="5"/>
        </w:numPr>
        <w:ind w:left="851" w:hanging="284"/>
        <w:rPr>
          <w:rFonts w:ascii="Verdana" w:hAnsi="Verdana"/>
          <w:lang w:val="en-NZ"/>
        </w:rPr>
      </w:pPr>
      <w:r>
        <w:rPr>
          <w:rFonts w:ascii="Verdana" w:hAnsi="Verdana"/>
          <w:lang w:val="en-NZ"/>
        </w:rPr>
        <w:t xml:space="preserve">  </w:t>
      </w:r>
      <w:r w:rsidRPr="008B504B">
        <w:rPr>
          <w:rFonts w:ascii="Verdana" w:hAnsi="Verdana"/>
          <w:lang w:val="en-NZ"/>
        </w:rPr>
        <w:t xml:space="preserve">Look at </w:t>
      </w:r>
      <w:r>
        <w:rPr>
          <w:rFonts w:ascii="Verdana" w:hAnsi="Verdana"/>
          <w:lang w:val="en-NZ"/>
        </w:rPr>
        <w:t xml:space="preserve">the </w:t>
      </w:r>
      <w:r w:rsidRPr="008B504B">
        <w:rPr>
          <w:rFonts w:ascii="Verdana" w:hAnsi="Verdana"/>
          <w:lang w:val="en-NZ"/>
        </w:rPr>
        <w:t xml:space="preserve">data </w:t>
      </w:r>
      <w:r>
        <w:rPr>
          <w:rFonts w:ascii="Verdana" w:hAnsi="Verdana"/>
          <w:lang w:val="en-NZ"/>
        </w:rPr>
        <w:t xml:space="preserve">(plot it, get summary statistics) </w:t>
      </w:r>
      <w:r w:rsidRPr="00BA6CC0">
        <w:rPr>
          <w:rFonts w:ascii="Verdana" w:hAnsi="Verdana"/>
          <w:u w:val="single"/>
          <w:lang w:val="en-NZ"/>
        </w:rPr>
        <w:t>and</w:t>
      </w:r>
      <w:r w:rsidRPr="00BA6CC0">
        <w:rPr>
          <w:rFonts w:ascii="Verdana" w:hAnsi="Verdana"/>
          <w:lang w:val="en-NZ"/>
        </w:rPr>
        <w:t xml:space="preserve"> </w:t>
      </w:r>
      <w:r w:rsidRPr="008B504B">
        <w:rPr>
          <w:rFonts w:ascii="Verdana" w:hAnsi="Verdana"/>
          <w:lang w:val="en-NZ"/>
        </w:rPr>
        <w:t xml:space="preserve">comment on it. </w:t>
      </w:r>
    </w:p>
    <w:p w14:paraId="2C61D79D" w14:textId="77777777" w:rsidR="00011078" w:rsidRPr="008B504B" w:rsidRDefault="00011078" w:rsidP="00011078">
      <w:pPr>
        <w:spacing w:line="200" w:lineRule="exact"/>
        <w:ind w:left="927"/>
        <w:rPr>
          <w:rFonts w:ascii="Verdana" w:hAnsi="Verdana"/>
          <w:szCs w:val="24"/>
          <w:lang w:val="en-NZ"/>
        </w:rPr>
      </w:pPr>
    </w:p>
    <w:p w14:paraId="40997189" w14:textId="77777777" w:rsidR="00A57F91" w:rsidRDefault="00A57F91" w:rsidP="00A57F91">
      <w:pPr>
        <w:pStyle w:val="ad"/>
        <w:numPr>
          <w:ilvl w:val="0"/>
          <w:numId w:val="5"/>
        </w:numPr>
        <w:ind w:left="851" w:hanging="284"/>
        <w:rPr>
          <w:rFonts w:ascii="Verdana" w:hAnsi="Verdana"/>
          <w:lang w:val="en-NZ"/>
        </w:rPr>
      </w:pPr>
      <w:r>
        <w:rPr>
          <w:rFonts w:ascii="Verdana" w:hAnsi="Verdana"/>
          <w:lang w:val="en-NZ"/>
        </w:rPr>
        <w:t xml:space="preserve">  Fit a model to the data </w:t>
      </w:r>
    </w:p>
    <w:p w14:paraId="59A563E4" w14:textId="77777777" w:rsidR="00A57F91" w:rsidRDefault="00A57F91" w:rsidP="00A57F91">
      <w:pPr>
        <w:pStyle w:val="ad"/>
        <w:numPr>
          <w:ilvl w:val="0"/>
          <w:numId w:val="5"/>
        </w:numPr>
        <w:ind w:left="1276" w:hanging="284"/>
        <w:rPr>
          <w:rFonts w:ascii="Verdana" w:hAnsi="Verdana"/>
          <w:lang w:val="en-NZ"/>
        </w:rPr>
      </w:pPr>
      <w:r>
        <w:rPr>
          <w:rFonts w:ascii="Verdana" w:hAnsi="Verdana"/>
          <w:lang w:val="en-NZ"/>
        </w:rPr>
        <w:t xml:space="preserve">Check the model </w:t>
      </w:r>
      <w:r w:rsidRPr="008B504B">
        <w:rPr>
          <w:rFonts w:ascii="Verdana" w:hAnsi="Verdana"/>
          <w:lang w:val="en-NZ"/>
        </w:rPr>
        <w:t>assumptions.</w:t>
      </w:r>
    </w:p>
    <w:p w14:paraId="38F61AD7" w14:textId="77777777" w:rsidR="00A57F91" w:rsidRDefault="00A57F91" w:rsidP="00A57F91">
      <w:pPr>
        <w:pStyle w:val="ad"/>
        <w:numPr>
          <w:ilvl w:val="0"/>
          <w:numId w:val="5"/>
        </w:numPr>
        <w:ind w:left="1276" w:hanging="284"/>
        <w:rPr>
          <w:rFonts w:ascii="Verdana" w:hAnsi="Verdana"/>
          <w:lang w:val="en-NZ"/>
        </w:rPr>
      </w:pPr>
      <w:r w:rsidRPr="008B504B">
        <w:rPr>
          <w:rFonts w:ascii="Verdana" w:hAnsi="Verdana"/>
          <w:lang w:val="en-NZ"/>
        </w:rPr>
        <w:t xml:space="preserve">Change model and repeat checks as needed. You may have to do this more than once. </w:t>
      </w:r>
    </w:p>
    <w:p w14:paraId="54706AFE" w14:textId="77777777" w:rsidR="00011078" w:rsidRPr="008B504B" w:rsidRDefault="00011078" w:rsidP="00011078">
      <w:pPr>
        <w:spacing w:line="200" w:lineRule="exact"/>
        <w:ind w:left="927"/>
        <w:rPr>
          <w:rFonts w:ascii="Verdana" w:hAnsi="Verdana"/>
          <w:szCs w:val="24"/>
          <w:lang w:val="en-NZ"/>
        </w:rPr>
      </w:pPr>
    </w:p>
    <w:p w14:paraId="77C577A6" w14:textId="77777777" w:rsidR="00A57F91" w:rsidRDefault="00A57F91" w:rsidP="00A57F91">
      <w:pPr>
        <w:ind w:left="851" w:hanging="284"/>
        <w:rPr>
          <w:rFonts w:ascii="Verdana" w:hAnsi="Verdana"/>
          <w:lang w:val="en-NZ"/>
        </w:rPr>
      </w:pPr>
      <w:r w:rsidRPr="008B504B">
        <w:rPr>
          <w:rFonts w:ascii="Verdana" w:hAnsi="Verdana"/>
          <w:lang w:val="en-NZ"/>
        </w:rPr>
        <w:t xml:space="preserve">• </w:t>
      </w:r>
      <w:r w:rsidRPr="008B504B">
        <w:rPr>
          <w:rFonts w:ascii="Verdana" w:hAnsi="Verdana"/>
          <w:lang w:val="en-NZ"/>
        </w:rPr>
        <w:tab/>
        <w:t xml:space="preserve">Generate inference output from </w:t>
      </w:r>
      <w:r>
        <w:rPr>
          <w:rFonts w:ascii="Verdana" w:hAnsi="Verdana"/>
          <w:lang w:val="en-NZ"/>
        </w:rPr>
        <w:t xml:space="preserve">your </w:t>
      </w:r>
      <w:r w:rsidRPr="008B504B">
        <w:rPr>
          <w:rFonts w:ascii="Verdana" w:hAnsi="Verdana"/>
          <w:lang w:val="en-NZ"/>
        </w:rPr>
        <w:t xml:space="preserve">final model. </w:t>
      </w:r>
    </w:p>
    <w:p w14:paraId="6D8C124A" w14:textId="77777777" w:rsidR="00011078" w:rsidRPr="008B504B" w:rsidRDefault="00011078" w:rsidP="00011078">
      <w:pPr>
        <w:spacing w:line="200" w:lineRule="exact"/>
        <w:rPr>
          <w:rFonts w:ascii="Verdana" w:hAnsi="Verdana"/>
          <w:szCs w:val="24"/>
          <w:lang w:val="en-NZ"/>
        </w:rPr>
      </w:pPr>
    </w:p>
    <w:p w14:paraId="31A68BCF" w14:textId="77777777" w:rsidR="00A57F91" w:rsidRDefault="00A57F91" w:rsidP="00A57F91">
      <w:pPr>
        <w:ind w:left="851" w:hanging="284"/>
        <w:rPr>
          <w:rFonts w:ascii="Verdana" w:hAnsi="Verdana"/>
          <w:lang w:val="en-NZ"/>
        </w:rPr>
      </w:pPr>
      <w:r w:rsidRPr="008B504B">
        <w:rPr>
          <w:rFonts w:ascii="Verdana" w:hAnsi="Verdana"/>
          <w:lang w:val="en-NZ"/>
        </w:rPr>
        <w:t xml:space="preserve">• </w:t>
      </w:r>
      <w:r w:rsidRPr="008B504B">
        <w:rPr>
          <w:rFonts w:ascii="Verdana" w:hAnsi="Verdana"/>
          <w:lang w:val="en-NZ"/>
        </w:rPr>
        <w:tab/>
        <w:t xml:space="preserve">Write </w:t>
      </w:r>
      <w:r>
        <w:rPr>
          <w:rFonts w:ascii="Verdana" w:hAnsi="Verdana"/>
          <w:lang w:val="en-NZ"/>
        </w:rPr>
        <w:t xml:space="preserve">a </w:t>
      </w:r>
      <w:r w:rsidRPr="00497DFC">
        <w:rPr>
          <w:rFonts w:ascii="Verdana" w:hAnsi="Verdana"/>
          <w:b/>
          <w:lang w:val="en-NZ"/>
        </w:rPr>
        <w:t>M</w:t>
      </w:r>
      <w:r w:rsidR="001B6977">
        <w:rPr>
          <w:rFonts w:ascii="Verdana" w:hAnsi="Verdana"/>
          <w:b/>
          <w:lang w:val="en-NZ"/>
        </w:rPr>
        <w:t>ethod</w:t>
      </w:r>
      <w:r w:rsidRPr="00497DFC">
        <w:rPr>
          <w:rFonts w:ascii="Verdana" w:hAnsi="Verdana"/>
          <w:b/>
          <w:lang w:val="en-NZ"/>
        </w:rPr>
        <w:t xml:space="preserve"> and Assumption Checks</w:t>
      </w:r>
      <w:r>
        <w:rPr>
          <w:rFonts w:ascii="Verdana" w:hAnsi="Verdana"/>
          <w:lang w:val="en-NZ"/>
        </w:rPr>
        <w:t xml:space="preserve"> section</w:t>
      </w:r>
      <w:r w:rsidRPr="008B504B">
        <w:rPr>
          <w:rFonts w:ascii="Verdana" w:hAnsi="Verdana"/>
          <w:lang w:val="en-NZ"/>
        </w:rPr>
        <w:t>.</w:t>
      </w:r>
    </w:p>
    <w:p w14:paraId="5D4E3F77" w14:textId="77777777" w:rsidR="00A57F91" w:rsidRDefault="00A57F91" w:rsidP="00A57F91">
      <w:pPr>
        <w:pStyle w:val="ad"/>
        <w:numPr>
          <w:ilvl w:val="0"/>
          <w:numId w:val="5"/>
        </w:numPr>
        <w:ind w:left="1276" w:hanging="284"/>
        <w:rPr>
          <w:rFonts w:ascii="Verdana" w:hAnsi="Verdana"/>
          <w:lang w:val="en-NZ"/>
        </w:rPr>
      </w:pPr>
      <w:r>
        <w:rPr>
          <w:rFonts w:ascii="Verdana" w:hAnsi="Verdana"/>
          <w:lang w:val="en-NZ"/>
        </w:rPr>
        <w:t>This will detail the steps you took and why you took them in building the model.</w:t>
      </w:r>
    </w:p>
    <w:p w14:paraId="1DE5AC12" w14:textId="77777777" w:rsidR="001B6977" w:rsidRDefault="001B6977" w:rsidP="001B6977">
      <w:pPr>
        <w:pStyle w:val="ad"/>
        <w:numPr>
          <w:ilvl w:val="0"/>
          <w:numId w:val="5"/>
        </w:numPr>
        <w:ind w:left="1276" w:hanging="284"/>
        <w:rPr>
          <w:rFonts w:ascii="Verdana" w:hAnsi="Verdana"/>
          <w:lang w:val="en-NZ"/>
        </w:rPr>
      </w:pPr>
      <w:r>
        <w:rPr>
          <w:rFonts w:ascii="Verdana" w:hAnsi="Verdana"/>
          <w:lang w:val="en-NZ"/>
        </w:rPr>
        <w:t>It will include brief descriptions of the model assumption checks.</w:t>
      </w:r>
    </w:p>
    <w:p w14:paraId="0F070157" w14:textId="77777777" w:rsidR="00A57F91" w:rsidRDefault="00A57F91" w:rsidP="00A57F91">
      <w:pPr>
        <w:pStyle w:val="ad"/>
        <w:numPr>
          <w:ilvl w:val="0"/>
          <w:numId w:val="5"/>
        </w:numPr>
        <w:ind w:left="1276" w:hanging="284"/>
        <w:rPr>
          <w:rFonts w:ascii="Verdana" w:hAnsi="Verdana"/>
          <w:lang w:val="en-NZ"/>
        </w:rPr>
      </w:pPr>
      <w:r>
        <w:rPr>
          <w:rFonts w:ascii="Verdana" w:hAnsi="Verdana"/>
          <w:lang w:val="en-NZ"/>
        </w:rPr>
        <w:t xml:space="preserve">It will include </w:t>
      </w:r>
      <w:r w:rsidRPr="008B504B">
        <w:rPr>
          <w:rFonts w:ascii="Verdana" w:hAnsi="Verdana"/>
          <w:lang w:val="en-NZ"/>
        </w:rPr>
        <w:t xml:space="preserve">a mathematical statement </w:t>
      </w:r>
      <w:r>
        <w:rPr>
          <w:rFonts w:ascii="Verdana" w:hAnsi="Verdana"/>
          <w:lang w:val="en-NZ"/>
        </w:rPr>
        <w:t xml:space="preserve">for the final model you fitted. </w:t>
      </w:r>
    </w:p>
    <w:p w14:paraId="1ACB0F12" w14:textId="77777777" w:rsidR="00011078" w:rsidRPr="008B504B" w:rsidRDefault="00011078" w:rsidP="00011078">
      <w:pPr>
        <w:spacing w:line="200" w:lineRule="exact"/>
        <w:ind w:left="927"/>
        <w:rPr>
          <w:rFonts w:ascii="Verdana" w:hAnsi="Verdana"/>
          <w:szCs w:val="24"/>
          <w:lang w:val="en-NZ"/>
        </w:rPr>
      </w:pPr>
    </w:p>
    <w:p w14:paraId="7B0DDC4F" w14:textId="77777777" w:rsidR="00A57F91" w:rsidRPr="008B504B" w:rsidRDefault="00A57F91" w:rsidP="00A57F91">
      <w:pPr>
        <w:ind w:left="851" w:hanging="284"/>
        <w:rPr>
          <w:rFonts w:ascii="Verdana" w:hAnsi="Verdana"/>
          <w:lang w:val="en-NZ"/>
        </w:rPr>
      </w:pPr>
      <w:r w:rsidRPr="008B504B">
        <w:rPr>
          <w:rFonts w:ascii="Verdana" w:hAnsi="Verdana"/>
          <w:lang w:val="en-NZ"/>
        </w:rPr>
        <w:t xml:space="preserve">• </w:t>
      </w:r>
      <w:r w:rsidRPr="008B504B">
        <w:rPr>
          <w:rFonts w:ascii="Verdana" w:hAnsi="Verdana"/>
          <w:lang w:val="en-NZ"/>
        </w:rPr>
        <w:tab/>
        <w:t xml:space="preserve">Write an </w:t>
      </w:r>
      <w:r w:rsidRPr="00497DFC">
        <w:rPr>
          <w:rFonts w:ascii="Verdana" w:hAnsi="Verdana"/>
          <w:b/>
          <w:lang w:val="en-NZ"/>
        </w:rPr>
        <w:t>Executive Summary</w:t>
      </w:r>
      <w:r w:rsidRPr="008B504B">
        <w:rPr>
          <w:rFonts w:ascii="Verdana" w:hAnsi="Verdana"/>
          <w:lang w:val="en-NZ"/>
        </w:rPr>
        <w:t>.</w:t>
      </w:r>
    </w:p>
    <w:p w14:paraId="5DC9BA6F" w14:textId="77777777" w:rsidR="000F747F" w:rsidRDefault="000F747F" w:rsidP="000F747F">
      <w:pPr>
        <w:spacing w:line="240" w:lineRule="exact"/>
        <w:jc w:val="center"/>
        <w:rPr>
          <w:rFonts w:ascii="Verdana" w:hAnsi="Verdana"/>
          <w:b/>
          <w:sz w:val="32"/>
          <w:szCs w:val="32"/>
          <w:lang w:val="en-NZ"/>
        </w:rPr>
      </w:pPr>
    </w:p>
    <w:p w14:paraId="1F02185B" w14:textId="77777777" w:rsidR="00A57F91" w:rsidRPr="00BB64DC" w:rsidRDefault="00A57F91" w:rsidP="00A57F91">
      <w:pPr>
        <w:jc w:val="center"/>
        <w:rPr>
          <w:rFonts w:ascii="Verdana" w:hAnsi="Verdana"/>
          <w:b/>
          <w:sz w:val="32"/>
          <w:szCs w:val="32"/>
          <w:lang w:val="en-NZ"/>
        </w:rPr>
      </w:pPr>
      <w:r w:rsidRPr="00BB64DC">
        <w:rPr>
          <w:rFonts w:ascii="Verdana" w:hAnsi="Verdana"/>
          <w:b/>
          <w:sz w:val="32"/>
          <w:szCs w:val="32"/>
          <w:lang w:val="en-NZ"/>
        </w:rPr>
        <w:t>Make sure you read the notes on the next page!</w:t>
      </w:r>
    </w:p>
    <w:p w14:paraId="2E6D2158" w14:textId="77777777" w:rsidR="00A57F91" w:rsidRPr="008B504B" w:rsidRDefault="00A57F91" w:rsidP="00A57F91">
      <w:pPr>
        <w:rPr>
          <w:rFonts w:ascii="Verdana" w:hAnsi="Verdana"/>
          <w:b/>
          <w:lang w:val="en-NZ"/>
        </w:rPr>
      </w:pPr>
      <w:r>
        <w:rPr>
          <w:rFonts w:ascii="Verdana" w:hAnsi="Verdana"/>
          <w:b/>
          <w:lang w:val="en-NZ"/>
        </w:rPr>
        <w:br w:type="page"/>
      </w:r>
      <w:r w:rsidRPr="008B504B">
        <w:rPr>
          <w:rFonts w:ascii="Verdana" w:hAnsi="Verdana"/>
          <w:b/>
          <w:lang w:val="en-NZ"/>
        </w:rPr>
        <w:lastRenderedPageBreak/>
        <w:t>Some very important notes:</w:t>
      </w:r>
    </w:p>
    <w:p w14:paraId="2BA4EEFB" w14:textId="77777777" w:rsidR="00A57F91" w:rsidRPr="008B504B" w:rsidRDefault="00A57F91" w:rsidP="00A57F91">
      <w:pPr>
        <w:rPr>
          <w:rFonts w:ascii="Verdana" w:hAnsi="Verdana"/>
          <w:b/>
          <w:lang w:val="en-NZ"/>
        </w:rPr>
      </w:pPr>
    </w:p>
    <w:p w14:paraId="7170EDFE" w14:textId="77777777" w:rsidR="00A57F91" w:rsidRPr="008B504B" w:rsidRDefault="00A57F91" w:rsidP="00752B70">
      <w:pPr>
        <w:pStyle w:val="ad"/>
        <w:numPr>
          <w:ilvl w:val="0"/>
          <w:numId w:val="4"/>
        </w:numPr>
        <w:jc w:val="both"/>
        <w:rPr>
          <w:rFonts w:ascii="Verdana" w:hAnsi="Verdana"/>
          <w:lang w:val="en-NZ"/>
        </w:rPr>
      </w:pPr>
      <w:r w:rsidRPr="008B504B">
        <w:rPr>
          <w:rFonts w:ascii="Verdana" w:hAnsi="Verdana"/>
          <w:lang w:val="en-NZ"/>
        </w:rPr>
        <w:t>When using case studies as guides, DO NOT blindly follow one case study. All data sets have their own individual attributes and are not likely to perfectly match a case study you find. Instead INTELLIGENTLY use the case studies to guide you.</w:t>
      </w:r>
    </w:p>
    <w:p w14:paraId="14672F2C" w14:textId="77777777" w:rsidR="00A57F91" w:rsidRPr="008B504B" w:rsidRDefault="00A57F91" w:rsidP="00752B70">
      <w:pPr>
        <w:rPr>
          <w:rFonts w:ascii="Verdana" w:hAnsi="Verdana"/>
          <w:lang w:val="en-NZ"/>
        </w:rPr>
      </w:pPr>
    </w:p>
    <w:p w14:paraId="5589753D" w14:textId="77777777" w:rsidR="00A57F91" w:rsidRPr="008B504B" w:rsidRDefault="00A57F91" w:rsidP="00752B70">
      <w:pPr>
        <w:pStyle w:val="ad"/>
        <w:numPr>
          <w:ilvl w:val="0"/>
          <w:numId w:val="4"/>
        </w:numPr>
        <w:jc w:val="both"/>
        <w:rPr>
          <w:rFonts w:ascii="Verdana" w:hAnsi="Verdana"/>
          <w:lang w:val="en-NZ"/>
        </w:rPr>
      </w:pPr>
      <w:r w:rsidRPr="008B504B">
        <w:rPr>
          <w:rFonts w:ascii="Verdana" w:hAnsi="Verdana"/>
          <w:lang w:val="en-NZ"/>
        </w:rPr>
        <w:t>When commenting on plots, keep the comments brief and relevant. When commenting on assumptions, you do not need to go into great detail. If the plot shows no problems, it is ok to say that. If the plot shows problems, bri</w:t>
      </w:r>
      <w:r>
        <w:rPr>
          <w:rFonts w:ascii="Verdana" w:hAnsi="Verdana"/>
          <w:lang w:val="en-NZ"/>
        </w:rPr>
        <w:t>e</w:t>
      </w:r>
      <w:r w:rsidRPr="008B504B">
        <w:rPr>
          <w:rFonts w:ascii="Verdana" w:hAnsi="Verdana"/>
          <w:lang w:val="en-NZ"/>
        </w:rPr>
        <w:t>fly describe the problems and then say what can be done about them.</w:t>
      </w:r>
    </w:p>
    <w:p w14:paraId="15637F3A" w14:textId="77777777" w:rsidR="00A57F91" w:rsidRPr="008B504B" w:rsidRDefault="00A57F91" w:rsidP="00752B70">
      <w:pPr>
        <w:rPr>
          <w:rFonts w:ascii="Verdana" w:hAnsi="Verdana"/>
          <w:lang w:val="en-NZ"/>
        </w:rPr>
      </w:pPr>
    </w:p>
    <w:p w14:paraId="25149449" w14:textId="77777777" w:rsidR="00A57F91" w:rsidRDefault="00A57F91" w:rsidP="00752B70">
      <w:pPr>
        <w:pStyle w:val="ad"/>
        <w:numPr>
          <w:ilvl w:val="0"/>
          <w:numId w:val="4"/>
        </w:numPr>
        <w:jc w:val="both"/>
        <w:rPr>
          <w:rFonts w:ascii="Verdana" w:hAnsi="Verdana"/>
          <w:lang w:val="en-NZ"/>
        </w:rPr>
      </w:pPr>
      <w:r w:rsidRPr="008B504B">
        <w:rPr>
          <w:rFonts w:ascii="Verdana" w:hAnsi="Verdana"/>
          <w:lang w:val="en-NZ"/>
        </w:rPr>
        <w:t xml:space="preserve">When writing </w:t>
      </w:r>
      <w:r w:rsidRPr="00AE10A0">
        <w:rPr>
          <w:rFonts w:ascii="Verdana" w:hAnsi="Verdana"/>
          <w:b/>
          <w:lang w:val="en-NZ"/>
        </w:rPr>
        <w:t>Executive Summaries</w:t>
      </w:r>
      <w:r>
        <w:rPr>
          <w:rFonts w:ascii="Verdana" w:hAnsi="Verdana"/>
          <w:lang w:val="en-NZ"/>
        </w:rPr>
        <w:t>:</w:t>
      </w:r>
    </w:p>
    <w:p w14:paraId="2189818C" w14:textId="77777777" w:rsidR="00A57F91" w:rsidRDefault="00A57F91" w:rsidP="00752B70">
      <w:pPr>
        <w:pStyle w:val="ad"/>
        <w:numPr>
          <w:ilvl w:val="0"/>
          <w:numId w:val="5"/>
        </w:numPr>
        <w:spacing w:before="120"/>
        <w:ind w:left="1134" w:hanging="357"/>
        <w:contextualSpacing w:val="0"/>
        <w:jc w:val="both"/>
        <w:rPr>
          <w:rFonts w:ascii="Verdana" w:hAnsi="Verdana"/>
          <w:lang w:val="en-NZ"/>
        </w:rPr>
      </w:pPr>
      <w:r>
        <w:rPr>
          <w:rFonts w:ascii="Verdana" w:hAnsi="Verdana"/>
          <w:lang w:val="en-NZ"/>
        </w:rPr>
        <w:t>W</w:t>
      </w:r>
      <w:r w:rsidRPr="008B504B">
        <w:rPr>
          <w:rFonts w:ascii="Verdana" w:hAnsi="Verdana"/>
          <w:lang w:val="en-NZ"/>
        </w:rPr>
        <w:t>e want the main conclusions in terms of the original questions asked.</w:t>
      </w:r>
      <w:r>
        <w:rPr>
          <w:rFonts w:ascii="Verdana" w:hAnsi="Verdana"/>
          <w:lang w:val="en-NZ"/>
        </w:rPr>
        <w:t xml:space="preserve"> </w:t>
      </w:r>
    </w:p>
    <w:p w14:paraId="333BA736" w14:textId="77777777" w:rsidR="00A57F91" w:rsidRDefault="00A57F91" w:rsidP="00752B70">
      <w:pPr>
        <w:pStyle w:val="ad"/>
        <w:numPr>
          <w:ilvl w:val="0"/>
          <w:numId w:val="5"/>
        </w:numPr>
        <w:spacing w:before="120"/>
        <w:ind w:left="1134" w:hanging="357"/>
        <w:contextualSpacing w:val="0"/>
        <w:jc w:val="both"/>
        <w:rPr>
          <w:rFonts w:ascii="Verdana" w:hAnsi="Verdana"/>
          <w:lang w:val="en-NZ"/>
        </w:rPr>
      </w:pPr>
      <w:r>
        <w:rPr>
          <w:rFonts w:ascii="Verdana" w:hAnsi="Verdana"/>
          <w:lang w:val="en-NZ"/>
        </w:rPr>
        <w:t>If there is a key question or goal for the data, make sure you answer it directly, then go into details as needed. For example, if a study is asking if a tablet affected blood pressure you could have a sentence along the lines of “we ha</w:t>
      </w:r>
      <w:r w:rsidR="00756A84">
        <w:rPr>
          <w:rFonts w:ascii="Verdana" w:hAnsi="Verdana"/>
          <w:lang w:val="en-NZ"/>
        </w:rPr>
        <w:t>ve</w:t>
      </w:r>
      <w:r>
        <w:rPr>
          <w:rFonts w:ascii="Verdana" w:hAnsi="Verdana"/>
          <w:lang w:val="en-NZ"/>
        </w:rPr>
        <w:t xml:space="preserve"> evidence that the tablet increased blood pressure”, then back this up with appropriate quantification (for example, giving a range of numbers for the </w:t>
      </w:r>
      <w:r w:rsidR="00756A84">
        <w:rPr>
          <w:rFonts w:ascii="Verdana" w:hAnsi="Verdana"/>
          <w:lang w:val="en-NZ"/>
        </w:rPr>
        <w:t>in</w:t>
      </w:r>
      <w:r>
        <w:rPr>
          <w:rFonts w:ascii="Verdana" w:hAnsi="Verdana"/>
          <w:lang w:val="en-NZ"/>
        </w:rPr>
        <w:t>crease in mean blood pressure after taking the tablet). Don’t leave us to infer the results from the quantification.</w:t>
      </w:r>
    </w:p>
    <w:p w14:paraId="128A83CF" w14:textId="77777777" w:rsidR="00A57F91" w:rsidRDefault="00A57F91" w:rsidP="00752B70">
      <w:pPr>
        <w:pStyle w:val="ad"/>
        <w:numPr>
          <w:ilvl w:val="0"/>
          <w:numId w:val="5"/>
        </w:numPr>
        <w:spacing w:before="120"/>
        <w:ind w:left="1134" w:hanging="357"/>
        <w:contextualSpacing w:val="0"/>
        <w:jc w:val="both"/>
        <w:rPr>
          <w:rFonts w:ascii="Verdana" w:hAnsi="Verdana"/>
          <w:lang w:val="en-NZ"/>
        </w:rPr>
      </w:pPr>
      <w:r w:rsidRPr="008B504B">
        <w:rPr>
          <w:rFonts w:ascii="Verdana" w:hAnsi="Verdana"/>
          <w:lang w:val="en-NZ"/>
        </w:rPr>
        <w:t xml:space="preserve">Point out any unusual steps or changes made to your model in easy to understand terms. </w:t>
      </w:r>
    </w:p>
    <w:p w14:paraId="66EF50B9" w14:textId="77777777" w:rsidR="00A57F91" w:rsidRDefault="00A57F91" w:rsidP="00752B70">
      <w:pPr>
        <w:pStyle w:val="ad"/>
        <w:numPr>
          <w:ilvl w:val="0"/>
          <w:numId w:val="5"/>
        </w:numPr>
        <w:spacing w:before="120"/>
        <w:ind w:left="1134" w:hanging="357"/>
        <w:contextualSpacing w:val="0"/>
        <w:jc w:val="both"/>
        <w:rPr>
          <w:rFonts w:ascii="Verdana" w:hAnsi="Verdana"/>
          <w:lang w:val="en-NZ"/>
        </w:rPr>
      </w:pPr>
      <w:r w:rsidRPr="008B504B">
        <w:rPr>
          <w:rFonts w:ascii="Verdana" w:hAnsi="Verdana"/>
          <w:lang w:val="en-NZ"/>
        </w:rPr>
        <w:t xml:space="preserve">You should be using easy to understand, natural language. You should be avoiding using variable names, lots of decimal places and unnecessary detail. </w:t>
      </w:r>
    </w:p>
    <w:p w14:paraId="05F8AFB6" w14:textId="77777777" w:rsidR="00A57F91" w:rsidRDefault="00A57F91" w:rsidP="00752B70">
      <w:pPr>
        <w:pStyle w:val="ad"/>
        <w:numPr>
          <w:ilvl w:val="0"/>
          <w:numId w:val="5"/>
        </w:numPr>
        <w:spacing w:before="120"/>
        <w:ind w:left="1134" w:hanging="357"/>
        <w:contextualSpacing w:val="0"/>
        <w:jc w:val="both"/>
        <w:rPr>
          <w:rFonts w:ascii="Verdana" w:hAnsi="Verdana"/>
          <w:lang w:val="en-NZ"/>
        </w:rPr>
      </w:pPr>
      <w:r>
        <w:rPr>
          <w:rFonts w:ascii="Verdana" w:hAnsi="Verdana"/>
          <w:lang w:val="en-NZ"/>
        </w:rPr>
        <w:t xml:space="preserve">State units when known. </w:t>
      </w:r>
    </w:p>
    <w:p w14:paraId="30799F2D" w14:textId="77777777" w:rsidR="00A57F91" w:rsidRPr="008B504B" w:rsidRDefault="00A57F91" w:rsidP="00752B70">
      <w:pPr>
        <w:pStyle w:val="ad"/>
        <w:numPr>
          <w:ilvl w:val="0"/>
          <w:numId w:val="5"/>
        </w:numPr>
        <w:spacing w:before="120"/>
        <w:ind w:left="1134" w:hanging="357"/>
        <w:contextualSpacing w:val="0"/>
        <w:jc w:val="both"/>
        <w:rPr>
          <w:rFonts w:ascii="Verdana" w:hAnsi="Verdana"/>
          <w:lang w:val="en-NZ"/>
        </w:rPr>
      </w:pPr>
      <w:r w:rsidRPr="008B504B">
        <w:rPr>
          <w:rFonts w:ascii="Verdana" w:hAnsi="Verdana"/>
          <w:lang w:val="en-NZ"/>
        </w:rPr>
        <w:t xml:space="preserve">This should be a brief, easy to read summary of your analysis that someone with little understanding of statistics can comprehend without having read through the analysis. </w:t>
      </w:r>
    </w:p>
    <w:p w14:paraId="44DC54D1" w14:textId="77777777" w:rsidR="00A57F91" w:rsidRPr="008B504B" w:rsidRDefault="00A57F91" w:rsidP="00752B70">
      <w:pPr>
        <w:pStyle w:val="ad"/>
        <w:jc w:val="both"/>
        <w:rPr>
          <w:rFonts w:ascii="Verdana" w:hAnsi="Verdana"/>
          <w:lang w:val="en-NZ"/>
        </w:rPr>
      </w:pPr>
    </w:p>
    <w:p w14:paraId="53AEBD1A" w14:textId="77777777" w:rsidR="00A57F91" w:rsidRPr="008B504B" w:rsidRDefault="00A57F91" w:rsidP="00752B70">
      <w:pPr>
        <w:pStyle w:val="ad"/>
        <w:numPr>
          <w:ilvl w:val="0"/>
          <w:numId w:val="4"/>
        </w:numPr>
        <w:jc w:val="both"/>
        <w:rPr>
          <w:rFonts w:ascii="Verdana" w:hAnsi="Verdana"/>
          <w:lang w:val="en-NZ"/>
        </w:rPr>
      </w:pPr>
      <w:r w:rsidRPr="008B504B">
        <w:rPr>
          <w:rFonts w:ascii="Verdana" w:hAnsi="Verdana"/>
          <w:lang w:val="en-NZ"/>
        </w:rPr>
        <w:t xml:space="preserve">If you want to check your </w:t>
      </w:r>
      <w:r w:rsidR="00752B70">
        <w:rPr>
          <w:rFonts w:ascii="Verdana" w:hAnsi="Verdana"/>
          <w:lang w:val="en-NZ"/>
        </w:rPr>
        <w:t>E</w:t>
      </w:r>
      <w:r w:rsidRPr="008B504B">
        <w:rPr>
          <w:rFonts w:ascii="Verdana" w:hAnsi="Verdana"/>
          <w:lang w:val="en-NZ"/>
        </w:rPr>
        <w:t xml:space="preserve">xecutive </w:t>
      </w:r>
      <w:r w:rsidR="00752B70">
        <w:rPr>
          <w:rFonts w:ascii="Verdana" w:hAnsi="Verdana"/>
          <w:lang w:val="en-NZ"/>
        </w:rPr>
        <w:t>S</w:t>
      </w:r>
      <w:r w:rsidRPr="008B504B">
        <w:rPr>
          <w:rFonts w:ascii="Verdana" w:hAnsi="Verdana"/>
          <w:lang w:val="en-NZ"/>
        </w:rPr>
        <w:t xml:space="preserve">ummary, get a friend who hasn’t done statistics to read it and tell you what they think it means. </w:t>
      </w:r>
    </w:p>
    <w:p w14:paraId="71996CDA" w14:textId="77777777" w:rsidR="00F90E5C" w:rsidRPr="008B504B" w:rsidRDefault="00F90E5C" w:rsidP="00A57F91">
      <w:pPr>
        <w:pStyle w:val="a8"/>
        <w:spacing w:after="80" w:line="270" w:lineRule="atLeast"/>
        <w:rPr>
          <w:rFonts w:ascii="Verdana" w:hAnsi="Verdana"/>
          <w:lang w:val="en-NZ"/>
        </w:rPr>
      </w:pPr>
    </w:p>
    <w:p w14:paraId="25F1E24E" w14:textId="77777777" w:rsidR="00F90E5C" w:rsidRPr="008B504B" w:rsidRDefault="00F90E5C" w:rsidP="0081705B">
      <w:pPr>
        <w:pStyle w:val="a8"/>
        <w:spacing w:after="80" w:line="270" w:lineRule="atLeast"/>
        <w:rPr>
          <w:rFonts w:ascii="Verdana" w:hAnsi="Verdana"/>
          <w:sz w:val="36"/>
          <w:szCs w:val="36"/>
          <w:lang w:val="en-NZ"/>
        </w:rPr>
      </w:pPr>
      <w:r>
        <w:rPr>
          <w:b/>
        </w:rPr>
        <w:br w:type="page"/>
      </w:r>
      <w:r w:rsidRPr="008B504B">
        <w:rPr>
          <w:rFonts w:ascii="Verdana" w:hAnsi="Verdana"/>
          <w:sz w:val="36"/>
          <w:szCs w:val="36"/>
          <w:lang w:val="en-NZ"/>
        </w:rPr>
        <w:lastRenderedPageBreak/>
        <w:t xml:space="preserve">Obtaining a Copy of </w:t>
      </w:r>
      <w:r w:rsidRPr="008B504B">
        <w:rPr>
          <w:rFonts w:ascii="Verdana" w:hAnsi="Verdana"/>
          <w:b/>
          <w:sz w:val="36"/>
          <w:szCs w:val="36"/>
          <w:lang w:val="en-NZ"/>
        </w:rPr>
        <w:t>R</w:t>
      </w:r>
      <w:r w:rsidRPr="008B504B">
        <w:rPr>
          <w:rFonts w:ascii="Verdana" w:hAnsi="Verdana"/>
          <w:sz w:val="36"/>
          <w:szCs w:val="36"/>
          <w:lang w:val="en-NZ"/>
        </w:rPr>
        <w:t xml:space="preserve"> and </w:t>
      </w:r>
      <w:r w:rsidRPr="008B504B">
        <w:rPr>
          <w:rFonts w:ascii="Verdana" w:hAnsi="Verdana"/>
          <w:b/>
          <w:sz w:val="36"/>
          <w:szCs w:val="36"/>
          <w:lang w:val="en-NZ"/>
        </w:rPr>
        <w:t>R Studio</w:t>
      </w:r>
      <w:r w:rsidRPr="008B504B">
        <w:rPr>
          <w:rFonts w:ascii="Verdana" w:hAnsi="Verdana"/>
          <w:sz w:val="36"/>
          <w:szCs w:val="36"/>
          <w:lang w:val="en-NZ"/>
        </w:rPr>
        <w:t xml:space="preserve"> for Use at Home</w:t>
      </w:r>
    </w:p>
    <w:p w14:paraId="4B838E98" w14:textId="77777777" w:rsidR="00F90E5C" w:rsidRPr="008B504B" w:rsidRDefault="00F90E5C" w:rsidP="00F90E5C">
      <w:pPr>
        <w:rPr>
          <w:rFonts w:ascii="Verdana" w:hAnsi="Verdana"/>
          <w:lang w:val="en-NZ"/>
        </w:rPr>
      </w:pPr>
    </w:p>
    <w:p w14:paraId="11024945" w14:textId="77777777" w:rsidR="00F90E5C" w:rsidRPr="008B504B" w:rsidRDefault="00F90E5C" w:rsidP="00F90E5C">
      <w:pPr>
        <w:rPr>
          <w:rFonts w:ascii="Verdana" w:hAnsi="Verdana"/>
          <w:lang w:val="en-NZ"/>
        </w:rPr>
      </w:pPr>
      <w:r w:rsidRPr="008B504B">
        <w:rPr>
          <w:rFonts w:ascii="Verdana" w:hAnsi="Verdana"/>
          <w:lang w:val="en-NZ"/>
        </w:rPr>
        <w:t xml:space="preserve">First, download and install the latest version of </w:t>
      </w:r>
      <w:r w:rsidRPr="008B504B">
        <w:rPr>
          <w:rFonts w:ascii="Verdana" w:hAnsi="Verdana"/>
          <w:b/>
          <w:lang w:val="en-NZ"/>
        </w:rPr>
        <w:t>R</w:t>
      </w:r>
      <w:r w:rsidRPr="008B504B">
        <w:rPr>
          <w:rFonts w:ascii="Verdana" w:hAnsi="Verdana"/>
          <w:lang w:val="en-NZ"/>
        </w:rPr>
        <w:t xml:space="preserve"> with the latest s20x library:</w:t>
      </w:r>
    </w:p>
    <w:p w14:paraId="1FC18CB2" w14:textId="77777777" w:rsidR="00F90E5C" w:rsidRPr="008B504B" w:rsidRDefault="00F90E5C" w:rsidP="00F90E5C">
      <w:pPr>
        <w:rPr>
          <w:rFonts w:ascii="Verdana" w:hAnsi="Verdana"/>
          <w:lang w:val="en-NZ"/>
        </w:rPr>
      </w:pPr>
    </w:p>
    <w:p w14:paraId="5F3F5E15" w14:textId="77777777" w:rsidR="00F90E5C" w:rsidRPr="008B504B" w:rsidRDefault="00F90E5C" w:rsidP="00F90E5C">
      <w:pPr>
        <w:rPr>
          <w:rFonts w:ascii="Verdana" w:hAnsi="Verdana"/>
          <w:lang w:val="en-NZ"/>
        </w:rPr>
      </w:pPr>
      <w:r w:rsidRPr="008B504B">
        <w:rPr>
          <w:rFonts w:ascii="Verdana" w:hAnsi="Verdana"/>
          <w:lang w:val="en-NZ"/>
        </w:rPr>
        <w:t xml:space="preserve">Go to: </w:t>
      </w:r>
      <w:hyperlink r:id="rId7" w:history="1">
        <w:r w:rsidRPr="008B504B">
          <w:rPr>
            <w:rStyle w:val="aa"/>
            <w:rFonts w:ascii="Verdana" w:hAnsi="Verdana"/>
            <w:lang w:val="en-NZ"/>
          </w:rPr>
          <w:t>www.st</w:t>
        </w:r>
        <w:r w:rsidRPr="008B504B">
          <w:rPr>
            <w:rStyle w:val="aa"/>
            <w:rFonts w:ascii="Verdana" w:hAnsi="Verdana"/>
            <w:lang w:val="en-NZ"/>
          </w:rPr>
          <w:t>a</w:t>
        </w:r>
        <w:r w:rsidRPr="008B504B">
          <w:rPr>
            <w:rStyle w:val="aa"/>
            <w:rFonts w:ascii="Verdana" w:hAnsi="Verdana"/>
            <w:lang w:val="en-NZ"/>
          </w:rPr>
          <w:t>t.auckland</w:t>
        </w:r>
        <w:r w:rsidRPr="008B504B">
          <w:rPr>
            <w:rStyle w:val="aa"/>
            <w:rFonts w:ascii="Verdana" w:hAnsi="Verdana"/>
            <w:lang w:val="en-NZ"/>
          </w:rPr>
          <w:t>.</w:t>
        </w:r>
        <w:r w:rsidRPr="008B504B">
          <w:rPr>
            <w:rStyle w:val="aa"/>
            <w:rFonts w:ascii="Verdana" w:hAnsi="Verdana"/>
            <w:lang w:val="en-NZ"/>
          </w:rPr>
          <w:t>ac.nz</w:t>
        </w:r>
      </w:hyperlink>
    </w:p>
    <w:p w14:paraId="1D09282B" w14:textId="77777777" w:rsidR="00F90E5C" w:rsidRPr="008B504B" w:rsidRDefault="00F90E5C" w:rsidP="00F90E5C">
      <w:pPr>
        <w:rPr>
          <w:rFonts w:ascii="Verdana" w:hAnsi="Verdana"/>
          <w:lang w:val="en-NZ"/>
        </w:rPr>
      </w:pPr>
      <w:r w:rsidRPr="008B504B">
        <w:rPr>
          <w:rFonts w:ascii="Verdana" w:hAnsi="Verdana"/>
          <w:lang w:val="en-NZ"/>
        </w:rPr>
        <w:t xml:space="preserve">Click on </w:t>
      </w:r>
      <w:r w:rsidRPr="008B504B">
        <w:rPr>
          <w:rFonts w:ascii="Verdana" w:hAnsi="Verdana"/>
          <w:b/>
          <w:lang w:val="en-NZ"/>
        </w:rPr>
        <w:t>CRAN</w:t>
      </w:r>
      <w:r w:rsidRPr="008B504B">
        <w:rPr>
          <w:rFonts w:ascii="Verdana" w:hAnsi="Verdana"/>
          <w:lang w:val="en-NZ"/>
        </w:rPr>
        <w:t xml:space="preserve"> </w:t>
      </w:r>
      <w:r w:rsidR="0081705B">
        <w:rPr>
          <w:rFonts w:ascii="Verdana" w:hAnsi="Verdana"/>
          <w:lang w:val="en-NZ"/>
        </w:rPr>
        <w:t xml:space="preserve">under the </w:t>
      </w:r>
      <w:r w:rsidR="0081705B" w:rsidRPr="0081705B">
        <w:rPr>
          <w:rFonts w:ascii="Verdana" w:hAnsi="Verdana"/>
          <w:b/>
          <w:lang w:val="en-NZ"/>
        </w:rPr>
        <w:t>HOSTING</w:t>
      </w:r>
      <w:r w:rsidR="0081705B">
        <w:rPr>
          <w:rFonts w:ascii="Verdana" w:hAnsi="Verdana"/>
          <w:lang w:val="en-NZ"/>
        </w:rPr>
        <w:t xml:space="preserve"> heading </w:t>
      </w:r>
      <w:r w:rsidRPr="008B504B">
        <w:rPr>
          <w:rFonts w:ascii="Verdana" w:hAnsi="Verdana"/>
          <w:lang w:val="en-NZ"/>
        </w:rPr>
        <w:t>at the top right of the screen</w:t>
      </w:r>
    </w:p>
    <w:p w14:paraId="0356B99D" w14:textId="77777777" w:rsidR="00F90E5C" w:rsidRPr="008B504B" w:rsidRDefault="00F90E5C" w:rsidP="00F90E5C">
      <w:pPr>
        <w:rPr>
          <w:rFonts w:ascii="Verdana" w:hAnsi="Verdana"/>
          <w:lang w:val="en-NZ"/>
        </w:rPr>
      </w:pPr>
      <w:r w:rsidRPr="008B504B">
        <w:rPr>
          <w:rFonts w:ascii="Verdana" w:hAnsi="Verdana"/>
          <w:lang w:val="en-NZ"/>
        </w:rPr>
        <w:t>In the box labelle</w:t>
      </w:r>
      <w:r w:rsidR="0081705B">
        <w:rPr>
          <w:rFonts w:ascii="Verdana" w:hAnsi="Verdana"/>
          <w:lang w:val="en-NZ"/>
        </w:rPr>
        <w:t xml:space="preserve">d </w:t>
      </w:r>
      <w:r w:rsidR="0081705B" w:rsidRPr="0081705B">
        <w:rPr>
          <w:rFonts w:ascii="Verdana" w:hAnsi="Verdana"/>
          <w:b/>
          <w:lang w:val="en-NZ"/>
        </w:rPr>
        <w:t>Download and Install R</w:t>
      </w:r>
      <w:r w:rsidR="0081705B">
        <w:rPr>
          <w:rFonts w:ascii="Verdana" w:hAnsi="Verdana"/>
          <w:lang w:val="en-NZ"/>
        </w:rPr>
        <w:t>, c</w:t>
      </w:r>
      <w:r w:rsidRPr="008B504B">
        <w:rPr>
          <w:rFonts w:ascii="Verdana" w:hAnsi="Verdana"/>
          <w:lang w:val="en-NZ"/>
        </w:rPr>
        <w:t xml:space="preserve">lick on </w:t>
      </w:r>
      <w:r w:rsidRPr="00F15FC5">
        <w:rPr>
          <w:rFonts w:ascii="Verdana" w:hAnsi="Verdana"/>
          <w:b/>
          <w:lang w:val="en-NZ"/>
        </w:rPr>
        <w:t>Linux</w:t>
      </w:r>
      <w:r w:rsidRPr="008B504B">
        <w:rPr>
          <w:rFonts w:ascii="Verdana" w:hAnsi="Verdana"/>
          <w:lang w:val="en-NZ"/>
        </w:rPr>
        <w:t xml:space="preserve"> or </w:t>
      </w:r>
      <w:r w:rsidR="0081705B" w:rsidRPr="00F15FC5">
        <w:rPr>
          <w:rFonts w:ascii="Verdana" w:hAnsi="Verdana"/>
          <w:b/>
          <w:lang w:val="en-NZ"/>
        </w:rPr>
        <w:t>(</w:t>
      </w:r>
      <w:r w:rsidRPr="00F15FC5">
        <w:rPr>
          <w:rFonts w:ascii="Verdana" w:hAnsi="Verdana"/>
          <w:b/>
          <w:lang w:val="en-NZ"/>
        </w:rPr>
        <w:t>Mac</w:t>
      </w:r>
      <w:r w:rsidR="0081705B" w:rsidRPr="00F15FC5">
        <w:rPr>
          <w:rFonts w:ascii="Verdana" w:hAnsi="Verdana"/>
          <w:b/>
          <w:lang w:val="en-NZ"/>
        </w:rPr>
        <w:t xml:space="preserve">) </w:t>
      </w:r>
      <w:r w:rsidRPr="00F15FC5">
        <w:rPr>
          <w:rFonts w:ascii="Verdana" w:hAnsi="Verdana"/>
          <w:b/>
          <w:lang w:val="en-NZ"/>
        </w:rPr>
        <w:t>OS X</w:t>
      </w:r>
      <w:r w:rsidRPr="008B504B">
        <w:rPr>
          <w:rFonts w:ascii="Verdana" w:hAnsi="Verdana"/>
          <w:lang w:val="en-NZ"/>
        </w:rPr>
        <w:t xml:space="preserve"> or </w:t>
      </w:r>
      <w:r w:rsidRPr="00F15FC5">
        <w:rPr>
          <w:rFonts w:ascii="Verdana" w:hAnsi="Verdana"/>
          <w:b/>
          <w:lang w:val="en-NZ"/>
        </w:rPr>
        <w:t>Windows</w:t>
      </w:r>
      <w:r w:rsidRPr="008B504B">
        <w:rPr>
          <w:rFonts w:ascii="Verdana" w:hAnsi="Verdana"/>
          <w:lang w:val="en-NZ"/>
        </w:rPr>
        <w:t xml:space="preserve"> depending on your computer system</w:t>
      </w:r>
    </w:p>
    <w:p w14:paraId="311B7428" w14:textId="77777777" w:rsidR="00F90E5C" w:rsidRPr="008B504B" w:rsidRDefault="00F90E5C" w:rsidP="00F90E5C">
      <w:pPr>
        <w:rPr>
          <w:rFonts w:ascii="Verdana" w:hAnsi="Verdana"/>
          <w:lang w:val="en-NZ"/>
        </w:rPr>
      </w:pPr>
    </w:p>
    <w:p w14:paraId="0543FE3F" w14:textId="77777777" w:rsidR="00F90E5C" w:rsidRPr="008B504B" w:rsidRDefault="00F90E5C" w:rsidP="00F90E5C">
      <w:pPr>
        <w:rPr>
          <w:rFonts w:ascii="Verdana" w:hAnsi="Verdana"/>
          <w:b/>
          <w:lang w:val="en-NZ"/>
        </w:rPr>
      </w:pPr>
      <w:r w:rsidRPr="008B504B">
        <w:rPr>
          <w:rFonts w:ascii="Verdana" w:hAnsi="Verdana"/>
          <w:b/>
          <w:lang w:val="en-NZ"/>
        </w:rPr>
        <w:t>What is R Markdown?</w:t>
      </w:r>
    </w:p>
    <w:p w14:paraId="1C7D76F4" w14:textId="77777777" w:rsidR="00F90E5C" w:rsidRPr="008B504B" w:rsidRDefault="00F90E5C" w:rsidP="00F90E5C">
      <w:pPr>
        <w:rPr>
          <w:rFonts w:ascii="Verdana" w:hAnsi="Verdana"/>
          <w:lang w:val="en-NZ"/>
        </w:rPr>
      </w:pPr>
    </w:p>
    <w:p w14:paraId="14492DBC" w14:textId="77777777" w:rsidR="00F90E5C" w:rsidRPr="008B504B" w:rsidRDefault="00F90E5C" w:rsidP="00F90E5C">
      <w:pPr>
        <w:rPr>
          <w:rFonts w:ascii="Verdana" w:hAnsi="Verdana"/>
          <w:lang w:val="en-NZ"/>
        </w:rPr>
      </w:pPr>
      <w:r w:rsidRPr="00F15FC5">
        <w:rPr>
          <w:rFonts w:ascii="Verdana" w:hAnsi="Verdana"/>
          <w:b/>
          <w:lang w:val="en-NZ"/>
        </w:rPr>
        <w:t>R Markdown</w:t>
      </w:r>
      <w:r w:rsidRPr="008B504B">
        <w:rPr>
          <w:rFonts w:ascii="Verdana" w:hAnsi="Verdana"/>
          <w:lang w:val="en-NZ"/>
        </w:rPr>
        <w:t xml:space="preserve"> is a relatively new markup language built into </w:t>
      </w:r>
      <w:r w:rsidRPr="00F15FC5">
        <w:rPr>
          <w:rFonts w:ascii="Verdana" w:hAnsi="Verdana"/>
          <w:b/>
          <w:lang w:val="en-NZ"/>
        </w:rPr>
        <w:t>R Studio</w:t>
      </w:r>
      <w:r w:rsidRPr="008B504B">
        <w:rPr>
          <w:rFonts w:ascii="Verdana" w:hAnsi="Verdana"/>
          <w:lang w:val="en-NZ"/>
        </w:rPr>
        <w:t xml:space="preserve">. It is an authoring format that enables easy creation of dynamic documents and reports from </w:t>
      </w:r>
      <w:r w:rsidRPr="00F15FC5">
        <w:rPr>
          <w:rFonts w:ascii="Verdana" w:hAnsi="Verdana"/>
          <w:b/>
          <w:lang w:val="en-NZ"/>
        </w:rPr>
        <w:t>R</w:t>
      </w:r>
      <w:r w:rsidRPr="008B504B">
        <w:rPr>
          <w:rFonts w:ascii="Verdana" w:hAnsi="Verdana"/>
          <w:lang w:val="en-NZ"/>
        </w:rPr>
        <w:t xml:space="preserve">. </w:t>
      </w:r>
    </w:p>
    <w:p w14:paraId="566C3686" w14:textId="77777777" w:rsidR="00F90E5C" w:rsidRPr="008B504B" w:rsidRDefault="00F90E5C" w:rsidP="00F90E5C">
      <w:pPr>
        <w:rPr>
          <w:rFonts w:ascii="Verdana" w:hAnsi="Verdana"/>
          <w:lang w:val="en-NZ"/>
        </w:rPr>
      </w:pPr>
    </w:p>
    <w:p w14:paraId="1074997C" w14:textId="77777777" w:rsidR="00F90E5C" w:rsidRPr="008B504B" w:rsidRDefault="00F90E5C" w:rsidP="00F90E5C">
      <w:pPr>
        <w:rPr>
          <w:rFonts w:ascii="Verdana" w:hAnsi="Verdana"/>
          <w:lang w:val="en-NZ"/>
        </w:rPr>
      </w:pPr>
      <w:r w:rsidRPr="008B504B">
        <w:rPr>
          <w:rFonts w:ascii="Verdana" w:hAnsi="Verdana"/>
          <w:lang w:val="en-NZ"/>
        </w:rPr>
        <w:t xml:space="preserve">This means you work on a master document including your R commands and then “knit” this together, with R </w:t>
      </w:r>
      <w:r w:rsidR="00685363">
        <w:rPr>
          <w:rFonts w:ascii="Verdana" w:hAnsi="Verdana"/>
          <w:lang w:val="en-NZ"/>
        </w:rPr>
        <w:t>S</w:t>
      </w:r>
      <w:r w:rsidRPr="008B504B">
        <w:rPr>
          <w:rFonts w:ascii="Verdana" w:hAnsi="Verdana"/>
          <w:lang w:val="en-NZ"/>
        </w:rPr>
        <w:t>tudio running R in the background and creating a final document with all your graphs and computer output inserted in the correct place. If you want to make changes in your ou</w:t>
      </w:r>
      <w:r w:rsidR="00941B81">
        <w:rPr>
          <w:rFonts w:ascii="Verdana" w:hAnsi="Verdana"/>
          <w:lang w:val="en-NZ"/>
        </w:rPr>
        <w:t>t</w:t>
      </w:r>
      <w:r w:rsidRPr="008B504B">
        <w:rPr>
          <w:rFonts w:ascii="Verdana" w:hAnsi="Verdana"/>
          <w:lang w:val="en-NZ"/>
        </w:rPr>
        <w:t>put document, you just “knit” the document again</w:t>
      </w:r>
      <w:r w:rsidR="00F15FC5">
        <w:rPr>
          <w:rFonts w:ascii="Verdana" w:hAnsi="Verdana"/>
          <w:lang w:val="en-NZ"/>
        </w:rPr>
        <w:t>;</w:t>
      </w:r>
      <w:r w:rsidRPr="008B504B">
        <w:rPr>
          <w:rFonts w:ascii="Verdana" w:hAnsi="Verdana"/>
          <w:lang w:val="en-NZ"/>
        </w:rPr>
        <w:t xml:space="preserve"> you don’t have to redo</w:t>
      </w:r>
      <w:r w:rsidR="00F15FC5">
        <w:rPr>
          <w:rFonts w:ascii="Verdana" w:hAnsi="Verdana"/>
          <w:lang w:val="en-NZ"/>
        </w:rPr>
        <w:t xml:space="preserve"> the analysis as</w:t>
      </w:r>
      <w:r w:rsidR="00941B81">
        <w:rPr>
          <w:rFonts w:ascii="Verdana" w:hAnsi="Verdana"/>
          <w:lang w:val="en-NZ"/>
        </w:rPr>
        <w:t xml:space="preserve"> </w:t>
      </w:r>
      <w:r w:rsidRPr="008B504B">
        <w:rPr>
          <w:rFonts w:ascii="Verdana" w:hAnsi="Verdana"/>
          <w:lang w:val="en-NZ"/>
        </w:rPr>
        <w:t>it is automatically rerun for you.</w:t>
      </w:r>
      <w:r w:rsidR="00756A84">
        <w:rPr>
          <w:rFonts w:ascii="Verdana" w:hAnsi="Verdana"/>
          <w:lang w:val="en-NZ"/>
        </w:rPr>
        <w:t xml:space="preserve"> You also don’t need to repeatedly copy and paste output.</w:t>
      </w:r>
    </w:p>
    <w:p w14:paraId="6430E59D" w14:textId="77777777" w:rsidR="00F90E5C" w:rsidRPr="008B504B" w:rsidRDefault="00F90E5C" w:rsidP="00F90E5C">
      <w:pPr>
        <w:rPr>
          <w:rFonts w:ascii="Verdana" w:hAnsi="Verdana"/>
          <w:lang w:val="en-NZ"/>
        </w:rPr>
      </w:pPr>
    </w:p>
    <w:p w14:paraId="42E5A162" w14:textId="77777777" w:rsidR="00F90E5C" w:rsidRPr="008B504B" w:rsidRDefault="00F90E5C" w:rsidP="00F90E5C">
      <w:pPr>
        <w:rPr>
          <w:rFonts w:ascii="Verdana" w:hAnsi="Verdana"/>
          <w:b/>
          <w:lang w:val="en-NZ"/>
        </w:rPr>
      </w:pPr>
      <w:r w:rsidRPr="008B504B">
        <w:rPr>
          <w:rFonts w:ascii="Verdana" w:hAnsi="Verdana"/>
          <w:b/>
          <w:lang w:val="en-NZ"/>
        </w:rPr>
        <w:t>Getting Started:</w:t>
      </w:r>
    </w:p>
    <w:p w14:paraId="7E6D1546" w14:textId="77777777" w:rsidR="00F90E5C" w:rsidRPr="008B504B" w:rsidRDefault="00F90E5C" w:rsidP="00F90E5C">
      <w:pPr>
        <w:rPr>
          <w:rFonts w:ascii="Verdana" w:hAnsi="Verdana"/>
          <w:lang w:val="en-NZ"/>
        </w:rPr>
      </w:pPr>
    </w:p>
    <w:p w14:paraId="39D6151E" w14:textId="77777777" w:rsidR="00F15FC5" w:rsidRDefault="00F90E5C" w:rsidP="00F90E5C">
      <w:pPr>
        <w:rPr>
          <w:rFonts w:ascii="Verdana" w:hAnsi="Verdana"/>
          <w:lang w:val="en-NZ"/>
        </w:rPr>
      </w:pPr>
      <w:r w:rsidRPr="008B504B">
        <w:rPr>
          <w:rFonts w:ascii="Verdana" w:hAnsi="Verdana"/>
          <w:lang w:val="en-NZ"/>
        </w:rPr>
        <w:t xml:space="preserve">The best way to see this in action is to try this. </w:t>
      </w:r>
    </w:p>
    <w:p w14:paraId="64F4EEF2" w14:textId="77777777" w:rsidR="00F15FC5" w:rsidRDefault="00F15FC5" w:rsidP="00F90E5C">
      <w:pPr>
        <w:rPr>
          <w:rFonts w:ascii="Verdana" w:hAnsi="Verdana"/>
          <w:lang w:val="en-NZ"/>
        </w:rPr>
      </w:pPr>
    </w:p>
    <w:p w14:paraId="237FABF5" w14:textId="77777777" w:rsidR="00F90E5C" w:rsidRPr="008B504B" w:rsidRDefault="00F90E5C" w:rsidP="00F90E5C">
      <w:pPr>
        <w:rPr>
          <w:rFonts w:ascii="Verdana" w:hAnsi="Verdana"/>
          <w:lang w:val="en-NZ"/>
        </w:rPr>
      </w:pPr>
    </w:p>
    <w:p w14:paraId="73F49B03" w14:textId="77777777" w:rsidR="00F90E5C" w:rsidRPr="008B504B" w:rsidRDefault="00F90E5C" w:rsidP="00F90E5C">
      <w:pPr>
        <w:rPr>
          <w:rFonts w:ascii="Verdana" w:hAnsi="Verdana"/>
          <w:lang w:val="en-NZ"/>
        </w:rPr>
      </w:pPr>
      <w:r w:rsidRPr="008B504B">
        <w:rPr>
          <w:rFonts w:ascii="Verdana" w:hAnsi="Verdana"/>
          <w:lang w:val="en-NZ"/>
        </w:rPr>
        <w:t xml:space="preserve">Run R studio. Under the File menu, go Open File and navigate to find and Open </w:t>
      </w:r>
      <w:r w:rsidR="003D257A">
        <w:rPr>
          <w:rFonts w:ascii="Verdana" w:hAnsi="Verdana"/>
          <w:lang w:val="en-NZ"/>
        </w:rPr>
        <w:t>STATS20</w:t>
      </w:r>
      <w:r w:rsidR="00B93A45">
        <w:rPr>
          <w:rFonts w:ascii="Verdana" w:hAnsi="Verdana"/>
          <w:lang w:val="en-NZ"/>
        </w:rPr>
        <w:t>1</w:t>
      </w:r>
      <w:r w:rsidR="003D257A">
        <w:rPr>
          <w:rFonts w:ascii="Verdana" w:hAnsi="Verdana"/>
          <w:lang w:val="en-NZ"/>
        </w:rPr>
        <w:t>_20</w:t>
      </w:r>
      <w:r w:rsidR="00B93A45">
        <w:rPr>
          <w:rFonts w:ascii="Verdana" w:hAnsi="Verdana"/>
          <w:lang w:val="en-NZ"/>
        </w:rPr>
        <w:t>21</w:t>
      </w:r>
      <w:r w:rsidR="00717623" w:rsidRPr="00717623">
        <w:rPr>
          <w:rFonts w:ascii="Verdana" w:hAnsi="Verdana"/>
          <w:lang w:val="en-NZ"/>
        </w:rPr>
        <w:t>_</w:t>
      </w:r>
      <w:r w:rsidR="00B93A45">
        <w:rPr>
          <w:rFonts w:ascii="Verdana" w:hAnsi="Verdana"/>
          <w:lang w:val="en-NZ"/>
        </w:rPr>
        <w:t>NEFU</w:t>
      </w:r>
      <w:r w:rsidR="00717623" w:rsidRPr="00717623">
        <w:rPr>
          <w:rFonts w:ascii="Verdana" w:hAnsi="Verdana"/>
          <w:lang w:val="en-NZ"/>
        </w:rPr>
        <w:t>_A1.rmd</w:t>
      </w:r>
      <w:r w:rsidRPr="008B504B">
        <w:rPr>
          <w:rFonts w:ascii="Verdana" w:hAnsi="Verdana"/>
          <w:lang w:val="en-NZ"/>
        </w:rPr>
        <w:t xml:space="preserve">. </w:t>
      </w:r>
    </w:p>
    <w:p w14:paraId="09EBA719" w14:textId="77777777" w:rsidR="00F90E5C" w:rsidRPr="008B504B" w:rsidRDefault="00F90E5C" w:rsidP="00F90E5C">
      <w:pPr>
        <w:rPr>
          <w:rFonts w:ascii="Verdana" w:hAnsi="Verdana"/>
          <w:lang w:val="en-NZ"/>
        </w:rPr>
      </w:pPr>
    </w:p>
    <w:p w14:paraId="307617DD" w14:textId="77777777" w:rsidR="00F90E5C" w:rsidRPr="008B504B" w:rsidRDefault="00F90E5C" w:rsidP="00F90E5C">
      <w:pPr>
        <w:rPr>
          <w:rFonts w:ascii="Verdana" w:hAnsi="Verdana"/>
          <w:lang w:val="en-NZ"/>
        </w:rPr>
      </w:pPr>
      <w:r w:rsidRPr="008B504B">
        <w:rPr>
          <w:rFonts w:ascii="Verdana" w:hAnsi="Verdana"/>
          <w:lang w:val="en-NZ"/>
        </w:rPr>
        <w:t xml:space="preserve">Next, </w:t>
      </w:r>
      <w:r w:rsidR="00F15FC5">
        <w:rPr>
          <w:rFonts w:ascii="Verdana" w:hAnsi="Verdana"/>
          <w:lang w:val="en-NZ"/>
        </w:rPr>
        <w:t>f</w:t>
      </w:r>
      <w:r w:rsidRPr="008B504B">
        <w:rPr>
          <w:rFonts w:ascii="Verdana" w:hAnsi="Verdana"/>
          <w:lang w:val="en-NZ"/>
        </w:rPr>
        <w:t xml:space="preserve">ind the Knit button (next to an icon of some wool and knitting needles) and choose </w:t>
      </w:r>
      <w:r w:rsidRPr="00F15FC5">
        <w:rPr>
          <w:rFonts w:ascii="Verdana" w:hAnsi="Verdana"/>
          <w:b/>
          <w:lang w:val="en-NZ"/>
        </w:rPr>
        <w:t>Knit Word</w:t>
      </w:r>
      <w:r>
        <w:rPr>
          <w:rFonts w:ascii="Verdana" w:hAnsi="Verdana"/>
          <w:lang w:val="en-NZ"/>
        </w:rPr>
        <w:t xml:space="preserve"> (unless you are at home and do not have Word installed in which case choose </w:t>
      </w:r>
      <w:r w:rsidRPr="00F15FC5">
        <w:rPr>
          <w:rFonts w:ascii="Verdana" w:hAnsi="Verdana"/>
          <w:b/>
          <w:lang w:val="en-NZ"/>
        </w:rPr>
        <w:t>Knit HTML</w:t>
      </w:r>
      <w:r>
        <w:rPr>
          <w:rFonts w:ascii="Verdana" w:hAnsi="Verdana"/>
          <w:lang w:val="en-NZ"/>
        </w:rPr>
        <w:t>)</w:t>
      </w:r>
      <w:r w:rsidRPr="008B504B">
        <w:rPr>
          <w:rFonts w:ascii="Verdana" w:hAnsi="Verdana"/>
          <w:lang w:val="en-NZ"/>
        </w:rPr>
        <w:t>. This will immedia</w:t>
      </w:r>
      <w:r w:rsidR="00073C2C">
        <w:rPr>
          <w:rFonts w:ascii="Verdana" w:hAnsi="Verdana"/>
          <w:lang w:val="en-NZ"/>
        </w:rPr>
        <w:t>tely “knit” the document into a</w:t>
      </w:r>
      <w:r w:rsidRPr="008B504B">
        <w:rPr>
          <w:rFonts w:ascii="Verdana" w:hAnsi="Verdana"/>
          <w:lang w:val="en-NZ"/>
        </w:rPr>
        <w:t xml:space="preserve"> </w:t>
      </w:r>
      <w:r w:rsidR="00073C2C">
        <w:rPr>
          <w:rFonts w:ascii="Verdana" w:hAnsi="Verdana"/>
          <w:lang w:val="en-NZ"/>
        </w:rPr>
        <w:t>W</w:t>
      </w:r>
      <w:r w:rsidR="007431AB">
        <w:rPr>
          <w:rFonts w:ascii="Verdana" w:hAnsi="Verdana"/>
          <w:lang w:val="en-NZ"/>
        </w:rPr>
        <w:t>ord (or HTML)</w:t>
      </w:r>
      <w:r w:rsidRPr="008B504B">
        <w:rPr>
          <w:rFonts w:ascii="Verdana" w:hAnsi="Verdana"/>
          <w:lang w:val="en-NZ"/>
        </w:rPr>
        <w:t xml:space="preserve"> file, run</w:t>
      </w:r>
      <w:r>
        <w:rPr>
          <w:rFonts w:ascii="Verdana" w:hAnsi="Verdana"/>
          <w:lang w:val="en-NZ"/>
        </w:rPr>
        <w:t xml:space="preserve">ning the R code and creating a </w:t>
      </w:r>
      <w:r w:rsidRPr="008B504B">
        <w:rPr>
          <w:rFonts w:ascii="Verdana" w:hAnsi="Verdana"/>
          <w:lang w:val="en-NZ"/>
        </w:rPr>
        <w:t>file of the output.</w:t>
      </w:r>
    </w:p>
    <w:p w14:paraId="3D7E5273" w14:textId="77777777" w:rsidR="00F90E5C" w:rsidRPr="008B504B" w:rsidRDefault="00F90E5C" w:rsidP="00F90E5C">
      <w:pPr>
        <w:rPr>
          <w:rFonts w:ascii="Verdana" w:hAnsi="Verdana"/>
          <w:lang w:val="en-NZ"/>
        </w:rPr>
      </w:pPr>
    </w:p>
    <w:p w14:paraId="322DE576" w14:textId="77777777" w:rsidR="00F90E5C" w:rsidRPr="008B504B" w:rsidRDefault="00F90E5C" w:rsidP="00F90E5C">
      <w:pPr>
        <w:rPr>
          <w:rFonts w:ascii="Verdana" w:hAnsi="Verdana"/>
          <w:lang w:val="en-NZ"/>
        </w:rPr>
      </w:pPr>
      <w:r w:rsidRPr="008B504B">
        <w:rPr>
          <w:rFonts w:ascii="Verdana" w:hAnsi="Verdana"/>
          <w:lang w:val="en-NZ"/>
        </w:rPr>
        <w:t>Congratulations – you have created your first document</w:t>
      </w:r>
      <w:r w:rsidR="00685363">
        <w:rPr>
          <w:rFonts w:ascii="Verdana" w:hAnsi="Verdana"/>
          <w:lang w:val="en-NZ"/>
        </w:rPr>
        <w:t>!</w:t>
      </w:r>
    </w:p>
    <w:p w14:paraId="25C8B7FC" w14:textId="77777777" w:rsidR="00F90E5C" w:rsidRPr="008B504B" w:rsidRDefault="00F90E5C" w:rsidP="00F90E5C">
      <w:pPr>
        <w:rPr>
          <w:rFonts w:ascii="Verdana" w:hAnsi="Verdana"/>
          <w:lang w:val="en-NZ"/>
        </w:rPr>
      </w:pPr>
    </w:p>
    <w:p w14:paraId="20470967" w14:textId="77777777" w:rsidR="00F90E5C" w:rsidRPr="008B504B" w:rsidRDefault="00F90E5C" w:rsidP="00F90E5C">
      <w:pPr>
        <w:rPr>
          <w:rFonts w:ascii="Verdana" w:hAnsi="Verdana"/>
          <w:b/>
          <w:lang w:val="en-NZ"/>
        </w:rPr>
      </w:pPr>
      <w:r w:rsidRPr="008B504B">
        <w:rPr>
          <w:rFonts w:ascii="Verdana" w:hAnsi="Verdana"/>
          <w:b/>
          <w:lang w:val="en-NZ"/>
        </w:rPr>
        <w:t>Triple Knitting:</w:t>
      </w:r>
    </w:p>
    <w:p w14:paraId="60407980" w14:textId="77777777" w:rsidR="00F90E5C" w:rsidRPr="008B504B" w:rsidRDefault="00F90E5C" w:rsidP="00F90E5C">
      <w:pPr>
        <w:rPr>
          <w:rFonts w:ascii="Verdana" w:hAnsi="Verdana"/>
          <w:lang w:val="en-NZ"/>
        </w:rPr>
      </w:pPr>
    </w:p>
    <w:p w14:paraId="24820F79" w14:textId="77777777" w:rsidR="00F90E5C" w:rsidRPr="008B504B" w:rsidRDefault="00F90E5C" w:rsidP="00F90E5C">
      <w:pPr>
        <w:rPr>
          <w:rFonts w:ascii="Verdana" w:hAnsi="Verdana"/>
          <w:lang w:val="en-NZ"/>
        </w:rPr>
      </w:pPr>
      <w:r w:rsidRPr="008B504B">
        <w:rPr>
          <w:rFonts w:ascii="Verdana" w:hAnsi="Verdana"/>
          <w:lang w:val="en-NZ"/>
        </w:rPr>
        <w:t xml:space="preserve">You can knit documents to 3 formats: HTML, Word or PDF. We will accept assignments handed in using any of the three formats, though we prefer Word as it is cleaner and you can easily resize plots to tidy it up </w:t>
      </w:r>
      <w:r w:rsidR="00F15FC5">
        <w:rPr>
          <w:rFonts w:ascii="Verdana" w:hAnsi="Verdana"/>
          <w:lang w:val="en-NZ"/>
        </w:rPr>
        <w:t xml:space="preserve">and reduce the number of pages in your assignment, </w:t>
      </w:r>
      <w:r w:rsidRPr="008B504B">
        <w:rPr>
          <w:rFonts w:ascii="Verdana" w:hAnsi="Verdana"/>
          <w:lang w:val="en-NZ"/>
        </w:rPr>
        <w:t>if you wish.</w:t>
      </w:r>
    </w:p>
    <w:p w14:paraId="2C9864FB" w14:textId="77777777" w:rsidR="00F90E5C" w:rsidRPr="008B504B" w:rsidRDefault="00F90E5C" w:rsidP="00F90E5C">
      <w:pPr>
        <w:rPr>
          <w:rFonts w:ascii="Verdana" w:hAnsi="Verdana"/>
          <w:lang w:val="en-NZ"/>
        </w:rPr>
      </w:pPr>
    </w:p>
    <w:p w14:paraId="6D66CAB8" w14:textId="77777777" w:rsidR="00F90E5C" w:rsidRPr="008B504B" w:rsidRDefault="00F90E5C" w:rsidP="00F90E5C">
      <w:pPr>
        <w:rPr>
          <w:rFonts w:ascii="Verdana" w:hAnsi="Verdana"/>
          <w:lang w:val="en-NZ"/>
        </w:rPr>
      </w:pPr>
      <w:r w:rsidRPr="008B504B">
        <w:rPr>
          <w:rFonts w:ascii="Verdana" w:hAnsi="Verdana"/>
          <w:lang w:val="en-NZ"/>
        </w:rPr>
        <w:t xml:space="preserve">To knit to Word, you must have Microsoft </w:t>
      </w:r>
      <w:r w:rsidR="00AE10A0">
        <w:rPr>
          <w:rFonts w:ascii="Verdana" w:hAnsi="Verdana"/>
          <w:lang w:val="en-NZ"/>
        </w:rPr>
        <w:t>W</w:t>
      </w:r>
      <w:r w:rsidRPr="008B504B">
        <w:rPr>
          <w:rFonts w:ascii="Verdana" w:hAnsi="Verdana"/>
          <w:lang w:val="en-NZ"/>
        </w:rPr>
        <w:t>ord installed on your computer.</w:t>
      </w:r>
    </w:p>
    <w:p w14:paraId="1B7BF75F" w14:textId="77777777" w:rsidR="00F90E5C" w:rsidRPr="008B504B" w:rsidRDefault="00F90E5C" w:rsidP="00F90E5C">
      <w:pPr>
        <w:rPr>
          <w:rFonts w:ascii="Verdana" w:hAnsi="Verdana"/>
          <w:lang w:val="en-NZ"/>
        </w:rPr>
      </w:pPr>
    </w:p>
    <w:p w14:paraId="7DCDBB2B" w14:textId="77777777" w:rsidR="00F90E5C" w:rsidRPr="008B504B" w:rsidRDefault="00F90E5C" w:rsidP="00F90E5C">
      <w:pPr>
        <w:rPr>
          <w:rFonts w:ascii="Verdana" w:hAnsi="Verdana"/>
          <w:lang w:val="en-NZ"/>
        </w:rPr>
      </w:pPr>
      <w:r w:rsidRPr="008B504B">
        <w:rPr>
          <w:rFonts w:ascii="Verdana" w:hAnsi="Verdana"/>
          <w:lang w:val="en-NZ"/>
        </w:rPr>
        <w:t>To knit to PDF, you must have LateX installed on your computer. LateX is a free, extremely powerful mathematical typesetting language. Unfortunately we cannot support you installing this, but you are welcome to do so.</w:t>
      </w:r>
    </w:p>
    <w:p w14:paraId="589261A5" w14:textId="77777777" w:rsidR="00F90E5C" w:rsidRPr="008B504B" w:rsidRDefault="00F90E5C" w:rsidP="00F90E5C">
      <w:pPr>
        <w:rPr>
          <w:rFonts w:ascii="Verdana" w:hAnsi="Verdana"/>
          <w:lang w:val="en-NZ"/>
        </w:rPr>
      </w:pPr>
    </w:p>
    <w:p w14:paraId="02B8EF0E" w14:textId="77777777" w:rsidR="00F90E5C" w:rsidRPr="008B504B" w:rsidRDefault="00F90E5C" w:rsidP="00F90E5C">
      <w:pPr>
        <w:rPr>
          <w:rFonts w:ascii="Verdana" w:hAnsi="Verdana"/>
          <w:b/>
          <w:lang w:val="en-NZ"/>
        </w:rPr>
      </w:pPr>
      <w:r w:rsidRPr="008B504B">
        <w:rPr>
          <w:rFonts w:ascii="Verdana" w:hAnsi="Verdana"/>
          <w:b/>
          <w:lang w:val="en-NZ"/>
        </w:rPr>
        <w:t>Editing the Document:</w:t>
      </w:r>
    </w:p>
    <w:p w14:paraId="0BB7A615" w14:textId="77777777" w:rsidR="00F90E5C" w:rsidRPr="008B504B" w:rsidRDefault="00F90E5C" w:rsidP="00F90E5C">
      <w:pPr>
        <w:rPr>
          <w:rFonts w:ascii="Verdana" w:hAnsi="Verdana"/>
          <w:lang w:val="en-NZ"/>
        </w:rPr>
      </w:pPr>
    </w:p>
    <w:p w14:paraId="1F6B3DBD" w14:textId="77777777" w:rsidR="00F90E5C" w:rsidRPr="008B504B" w:rsidRDefault="00F90E5C" w:rsidP="00F90E5C">
      <w:pPr>
        <w:rPr>
          <w:rFonts w:ascii="Verdana" w:hAnsi="Verdana"/>
          <w:lang w:val="en-NZ"/>
        </w:rPr>
      </w:pPr>
      <w:r w:rsidRPr="008B504B">
        <w:rPr>
          <w:rFonts w:ascii="Verdana" w:hAnsi="Verdana"/>
          <w:lang w:val="en-NZ"/>
        </w:rPr>
        <w:t>Now you should try editing the document to see what happens.</w:t>
      </w:r>
    </w:p>
    <w:p w14:paraId="702C386A" w14:textId="77777777" w:rsidR="00F90E5C" w:rsidRPr="008B504B" w:rsidRDefault="00F90E5C" w:rsidP="00F90E5C">
      <w:pPr>
        <w:rPr>
          <w:rFonts w:ascii="Verdana" w:hAnsi="Verdana"/>
          <w:lang w:val="en-NZ"/>
        </w:rPr>
      </w:pPr>
    </w:p>
    <w:p w14:paraId="6B7D3760" w14:textId="77777777" w:rsidR="00F90E5C" w:rsidRPr="008B504B" w:rsidRDefault="00F90E5C" w:rsidP="00F90E5C">
      <w:pPr>
        <w:pStyle w:val="ad"/>
        <w:numPr>
          <w:ilvl w:val="0"/>
          <w:numId w:val="4"/>
        </w:numPr>
        <w:rPr>
          <w:rFonts w:ascii="Verdana" w:hAnsi="Verdana"/>
          <w:lang w:val="en-NZ"/>
        </w:rPr>
      </w:pPr>
      <w:r w:rsidRPr="008B504B">
        <w:rPr>
          <w:rFonts w:ascii="Verdana" w:hAnsi="Verdana"/>
          <w:lang w:val="en-NZ"/>
        </w:rPr>
        <w:t>Change the title to include your name and ID number.</w:t>
      </w:r>
    </w:p>
    <w:p w14:paraId="3DC23FA8" w14:textId="77777777" w:rsidR="00F90E5C" w:rsidRPr="008B504B" w:rsidRDefault="00F90E5C" w:rsidP="00F90E5C">
      <w:pPr>
        <w:pStyle w:val="ad"/>
        <w:numPr>
          <w:ilvl w:val="0"/>
          <w:numId w:val="4"/>
        </w:numPr>
        <w:rPr>
          <w:rFonts w:ascii="Verdana" w:hAnsi="Verdana"/>
          <w:lang w:val="en-NZ"/>
        </w:rPr>
      </w:pPr>
      <w:r w:rsidRPr="008B504B">
        <w:rPr>
          <w:rFonts w:ascii="Verdana" w:hAnsi="Verdana"/>
          <w:lang w:val="en-NZ"/>
        </w:rPr>
        <w:t>Edit some of the comments.</w:t>
      </w:r>
    </w:p>
    <w:p w14:paraId="6010EB84" w14:textId="77777777" w:rsidR="00F90E5C" w:rsidRPr="008B504B" w:rsidRDefault="00F90E5C" w:rsidP="00F90E5C">
      <w:pPr>
        <w:pStyle w:val="ad"/>
        <w:numPr>
          <w:ilvl w:val="0"/>
          <w:numId w:val="4"/>
        </w:numPr>
        <w:rPr>
          <w:rFonts w:ascii="Verdana" w:hAnsi="Verdana"/>
          <w:lang w:val="en-NZ"/>
        </w:rPr>
      </w:pPr>
      <w:r w:rsidRPr="008B504B">
        <w:rPr>
          <w:rFonts w:ascii="Verdana" w:hAnsi="Verdana"/>
          <w:lang w:val="en-NZ"/>
        </w:rPr>
        <w:t>See what happens when you try chan</w:t>
      </w:r>
      <w:r w:rsidR="00941B81">
        <w:rPr>
          <w:rFonts w:ascii="Verdana" w:hAnsi="Verdana"/>
          <w:lang w:val="en-NZ"/>
        </w:rPr>
        <w:t>g</w:t>
      </w:r>
      <w:r w:rsidRPr="008B504B">
        <w:rPr>
          <w:rFonts w:ascii="Verdana" w:hAnsi="Verdana"/>
          <w:lang w:val="en-NZ"/>
        </w:rPr>
        <w:t>ing the formula for the equations.</w:t>
      </w:r>
    </w:p>
    <w:p w14:paraId="04281ED8" w14:textId="77777777" w:rsidR="00F90E5C" w:rsidRPr="008B504B" w:rsidRDefault="00F90E5C" w:rsidP="00F90E5C">
      <w:pPr>
        <w:pStyle w:val="ad"/>
        <w:numPr>
          <w:ilvl w:val="0"/>
          <w:numId w:val="4"/>
        </w:numPr>
        <w:rPr>
          <w:rFonts w:ascii="Verdana" w:hAnsi="Verdana"/>
          <w:lang w:val="en-NZ"/>
        </w:rPr>
      </w:pPr>
      <w:r w:rsidRPr="008B504B">
        <w:rPr>
          <w:rFonts w:ascii="Verdana" w:hAnsi="Verdana"/>
          <w:lang w:val="en-NZ"/>
        </w:rPr>
        <w:t>Add some more R code.</w:t>
      </w:r>
    </w:p>
    <w:p w14:paraId="1233E990" w14:textId="77777777" w:rsidR="00F90E5C" w:rsidRPr="008B504B" w:rsidRDefault="00F90E5C" w:rsidP="00F90E5C">
      <w:pPr>
        <w:pStyle w:val="ad"/>
        <w:rPr>
          <w:rFonts w:ascii="Verdana" w:hAnsi="Verdana"/>
          <w:lang w:val="en-NZ"/>
        </w:rPr>
      </w:pPr>
    </w:p>
    <w:p w14:paraId="6C93E96A" w14:textId="77777777" w:rsidR="00F90E5C" w:rsidRPr="008B504B" w:rsidRDefault="00F90E5C" w:rsidP="00F90E5C">
      <w:pPr>
        <w:rPr>
          <w:rFonts w:ascii="Verdana" w:hAnsi="Verdana"/>
          <w:lang w:val="en-NZ"/>
        </w:rPr>
      </w:pPr>
      <w:r w:rsidRPr="008B504B">
        <w:rPr>
          <w:rFonts w:ascii="Verdana" w:hAnsi="Verdana"/>
          <w:lang w:val="en-NZ"/>
        </w:rPr>
        <w:t>Make sure you have saved the original document and remember to back up often. You learn about new software tools by experimenting with them. You can always undo mistakes.</w:t>
      </w:r>
    </w:p>
    <w:p w14:paraId="016E78E1" w14:textId="77777777" w:rsidR="00F90E5C" w:rsidRPr="008B504B" w:rsidRDefault="00F90E5C" w:rsidP="00F90E5C">
      <w:pPr>
        <w:rPr>
          <w:rFonts w:ascii="Verdana" w:hAnsi="Verdana"/>
          <w:lang w:val="en-NZ"/>
        </w:rPr>
      </w:pPr>
    </w:p>
    <w:p w14:paraId="061FFC79" w14:textId="77777777" w:rsidR="00F90E5C" w:rsidRPr="008B504B" w:rsidRDefault="00F90E5C" w:rsidP="00F90E5C">
      <w:pPr>
        <w:rPr>
          <w:rFonts w:ascii="Verdana" w:hAnsi="Verdana"/>
          <w:lang w:val="en-NZ"/>
        </w:rPr>
      </w:pPr>
      <w:r w:rsidRPr="008B504B">
        <w:rPr>
          <w:rFonts w:ascii="Verdana" w:hAnsi="Verdana"/>
          <w:lang w:val="en-NZ"/>
        </w:rPr>
        <w:t xml:space="preserve">Equations take a little more practice. You will note we have provided you the equations for </w:t>
      </w:r>
      <w:r w:rsidR="00685363">
        <w:rPr>
          <w:rFonts w:ascii="Verdana" w:hAnsi="Verdana"/>
          <w:lang w:val="en-NZ"/>
        </w:rPr>
        <w:t>A</w:t>
      </w:r>
      <w:r w:rsidRPr="008B504B">
        <w:rPr>
          <w:rFonts w:ascii="Verdana" w:hAnsi="Verdana"/>
          <w:lang w:val="en-NZ"/>
        </w:rPr>
        <w:t>ssignment 1 to make your life easier.</w:t>
      </w:r>
    </w:p>
    <w:p w14:paraId="1425724C" w14:textId="77777777" w:rsidR="00F90E5C" w:rsidRPr="008B504B" w:rsidRDefault="00F90E5C" w:rsidP="00F90E5C">
      <w:pPr>
        <w:rPr>
          <w:rFonts w:ascii="Verdana" w:hAnsi="Verdana"/>
          <w:lang w:val="en-NZ"/>
        </w:rPr>
      </w:pPr>
    </w:p>
    <w:p w14:paraId="7B9E7F64" w14:textId="77777777" w:rsidR="00F90E5C" w:rsidRPr="008B504B" w:rsidRDefault="00F90E5C" w:rsidP="00F90E5C">
      <w:pPr>
        <w:rPr>
          <w:rFonts w:ascii="Verdana" w:hAnsi="Verdana"/>
          <w:lang w:val="en-NZ"/>
        </w:rPr>
      </w:pPr>
      <w:r w:rsidRPr="008B504B">
        <w:rPr>
          <w:rFonts w:ascii="Verdana" w:hAnsi="Verdana"/>
          <w:lang w:val="en-NZ"/>
        </w:rPr>
        <w:t xml:space="preserve">On the following page we have provided some information on how you can change the formatting of your document such as adding headers, lists, bold, italics. It is all fairly easy with a little practice. </w:t>
      </w:r>
    </w:p>
    <w:p w14:paraId="0A8A1F97" w14:textId="77777777" w:rsidR="00F90E5C" w:rsidRPr="008B504B" w:rsidRDefault="00F90E5C" w:rsidP="00F90E5C">
      <w:pPr>
        <w:rPr>
          <w:rFonts w:ascii="Verdana" w:hAnsi="Verdana"/>
          <w:lang w:val="en-NZ"/>
        </w:rPr>
      </w:pPr>
    </w:p>
    <w:p w14:paraId="6FEA9E12" w14:textId="77777777" w:rsidR="00F90E5C" w:rsidRPr="008B504B" w:rsidRDefault="00F15FC5" w:rsidP="00F90E5C">
      <w:pPr>
        <w:rPr>
          <w:rFonts w:ascii="Verdana" w:hAnsi="Verdana"/>
          <w:b/>
          <w:lang w:val="en-NZ"/>
        </w:rPr>
      </w:pPr>
      <w:r>
        <w:rPr>
          <w:rFonts w:ascii="Verdana" w:hAnsi="Verdana"/>
          <w:lang w:val="en-NZ"/>
        </w:rPr>
        <w:br w:type="page"/>
      </w:r>
      <w:r w:rsidR="00F90E5C" w:rsidRPr="008B504B">
        <w:rPr>
          <w:rFonts w:ascii="Verdana" w:hAnsi="Verdana"/>
          <w:b/>
          <w:lang w:val="en-NZ"/>
        </w:rPr>
        <w:lastRenderedPageBreak/>
        <w:t>Some formatting options:</w:t>
      </w:r>
    </w:p>
    <w:p w14:paraId="16BF1DEA" w14:textId="77777777" w:rsidR="00F90E5C" w:rsidRPr="008B504B" w:rsidRDefault="00F90E5C" w:rsidP="00F90E5C">
      <w:pPr>
        <w:rPr>
          <w:rFonts w:ascii="Verdana" w:hAnsi="Verdana"/>
          <w:lang w:val="en-NZ"/>
        </w:rPr>
      </w:pPr>
    </w:p>
    <w:p w14:paraId="3CEB59C6" w14:textId="77777777" w:rsidR="00F90E5C" w:rsidRPr="008B504B" w:rsidRDefault="00F90E5C" w:rsidP="00F90E5C">
      <w:pPr>
        <w:rPr>
          <w:rFonts w:ascii="Verdana" w:hAnsi="Verdana"/>
          <w:lang w:val="en-NZ"/>
        </w:rPr>
      </w:pPr>
      <w:r w:rsidRPr="008B504B">
        <w:rPr>
          <w:rFonts w:ascii="Verdana" w:hAnsi="Verdana"/>
          <w:lang w:val="en-NZ"/>
        </w:rPr>
        <w:t>To start a new paragraph, end a line with two spaces.</w:t>
      </w:r>
    </w:p>
    <w:p w14:paraId="2BDFCA83" w14:textId="77777777" w:rsidR="00F90E5C" w:rsidRPr="008B504B" w:rsidRDefault="00F90E5C" w:rsidP="00F90E5C">
      <w:pPr>
        <w:rPr>
          <w:rFonts w:ascii="Verdana" w:hAnsi="Verdana"/>
          <w:lang w:val="en-NZ"/>
        </w:rPr>
      </w:pPr>
    </w:p>
    <w:p w14:paraId="4368C54D" w14:textId="77777777" w:rsidR="00F90E5C" w:rsidRPr="008B504B" w:rsidRDefault="00F90E5C" w:rsidP="00F90E5C">
      <w:pPr>
        <w:rPr>
          <w:rFonts w:ascii="Verdana" w:hAnsi="Verdana"/>
          <w:b/>
          <w:lang w:val="en-NZ"/>
        </w:rPr>
      </w:pPr>
      <w:r w:rsidRPr="008B504B">
        <w:rPr>
          <w:rFonts w:ascii="Verdana" w:hAnsi="Verdana"/>
          <w:lang w:val="en-NZ"/>
        </w:rPr>
        <w:t xml:space="preserve">*italics* produces </w:t>
      </w:r>
      <w:r w:rsidRPr="008B504B">
        <w:rPr>
          <w:rFonts w:ascii="Verdana" w:hAnsi="Verdana"/>
          <w:i/>
          <w:lang w:val="en-NZ"/>
        </w:rPr>
        <w:t>italics</w:t>
      </w:r>
      <w:r w:rsidRPr="008B504B">
        <w:rPr>
          <w:rFonts w:ascii="Verdana" w:hAnsi="Verdana"/>
          <w:lang w:val="en-NZ"/>
        </w:rPr>
        <w:tab/>
        <w:t xml:space="preserve">**bold** produces </w:t>
      </w:r>
      <w:r w:rsidRPr="008B504B">
        <w:rPr>
          <w:rFonts w:ascii="Verdana" w:hAnsi="Verdana"/>
          <w:b/>
          <w:lang w:val="en-NZ"/>
        </w:rPr>
        <w:t>bold</w:t>
      </w:r>
    </w:p>
    <w:p w14:paraId="25660047" w14:textId="77777777" w:rsidR="00F90E5C" w:rsidRPr="008B504B" w:rsidRDefault="00F90E5C" w:rsidP="00F90E5C">
      <w:pPr>
        <w:rPr>
          <w:rFonts w:ascii="Verdana" w:hAnsi="Verdana"/>
          <w:b/>
          <w:lang w:val="en-NZ"/>
        </w:rPr>
      </w:pPr>
    </w:p>
    <w:p w14:paraId="55256D72" w14:textId="77777777" w:rsidR="00F90E5C" w:rsidRPr="008B504B" w:rsidRDefault="00F15FC5" w:rsidP="00F90E5C">
      <w:pPr>
        <w:rPr>
          <w:rFonts w:ascii="Verdana" w:hAnsi="Verdana"/>
          <w:lang w:val="en-NZ"/>
        </w:rPr>
      </w:pPr>
      <w:r>
        <w:rPr>
          <w:rFonts w:ascii="Verdana" w:hAnsi="Verdana"/>
          <w:lang w:val="en-NZ"/>
        </w:rPr>
        <w:t># Header</w:t>
      </w:r>
      <w:r>
        <w:rPr>
          <w:rFonts w:ascii="Verdana" w:hAnsi="Verdana"/>
          <w:lang w:val="en-NZ"/>
        </w:rPr>
        <w:tab/>
      </w:r>
      <w:r>
        <w:rPr>
          <w:rFonts w:ascii="Verdana" w:hAnsi="Verdana"/>
          <w:lang w:val="en-NZ"/>
        </w:rPr>
        <w:tab/>
      </w:r>
      <w:r w:rsidR="00F90E5C" w:rsidRPr="008B504B">
        <w:rPr>
          <w:rFonts w:ascii="Verdana" w:hAnsi="Verdana"/>
          <w:lang w:val="en-NZ"/>
        </w:rPr>
        <w:t xml:space="preserve">produces   </w:t>
      </w:r>
      <w:r>
        <w:rPr>
          <w:rFonts w:ascii="Verdana" w:hAnsi="Verdana"/>
          <w:lang w:val="en-NZ"/>
        </w:rPr>
        <w:tab/>
      </w:r>
      <w:r w:rsidR="00F90E5C" w:rsidRPr="008B504B">
        <w:rPr>
          <w:rFonts w:ascii="Verdana" w:hAnsi="Verdana"/>
          <w:b/>
          <w:sz w:val="56"/>
          <w:szCs w:val="56"/>
          <w:lang w:val="en-NZ"/>
        </w:rPr>
        <w:t>Header</w:t>
      </w:r>
    </w:p>
    <w:p w14:paraId="17E49D76" w14:textId="77777777" w:rsidR="00F90E5C" w:rsidRPr="008B504B" w:rsidRDefault="00F15FC5" w:rsidP="00F90E5C">
      <w:pPr>
        <w:rPr>
          <w:rFonts w:ascii="Verdana" w:hAnsi="Verdana"/>
          <w:lang w:val="en-NZ"/>
        </w:rPr>
      </w:pPr>
      <w:r>
        <w:rPr>
          <w:rFonts w:ascii="Verdana" w:hAnsi="Verdana"/>
          <w:lang w:val="en-NZ"/>
        </w:rPr>
        <w:t>## Header</w:t>
      </w:r>
      <w:r>
        <w:rPr>
          <w:rFonts w:ascii="Verdana" w:hAnsi="Verdana"/>
          <w:lang w:val="en-NZ"/>
        </w:rPr>
        <w:tab/>
      </w:r>
      <w:r>
        <w:rPr>
          <w:rFonts w:ascii="Verdana" w:hAnsi="Verdana"/>
          <w:lang w:val="en-NZ"/>
        </w:rPr>
        <w:tab/>
      </w:r>
      <w:r w:rsidR="00F90E5C" w:rsidRPr="008B504B">
        <w:rPr>
          <w:rFonts w:ascii="Verdana" w:hAnsi="Verdana"/>
          <w:lang w:val="en-NZ"/>
        </w:rPr>
        <w:t xml:space="preserve">produces   </w:t>
      </w:r>
      <w:r>
        <w:rPr>
          <w:rFonts w:ascii="Verdana" w:hAnsi="Verdana"/>
          <w:lang w:val="en-NZ"/>
        </w:rPr>
        <w:tab/>
      </w:r>
      <w:r w:rsidR="00F90E5C" w:rsidRPr="008B504B">
        <w:rPr>
          <w:rFonts w:ascii="Verdana" w:hAnsi="Verdana"/>
          <w:b/>
          <w:sz w:val="48"/>
          <w:szCs w:val="48"/>
          <w:lang w:val="en-NZ"/>
        </w:rPr>
        <w:t>Header</w:t>
      </w:r>
    </w:p>
    <w:p w14:paraId="387972B0" w14:textId="77777777" w:rsidR="00F90E5C" w:rsidRPr="008B504B" w:rsidRDefault="00F90E5C" w:rsidP="00F90E5C">
      <w:pPr>
        <w:rPr>
          <w:rFonts w:ascii="Verdana" w:hAnsi="Verdana"/>
          <w:b/>
          <w:sz w:val="40"/>
          <w:szCs w:val="40"/>
          <w:lang w:val="en-NZ"/>
        </w:rPr>
      </w:pPr>
      <w:r w:rsidRPr="008B504B">
        <w:rPr>
          <w:rFonts w:ascii="Verdana" w:hAnsi="Verdana"/>
          <w:lang w:val="en-NZ"/>
        </w:rPr>
        <w:t>### Header</w:t>
      </w:r>
      <w:r w:rsidR="00F15FC5">
        <w:rPr>
          <w:rFonts w:ascii="Verdana" w:hAnsi="Verdana"/>
          <w:lang w:val="en-NZ"/>
        </w:rPr>
        <w:tab/>
      </w:r>
      <w:r w:rsidRPr="008B504B">
        <w:rPr>
          <w:rFonts w:ascii="Verdana" w:hAnsi="Verdana"/>
          <w:lang w:val="en-NZ"/>
        </w:rPr>
        <w:t xml:space="preserve">produces   </w:t>
      </w:r>
      <w:r w:rsidR="00F15FC5">
        <w:rPr>
          <w:rFonts w:ascii="Verdana" w:hAnsi="Verdana"/>
          <w:lang w:val="en-NZ"/>
        </w:rPr>
        <w:tab/>
      </w:r>
      <w:r w:rsidRPr="008B504B">
        <w:rPr>
          <w:rFonts w:ascii="Verdana" w:hAnsi="Verdana"/>
          <w:b/>
          <w:sz w:val="40"/>
          <w:szCs w:val="40"/>
          <w:lang w:val="en-NZ"/>
        </w:rPr>
        <w:t>Header</w:t>
      </w:r>
    </w:p>
    <w:p w14:paraId="263193F8" w14:textId="77777777" w:rsidR="00F15FC5" w:rsidRDefault="00F90E5C" w:rsidP="00F90E5C">
      <w:pPr>
        <w:rPr>
          <w:rFonts w:ascii="Verdana" w:hAnsi="Verdana"/>
          <w:sz w:val="40"/>
          <w:szCs w:val="40"/>
          <w:lang w:val="en-NZ"/>
        </w:rPr>
      </w:pPr>
      <w:r w:rsidRPr="008B504B">
        <w:rPr>
          <w:rFonts w:ascii="Verdana" w:hAnsi="Verdana"/>
          <w:sz w:val="40"/>
          <w:szCs w:val="40"/>
          <w:lang w:val="en-NZ"/>
        </w:rPr>
        <w:t xml:space="preserve">…  </w:t>
      </w:r>
    </w:p>
    <w:p w14:paraId="57065640" w14:textId="77777777" w:rsidR="00F90E5C" w:rsidRPr="008B504B" w:rsidRDefault="00F90E5C" w:rsidP="00F90E5C">
      <w:pPr>
        <w:rPr>
          <w:rFonts w:ascii="Verdana" w:hAnsi="Verdana"/>
          <w:lang w:val="en-NZ"/>
        </w:rPr>
      </w:pPr>
      <w:r w:rsidRPr="008B504B">
        <w:rPr>
          <w:rFonts w:ascii="Verdana" w:hAnsi="Verdana"/>
          <w:lang w:val="en-NZ"/>
        </w:rPr>
        <w:t>###### Header</w:t>
      </w:r>
      <w:r w:rsidR="00815F06">
        <w:rPr>
          <w:rFonts w:ascii="Verdana" w:hAnsi="Verdana"/>
          <w:lang w:val="en-NZ"/>
        </w:rPr>
        <w:t xml:space="preserve">  </w:t>
      </w:r>
      <w:r w:rsidRPr="008B504B">
        <w:rPr>
          <w:rFonts w:ascii="Verdana" w:hAnsi="Verdana"/>
          <w:lang w:val="en-NZ"/>
        </w:rPr>
        <w:t xml:space="preserve">produces   </w:t>
      </w:r>
      <w:r w:rsidRPr="008B504B">
        <w:rPr>
          <w:rFonts w:ascii="Verdana" w:hAnsi="Verdana"/>
          <w:b/>
          <w:szCs w:val="24"/>
          <w:lang w:val="en-NZ"/>
        </w:rPr>
        <w:t>Header</w:t>
      </w:r>
    </w:p>
    <w:p w14:paraId="2927C831" w14:textId="77777777" w:rsidR="00F90E5C" w:rsidRPr="008B504B" w:rsidRDefault="00F90E5C" w:rsidP="00F90E5C">
      <w:pPr>
        <w:rPr>
          <w:rFonts w:ascii="Verdana" w:hAnsi="Verdana"/>
          <w:lang w:val="en-NZ"/>
        </w:rPr>
      </w:pPr>
    </w:p>
    <w:p w14:paraId="7637CBB3" w14:textId="77777777" w:rsidR="00F90E5C" w:rsidRPr="008B504B" w:rsidRDefault="00F90E5C" w:rsidP="00F90E5C">
      <w:pPr>
        <w:rPr>
          <w:rFonts w:ascii="Verdana" w:hAnsi="Verdana"/>
          <w:lang w:val="en-NZ"/>
        </w:rPr>
      </w:pPr>
      <w:r w:rsidRPr="008B504B">
        <w:rPr>
          <w:rFonts w:ascii="Verdana" w:hAnsi="Verdana"/>
          <w:lang w:val="en-NZ"/>
        </w:rPr>
        <w:t>To make an unordered list:</w:t>
      </w:r>
    </w:p>
    <w:p w14:paraId="558E924E" w14:textId="77777777" w:rsidR="00F90E5C" w:rsidRPr="008B504B" w:rsidRDefault="00F90E5C" w:rsidP="00F90E5C">
      <w:pPr>
        <w:pStyle w:val="ad"/>
        <w:tabs>
          <w:tab w:val="left" w:pos="4395"/>
          <w:tab w:val="left" w:pos="6237"/>
        </w:tabs>
        <w:ind w:left="0"/>
        <w:rPr>
          <w:rFonts w:ascii="Verdana" w:hAnsi="Verdana"/>
          <w:lang w:val="en-NZ"/>
        </w:rPr>
      </w:pPr>
      <w:r w:rsidRPr="008B504B">
        <w:rPr>
          <w:rFonts w:ascii="Verdana" w:hAnsi="Verdana"/>
          <w:lang w:val="en-NZ"/>
        </w:rPr>
        <w:t>* Item 1</w:t>
      </w:r>
      <w:r w:rsidRPr="008B504B">
        <w:rPr>
          <w:rFonts w:ascii="Verdana" w:hAnsi="Verdana"/>
          <w:lang w:val="en-NZ"/>
        </w:rPr>
        <w:tab/>
      </w:r>
      <w:r w:rsidRPr="008B504B">
        <w:rPr>
          <w:rFonts w:ascii="Verdana" w:hAnsi="Verdana"/>
          <w:lang w:val="en-NZ"/>
        </w:rPr>
        <w:tab/>
        <w:t>•  Item 1</w:t>
      </w:r>
    </w:p>
    <w:p w14:paraId="598F92FA" w14:textId="77777777" w:rsidR="00F90E5C" w:rsidRPr="008B504B" w:rsidRDefault="00F90E5C" w:rsidP="00F90E5C">
      <w:pPr>
        <w:pStyle w:val="ad"/>
        <w:tabs>
          <w:tab w:val="left" w:pos="4395"/>
          <w:tab w:val="left" w:pos="6237"/>
        </w:tabs>
        <w:ind w:left="0"/>
        <w:rPr>
          <w:rFonts w:ascii="Verdana" w:hAnsi="Verdana"/>
          <w:lang w:val="en-NZ"/>
        </w:rPr>
      </w:pPr>
      <w:r w:rsidRPr="008B504B">
        <w:rPr>
          <w:rFonts w:ascii="Verdana" w:hAnsi="Verdana"/>
          <w:lang w:val="en-NZ"/>
        </w:rPr>
        <w:t>* Item 2</w:t>
      </w:r>
      <w:r w:rsidRPr="008B504B">
        <w:rPr>
          <w:rFonts w:ascii="Verdana" w:hAnsi="Verdana"/>
          <w:lang w:val="en-NZ"/>
        </w:rPr>
        <w:tab/>
        <w:t>gives</w:t>
      </w:r>
      <w:r w:rsidRPr="008B504B">
        <w:rPr>
          <w:rFonts w:ascii="Verdana" w:hAnsi="Verdana"/>
          <w:lang w:val="en-NZ"/>
        </w:rPr>
        <w:tab/>
        <w:t>•  Item 2</w:t>
      </w:r>
    </w:p>
    <w:p w14:paraId="74065616" w14:textId="77777777" w:rsidR="00F90E5C" w:rsidRPr="008B504B" w:rsidRDefault="00F90E5C" w:rsidP="00F90E5C">
      <w:pPr>
        <w:pStyle w:val="ad"/>
        <w:tabs>
          <w:tab w:val="left" w:pos="4395"/>
          <w:tab w:val="left" w:pos="6237"/>
          <w:tab w:val="left" w:pos="6804"/>
        </w:tabs>
        <w:ind w:left="0"/>
        <w:rPr>
          <w:rFonts w:ascii="Verdana" w:hAnsi="Verdana"/>
          <w:lang w:val="en-NZ"/>
        </w:rPr>
      </w:pPr>
      <w:r w:rsidRPr="008B504B">
        <w:rPr>
          <w:rFonts w:ascii="Verdana" w:hAnsi="Verdana"/>
          <w:lang w:val="en-NZ"/>
        </w:rPr>
        <w:t xml:space="preserve">     + sub item 1</w:t>
      </w:r>
      <w:r w:rsidRPr="008B504B">
        <w:rPr>
          <w:rFonts w:ascii="Verdana" w:hAnsi="Verdana"/>
          <w:lang w:val="en-NZ"/>
        </w:rPr>
        <w:tab/>
      </w:r>
      <w:r w:rsidRPr="008B504B">
        <w:rPr>
          <w:rFonts w:ascii="Verdana" w:hAnsi="Verdana"/>
          <w:lang w:val="en-NZ"/>
        </w:rPr>
        <w:tab/>
      </w:r>
      <w:r w:rsidRPr="008B504B">
        <w:rPr>
          <w:rFonts w:ascii="Verdana" w:hAnsi="Verdana"/>
          <w:lang w:val="en-NZ"/>
        </w:rPr>
        <w:tab/>
      </w:r>
      <w:r w:rsidRPr="008B504B">
        <w:rPr>
          <w:rFonts w:ascii="Verdana" w:hAnsi="Verdana"/>
          <w:sz w:val="28"/>
          <w:szCs w:val="28"/>
          <w:lang w:val="en-NZ"/>
        </w:rPr>
        <w:t>◦</w:t>
      </w:r>
      <w:r w:rsidRPr="008B504B">
        <w:rPr>
          <w:rFonts w:ascii="Verdana" w:hAnsi="Verdana"/>
          <w:lang w:val="en-NZ"/>
        </w:rPr>
        <w:t xml:space="preserve">  sub item 1 </w:t>
      </w:r>
    </w:p>
    <w:p w14:paraId="32217EF5" w14:textId="77777777" w:rsidR="00F90E5C" w:rsidRPr="008B504B" w:rsidRDefault="00F90E5C" w:rsidP="00F90E5C">
      <w:pPr>
        <w:pStyle w:val="ad"/>
        <w:tabs>
          <w:tab w:val="left" w:pos="4395"/>
          <w:tab w:val="left" w:pos="6237"/>
          <w:tab w:val="left" w:pos="6804"/>
        </w:tabs>
        <w:ind w:left="0"/>
        <w:rPr>
          <w:rFonts w:ascii="Verdana" w:hAnsi="Verdana"/>
          <w:lang w:val="en-NZ"/>
        </w:rPr>
      </w:pPr>
      <w:r w:rsidRPr="008B504B">
        <w:rPr>
          <w:rFonts w:ascii="Verdana" w:hAnsi="Verdana"/>
          <w:lang w:val="en-NZ"/>
        </w:rPr>
        <w:t xml:space="preserve">     + sub</w:t>
      </w:r>
      <w:r w:rsidR="00AE10A0">
        <w:rPr>
          <w:rFonts w:ascii="Verdana" w:hAnsi="Verdana"/>
          <w:lang w:val="en-NZ"/>
        </w:rPr>
        <w:t xml:space="preserve"> </w:t>
      </w:r>
      <w:r w:rsidRPr="008B504B">
        <w:rPr>
          <w:rFonts w:ascii="Verdana" w:hAnsi="Verdana"/>
          <w:lang w:val="en-NZ"/>
        </w:rPr>
        <w:t>item 2</w:t>
      </w:r>
      <w:r w:rsidRPr="008B504B">
        <w:rPr>
          <w:rFonts w:ascii="Verdana" w:hAnsi="Verdana"/>
          <w:lang w:val="en-NZ"/>
        </w:rPr>
        <w:tab/>
      </w:r>
      <w:r w:rsidRPr="008B504B">
        <w:rPr>
          <w:rFonts w:ascii="Verdana" w:hAnsi="Verdana"/>
          <w:lang w:val="en-NZ"/>
        </w:rPr>
        <w:tab/>
      </w:r>
      <w:r w:rsidRPr="008B504B">
        <w:rPr>
          <w:rFonts w:ascii="Verdana" w:hAnsi="Verdana"/>
          <w:lang w:val="en-NZ"/>
        </w:rPr>
        <w:tab/>
      </w:r>
      <w:r w:rsidRPr="008B504B">
        <w:rPr>
          <w:rFonts w:ascii="Verdana" w:hAnsi="Verdana"/>
          <w:sz w:val="28"/>
          <w:szCs w:val="28"/>
          <w:lang w:val="en-NZ"/>
        </w:rPr>
        <w:t>◦</w:t>
      </w:r>
      <w:r w:rsidRPr="008B504B">
        <w:rPr>
          <w:rFonts w:ascii="Verdana" w:hAnsi="Verdana"/>
          <w:lang w:val="en-NZ"/>
        </w:rPr>
        <w:t xml:space="preserve">  sub item 2 </w:t>
      </w:r>
    </w:p>
    <w:p w14:paraId="4A10454F" w14:textId="77777777" w:rsidR="00F90E5C" w:rsidRPr="008B504B" w:rsidRDefault="00F90E5C" w:rsidP="00F90E5C">
      <w:pPr>
        <w:pStyle w:val="ad"/>
        <w:tabs>
          <w:tab w:val="left" w:pos="4395"/>
          <w:tab w:val="left" w:pos="6237"/>
          <w:tab w:val="left" w:pos="6804"/>
        </w:tabs>
        <w:ind w:left="0"/>
        <w:rPr>
          <w:rFonts w:ascii="Verdana" w:hAnsi="Verdana"/>
          <w:lang w:val="en-NZ"/>
        </w:rPr>
      </w:pPr>
    </w:p>
    <w:p w14:paraId="6D3FCC67" w14:textId="77777777" w:rsidR="00F90E5C" w:rsidRPr="008B504B" w:rsidRDefault="00F90E5C" w:rsidP="00F90E5C">
      <w:pPr>
        <w:rPr>
          <w:rFonts w:ascii="Verdana" w:hAnsi="Verdana"/>
          <w:lang w:val="en-NZ"/>
        </w:rPr>
      </w:pPr>
      <w:r w:rsidRPr="008B504B">
        <w:rPr>
          <w:rFonts w:ascii="Verdana" w:hAnsi="Verdana"/>
          <w:lang w:val="en-NZ"/>
        </w:rPr>
        <w:t>To make an ordered list:</w:t>
      </w:r>
    </w:p>
    <w:p w14:paraId="43916A0D" w14:textId="77777777" w:rsidR="00F90E5C" w:rsidRPr="008B504B" w:rsidRDefault="00F90E5C" w:rsidP="00F90E5C">
      <w:pPr>
        <w:pStyle w:val="ad"/>
        <w:tabs>
          <w:tab w:val="left" w:pos="4395"/>
          <w:tab w:val="left" w:pos="6237"/>
        </w:tabs>
        <w:ind w:left="0"/>
        <w:rPr>
          <w:rFonts w:ascii="Verdana" w:hAnsi="Verdana"/>
          <w:lang w:val="en-NZ"/>
        </w:rPr>
      </w:pPr>
      <w:r w:rsidRPr="008B504B">
        <w:rPr>
          <w:rFonts w:ascii="Verdana" w:hAnsi="Verdana"/>
          <w:lang w:val="en-NZ"/>
        </w:rPr>
        <w:t>1. Item 1</w:t>
      </w:r>
      <w:r w:rsidRPr="008B504B">
        <w:rPr>
          <w:rFonts w:ascii="Verdana" w:hAnsi="Verdana"/>
          <w:lang w:val="en-NZ"/>
        </w:rPr>
        <w:tab/>
      </w:r>
      <w:r w:rsidRPr="008B504B">
        <w:rPr>
          <w:rFonts w:ascii="Verdana" w:hAnsi="Verdana"/>
          <w:lang w:val="en-NZ"/>
        </w:rPr>
        <w:tab/>
        <w:t>1.  Item 1</w:t>
      </w:r>
    </w:p>
    <w:p w14:paraId="3C9E5E72" w14:textId="77777777" w:rsidR="00F90E5C" w:rsidRPr="008B504B" w:rsidRDefault="00F90E5C" w:rsidP="00F90E5C">
      <w:pPr>
        <w:pStyle w:val="ad"/>
        <w:tabs>
          <w:tab w:val="left" w:pos="4395"/>
          <w:tab w:val="left" w:pos="6237"/>
        </w:tabs>
        <w:ind w:left="0"/>
        <w:rPr>
          <w:rFonts w:ascii="Verdana" w:hAnsi="Verdana"/>
          <w:lang w:val="en-NZ"/>
        </w:rPr>
      </w:pPr>
      <w:r w:rsidRPr="008B504B">
        <w:rPr>
          <w:rFonts w:ascii="Verdana" w:hAnsi="Verdana"/>
          <w:lang w:val="en-NZ"/>
        </w:rPr>
        <w:t>2. Item 2</w:t>
      </w:r>
      <w:r w:rsidRPr="008B504B">
        <w:rPr>
          <w:rFonts w:ascii="Verdana" w:hAnsi="Verdana"/>
          <w:lang w:val="en-NZ"/>
        </w:rPr>
        <w:tab/>
        <w:t>gives</w:t>
      </w:r>
      <w:r w:rsidRPr="008B504B">
        <w:rPr>
          <w:rFonts w:ascii="Verdana" w:hAnsi="Verdana"/>
          <w:lang w:val="en-NZ"/>
        </w:rPr>
        <w:tab/>
        <w:t>2.  Item 2</w:t>
      </w:r>
    </w:p>
    <w:p w14:paraId="229A2092" w14:textId="77777777" w:rsidR="00F90E5C" w:rsidRPr="008B504B" w:rsidRDefault="00F90E5C" w:rsidP="00F90E5C">
      <w:pPr>
        <w:pStyle w:val="ad"/>
        <w:tabs>
          <w:tab w:val="left" w:pos="4395"/>
          <w:tab w:val="left" w:pos="6237"/>
          <w:tab w:val="left" w:pos="6804"/>
        </w:tabs>
        <w:ind w:left="0"/>
        <w:rPr>
          <w:rFonts w:ascii="Verdana" w:hAnsi="Verdana"/>
          <w:lang w:val="en-NZ"/>
        </w:rPr>
      </w:pPr>
      <w:r w:rsidRPr="008B504B">
        <w:rPr>
          <w:rFonts w:ascii="Verdana" w:hAnsi="Verdana"/>
          <w:lang w:val="en-NZ"/>
        </w:rPr>
        <w:t xml:space="preserve">     + sub item 1</w:t>
      </w:r>
      <w:r w:rsidRPr="008B504B">
        <w:rPr>
          <w:rFonts w:ascii="Verdana" w:hAnsi="Verdana"/>
          <w:lang w:val="en-NZ"/>
        </w:rPr>
        <w:tab/>
      </w:r>
      <w:r w:rsidRPr="008B504B">
        <w:rPr>
          <w:rFonts w:ascii="Verdana" w:hAnsi="Verdana"/>
          <w:lang w:val="en-NZ"/>
        </w:rPr>
        <w:tab/>
      </w:r>
      <w:r w:rsidRPr="008B504B">
        <w:rPr>
          <w:rFonts w:ascii="Verdana" w:hAnsi="Verdana"/>
          <w:lang w:val="en-NZ"/>
        </w:rPr>
        <w:tab/>
      </w:r>
      <w:r w:rsidRPr="008B504B">
        <w:rPr>
          <w:rFonts w:ascii="Verdana" w:hAnsi="Verdana"/>
          <w:sz w:val="28"/>
          <w:szCs w:val="28"/>
          <w:lang w:val="en-NZ"/>
        </w:rPr>
        <w:t>◦</w:t>
      </w:r>
      <w:r w:rsidRPr="008B504B">
        <w:rPr>
          <w:rFonts w:ascii="Verdana" w:hAnsi="Verdana"/>
          <w:lang w:val="en-NZ"/>
        </w:rPr>
        <w:t xml:space="preserve">  sub item 1 </w:t>
      </w:r>
    </w:p>
    <w:p w14:paraId="0DE03CC3" w14:textId="77777777" w:rsidR="00F90E5C" w:rsidRPr="008B504B" w:rsidRDefault="00F90E5C" w:rsidP="00F90E5C">
      <w:pPr>
        <w:pStyle w:val="ad"/>
        <w:tabs>
          <w:tab w:val="left" w:pos="4395"/>
          <w:tab w:val="left" w:pos="6237"/>
          <w:tab w:val="left" w:pos="6804"/>
        </w:tabs>
        <w:ind w:left="0"/>
        <w:rPr>
          <w:rFonts w:ascii="Verdana" w:hAnsi="Verdana"/>
          <w:lang w:val="en-NZ"/>
        </w:rPr>
      </w:pPr>
      <w:r w:rsidRPr="008B504B">
        <w:rPr>
          <w:rFonts w:ascii="Verdana" w:hAnsi="Verdana"/>
          <w:lang w:val="en-NZ"/>
        </w:rPr>
        <w:t xml:space="preserve">     + sub</w:t>
      </w:r>
      <w:r w:rsidR="00AE10A0">
        <w:rPr>
          <w:rFonts w:ascii="Verdana" w:hAnsi="Verdana"/>
          <w:lang w:val="en-NZ"/>
        </w:rPr>
        <w:t xml:space="preserve"> </w:t>
      </w:r>
      <w:r w:rsidRPr="008B504B">
        <w:rPr>
          <w:rFonts w:ascii="Verdana" w:hAnsi="Verdana"/>
          <w:lang w:val="en-NZ"/>
        </w:rPr>
        <w:t>item 2</w:t>
      </w:r>
      <w:r w:rsidRPr="008B504B">
        <w:rPr>
          <w:rFonts w:ascii="Verdana" w:hAnsi="Verdana"/>
          <w:lang w:val="en-NZ"/>
        </w:rPr>
        <w:tab/>
      </w:r>
      <w:r w:rsidRPr="008B504B">
        <w:rPr>
          <w:rFonts w:ascii="Verdana" w:hAnsi="Verdana"/>
          <w:lang w:val="en-NZ"/>
        </w:rPr>
        <w:tab/>
      </w:r>
      <w:r w:rsidRPr="008B504B">
        <w:rPr>
          <w:rFonts w:ascii="Verdana" w:hAnsi="Verdana"/>
          <w:lang w:val="en-NZ"/>
        </w:rPr>
        <w:tab/>
      </w:r>
      <w:r w:rsidRPr="008B504B">
        <w:rPr>
          <w:rFonts w:ascii="Verdana" w:hAnsi="Verdana"/>
          <w:sz w:val="28"/>
          <w:szCs w:val="28"/>
          <w:lang w:val="en-NZ"/>
        </w:rPr>
        <w:t>◦</w:t>
      </w:r>
      <w:r w:rsidRPr="008B504B">
        <w:rPr>
          <w:rFonts w:ascii="Verdana" w:hAnsi="Verdana"/>
          <w:lang w:val="en-NZ"/>
        </w:rPr>
        <w:t xml:space="preserve">  sub item 2 </w:t>
      </w:r>
    </w:p>
    <w:p w14:paraId="6E87AF66" w14:textId="77777777" w:rsidR="00F90E5C" w:rsidRPr="008B504B" w:rsidRDefault="00F90E5C" w:rsidP="00F90E5C">
      <w:pPr>
        <w:pStyle w:val="ad"/>
        <w:rPr>
          <w:rFonts w:ascii="Verdana" w:hAnsi="Verdana"/>
          <w:lang w:val="en-NZ"/>
        </w:rPr>
      </w:pPr>
    </w:p>
    <w:p w14:paraId="6660BC7C" w14:textId="77777777" w:rsidR="00F90E5C" w:rsidRPr="008B504B" w:rsidRDefault="00F90E5C" w:rsidP="00F90E5C">
      <w:pPr>
        <w:rPr>
          <w:rFonts w:ascii="Verdana" w:hAnsi="Verdana"/>
          <w:lang w:val="en-NZ"/>
        </w:rPr>
      </w:pPr>
      <w:r w:rsidRPr="008B504B">
        <w:rPr>
          <w:rFonts w:ascii="Verdana" w:hAnsi="Verdana"/>
          <w:lang w:val="en-NZ"/>
        </w:rPr>
        <w:t>To write equations, enclose them between $ signs.</w:t>
      </w:r>
    </w:p>
    <w:p w14:paraId="282BD88F" w14:textId="32A9F2AA" w:rsidR="00F90E5C" w:rsidRPr="008B504B" w:rsidRDefault="00F90E5C" w:rsidP="00F90E5C">
      <w:pPr>
        <w:rPr>
          <w:rFonts w:ascii="Verdana" w:hAnsi="Verdana"/>
          <w:lang w:val="en-NZ"/>
        </w:rPr>
      </w:pPr>
      <w:r w:rsidRPr="008B504B">
        <w:rPr>
          <w:rFonts w:ascii="Verdana" w:hAnsi="Verdana"/>
          <w:lang w:val="en-NZ"/>
        </w:rPr>
        <w:t xml:space="preserve">$\beta_0=55$  gives </w:t>
      </w:r>
      <m:oMath>
        <m:sSub>
          <m:sSubPr>
            <m:ctrlPr>
              <w:rPr>
                <w:rFonts w:ascii="Cambria Math" w:hAnsi="Cambria Math"/>
                <w:szCs w:val="24"/>
                <w:lang w:val="en-NZ"/>
              </w:rPr>
            </m:ctrlPr>
          </m:sSubPr>
          <m:e>
            <m:r>
              <m:rPr>
                <m:sty m:val="p"/>
              </m:rPr>
              <w:rPr>
                <w:rFonts w:ascii="Cambria Math" w:hAnsi="Cambria Math"/>
                <w:lang w:val="en-NZ"/>
              </w:rPr>
              <m:t>β</m:t>
            </m:r>
          </m:e>
          <m:sub>
            <m:r>
              <m:rPr>
                <m:sty m:val="p"/>
              </m:rPr>
              <w:rPr>
                <w:rFonts w:ascii="Cambria Math" w:hAnsi="Cambria Math"/>
                <w:lang w:val="en-NZ"/>
              </w:rPr>
              <m:t>0</m:t>
            </m:r>
          </m:sub>
        </m:sSub>
        <m:r>
          <m:rPr>
            <m:sty m:val="p"/>
          </m:rPr>
          <w:rPr>
            <w:rFonts w:ascii="Cambria Math" w:hAnsi="Cambria Math"/>
            <w:lang w:val="en-NZ"/>
          </w:rPr>
          <m:t>=55</m:t>
        </m:r>
      </m:oMath>
    </w:p>
    <w:p w14:paraId="351FB4ED" w14:textId="77777777" w:rsidR="00F90E5C" w:rsidRPr="008B504B" w:rsidRDefault="00F90E5C" w:rsidP="00F90E5C">
      <w:pPr>
        <w:rPr>
          <w:rFonts w:ascii="Verdana" w:hAnsi="Verdana"/>
          <w:lang w:val="en-NZ"/>
        </w:rPr>
      </w:pPr>
    </w:p>
    <w:p w14:paraId="1C6CACCF" w14:textId="77777777" w:rsidR="00F90E5C" w:rsidRPr="008B504B" w:rsidRDefault="00F90E5C" w:rsidP="00F90E5C">
      <w:pPr>
        <w:rPr>
          <w:rFonts w:ascii="Verdana" w:hAnsi="Verdana"/>
          <w:lang w:val="en-NZ"/>
        </w:rPr>
      </w:pPr>
      <w:r w:rsidRPr="008B504B">
        <w:rPr>
          <w:rFonts w:ascii="Verdana" w:hAnsi="Verdana"/>
          <w:lang w:val="en-NZ"/>
        </w:rPr>
        <w:t xml:space="preserve">To get </w:t>
      </w:r>
      <w:r w:rsidR="00941B81">
        <w:rPr>
          <w:rFonts w:ascii="Verdana" w:hAnsi="Verdana"/>
          <w:lang w:val="en-NZ"/>
        </w:rPr>
        <w:t>G</w:t>
      </w:r>
      <w:r w:rsidRPr="008B504B">
        <w:rPr>
          <w:rFonts w:ascii="Verdana" w:hAnsi="Verdana"/>
          <w:lang w:val="en-NZ"/>
        </w:rPr>
        <w:t xml:space="preserve">reek letters: </w:t>
      </w:r>
      <w:r w:rsidR="00282EAE">
        <w:rPr>
          <w:rFonts w:ascii="Verdana" w:hAnsi="Verdana"/>
          <w:lang w:val="en-NZ"/>
        </w:rPr>
        <w:tab/>
      </w:r>
      <w:r w:rsidRPr="008B504B">
        <w:rPr>
          <w:rFonts w:ascii="Verdana" w:hAnsi="Verdana"/>
          <w:lang w:val="en-NZ"/>
        </w:rPr>
        <w:t>\sigma produces σ etc.</w:t>
      </w:r>
    </w:p>
    <w:p w14:paraId="102E4A55" w14:textId="77777777" w:rsidR="00F90E5C" w:rsidRPr="008B504B" w:rsidRDefault="00F90E5C" w:rsidP="00F90E5C">
      <w:pPr>
        <w:rPr>
          <w:rFonts w:ascii="Verdana" w:hAnsi="Verdana"/>
          <w:lang w:val="en-NZ"/>
        </w:rPr>
      </w:pPr>
    </w:p>
    <w:p w14:paraId="5AE65D25" w14:textId="77777777" w:rsidR="00F90E5C" w:rsidRPr="008B504B" w:rsidRDefault="004F2D6E" w:rsidP="00F90E5C">
      <w:pPr>
        <w:rPr>
          <w:rFonts w:ascii="Verdana" w:hAnsi="Verdana"/>
          <w:vertAlign w:val="superscript"/>
          <w:lang w:val="en-NZ"/>
        </w:rPr>
      </w:pPr>
      <w:r>
        <w:rPr>
          <w:rFonts w:ascii="Verdana" w:hAnsi="Verdana"/>
          <w:lang w:val="en-NZ"/>
        </w:rPr>
        <w:t>s</w:t>
      </w:r>
      <w:r w:rsidR="00F90E5C" w:rsidRPr="008B504B">
        <w:rPr>
          <w:rFonts w:ascii="Verdana" w:hAnsi="Verdana"/>
          <w:lang w:val="en-NZ"/>
        </w:rPr>
        <w:t xml:space="preserve">uperscripts^2  gives </w:t>
      </w:r>
      <w:r w:rsidR="00F15FC5">
        <w:rPr>
          <w:rFonts w:ascii="Verdana" w:hAnsi="Verdana"/>
          <w:lang w:val="en-NZ"/>
        </w:rPr>
        <w:t xml:space="preserve"> </w:t>
      </w:r>
      <w:r w:rsidR="00F90E5C" w:rsidRPr="008B504B">
        <w:rPr>
          <w:rFonts w:ascii="Verdana" w:hAnsi="Verdana"/>
          <w:lang w:val="en-NZ"/>
        </w:rPr>
        <w:t>superscripts</w:t>
      </w:r>
      <w:r w:rsidR="00F90E5C" w:rsidRPr="008B504B">
        <w:rPr>
          <w:rFonts w:ascii="Verdana" w:hAnsi="Verdana"/>
          <w:vertAlign w:val="superscript"/>
          <w:lang w:val="en-NZ"/>
        </w:rPr>
        <w:t xml:space="preserve">2 </w:t>
      </w:r>
      <w:r w:rsidR="00282EAE">
        <w:rPr>
          <w:rFonts w:ascii="Verdana" w:hAnsi="Verdana"/>
          <w:lang w:val="en-NZ"/>
        </w:rPr>
        <w:tab/>
      </w:r>
      <w:r>
        <w:rPr>
          <w:rFonts w:ascii="Verdana" w:hAnsi="Verdana"/>
          <w:lang w:val="en-NZ"/>
        </w:rPr>
        <w:t>s</w:t>
      </w:r>
      <w:r w:rsidR="00F90E5C" w:rsidRPr="008B504B">
        <w:rPr>
          <w:rFonts w:ascii="Verdana" w:hAnsi="Verdana"/>
          <w:lang w:val="en-NZ"/>
        </w:rPr>
        <w:t xml:space="preserve">ubscripts_1 </w:t>
      </w:r>
      <w:r w:rsidR="00F15FC5">
        <w:rPr>
          <w:rFonts w:ascii="Verdana" w:hAnsi="Verdana"/>
          <w:lang w:val="en-NZ"/>
        </w:rPr>
        <w:t xml:space="preserve"> </w:t>
      </w:r>
      <w:r w:rsidR="00F90E5C" w:rsidRPr="008B504B">
        <w:rPr>
          <w:rFonts w:ascii="Verdana" w:hAnsi="Verdana"/>
          <w:lang w:val="en-NZ"/>
        </w:rPr>
        <w:t xml:space="preserve">gives </w:t>
      </w:r>
      <w:r w:rsidR="00F15FC5">
        <w:rPr>
          <w:rFonts w:ascii="Verdana" w:hAnsi="Verdana"/>
          <w:lang w:val="en-NZ"/>
        </w:rPr>
        <w:t xml:space="preserve"> </w:t>
      </w:r>
      <w:r w:rsidR="00F90E5C" w:rsidRPr="008B504B">
        <w:rPr>
          <w:rFonts w:ascii="Verdana" w:hAnsi="Verdana"/>
          <w:lang w:val="en-NZ"/>
        </w:rPr>
        <w:t>subscripts</w:t>
      </w:r>
      <w:r w:rsidR="00F90E5C" w:rsidRPr="008B504B">
        <w:rPr>
          <w:rFonts w:ascii="Verdana" w:hAnsi="Verdana"/>
          <w:vertAlign w:val="subscript"/>
          <w:lang w:val="en-NZ"/>
        </w:rPr>
        <w:t>1</w:t>
      </w:r>
    </w:p>
    <w:p w14:paraId="52902C1B" w14:textId="77777777" w:rsidR="00F90E5C" w:rsidRPr="008B504B" w:rsidRDefault="00F90E5C" w:rsidP="00F90E5C">
      <w:pPr>
        <w:rPr>
          <w:rFonts w:ascii="Verdana" w:hAnsi="Verdana"/>
          <w:lang w:val="en-NZ"/>
        </w:rPr>
      </w:pPr>
    </w:p>
    <w:p w14:paraId="7FF8F593" w14:textId="77777777" w:rsidR="00F90E5C" w:rsidRPr="008B504B" w:rsidRDefault="00F90E5C" w:rsidP="00F90E5C">
      <w:pPr>
        <w:rPr>
          <w:rFonts w:ascii="Verdana" w:hAnsi="Verdana"/>
          <w:lang w:val="en-NZ"/>
        </w:rPr>
      </w:pPr>
      <w:r w:rsidRPr="008B504B">
        <w:rPr>
          <w:rFonts w:ascii="Verdana" w:hAnsi="Verdana"/>
          <w:lang w:val="en-NZ"/>
        </w:rPr>
        <w:t xml:space="preserve">\ne  gives  ≠   </w:t>
      </w:r>
      <w:r w:rsidRPr="008B504B">
        <w:rPr>
          <w:rFonts w:ascii="Verdana" w:hAnsi="Verdana"/>
          <w:lang w:val="en-NZ"/>
        </w:rPr>
        <w:tab/>
        <w:t xml:space="preserve"> </w:t>
      </w:r>
      <w:r w:rsidR="00282EAE">
        <w:rPr>
          <w:rFonts w:ascii="Verdana" w:hAnsi="Verdana"/>
          <w:lang w:val="en-NZ"/>
        </w:rPr>
        <w:tab/>
      </w:r>
      <w:r w:rsidR="00282EAE">
        <w:rPr>
          <w:rFonts w:ascii="Verdana" w:hAnsi="Verdana"/>
          <w:lang w:val="en-NZ"/>
        </w:rPr>
        <w:tab/>
      </w:r>
      <w:r w:rsidR="00282EAE">
        <w:rPr>
          <w:rFonts w:ascii="Verdana" w:hAnsi="Verdana"/>
          <w:lang w:val="en-NZ"/>
        </w:rPr>
        <w:tab/>
      </w:r>
      <w:r w:rsidR="00282EAE">
        <w:rPr>
          <w:rFonts w:ascii="Verdana" w:hAnsi="Verdana"/>
          <w:lang w:val="en-NZ"/>
        </w:rPr>
        <w:tab/>
      </w:r>
      <w:r w:rsidRPr="008B504B">
        <w:rPr>
          <w:rFonts w:ascii="Verdana" w:hAnsi="Verdana"/>
          <w:lang w:val="en-NZ"/>
        </w:rPr>
        <w:t xml:space="preserve">\times  gives  ×   </w:t>
      </w:r>
    </w:p>
    <w:p w14:paraId="0CF20C94" w14:textId="77777777" w:rsidR="00F90E5C" w:rsidRPr="008B504B" w:rsidRDefault="00F90E5C" w:rsidP="00F90E5C">
      <w:pPr>
        <w:rPr>
          <w:rFonts w:ascii="Verdana" w:hAnsi="Verdana"/>
          <w:lang w:val="en-NZ"/>
        </w:rPr>
      </w:pPr>
    </w:p>
    <w:p w14:paraId="3CD94D20" w14:textId="77777777" w:rsidR="00F90E5C" w:rsidRPr="008B504B" w:rsidRDefault="00F90E5C" w:rsidP="00F90E5C">
      <w:pPr>
        <w:ind w:left="1440" w:hanging="720"/>
        <w:rPr>
          <w:rFonts w:ascii="Verdana" w:hAnsi="Verdana"/>
          <w:lang w:val="en-NZ"/>
        </w:rPr>
      </w:pPr>
    </w:p>
    <w:p w14:paraId="7770A9C6" w14:textId="77777777" w:rsidR="00F90E5C" w:rsidRPr="008B504B" w:rsidRDefault="00F90E5C" w:rsidP="00F90E5C">
      <w:pPr>
        <w:rPr>
          <w:rFonts w:ascii="Verdana" w:hAnsi="Verdana"/>
          <w:lang w:val="en-NZ"/>
        </w:rPr>
      </w:pPr>
      <w:r w:rsidRPr="008B504B">
        <w:rPr>
          <w:rFonts w:ascii="Verdana" w:hAnsi="Verdana"/>
          <w:lang w:val="en-NZ"/>
        </w:rPr>
        <w:t xml:space="preserve">Want to put a hat on a symbol?   </w:t>
      </w:r>
      <w:r w:rsidR="00282EAE">
        <w:rPr>
          <w:rFonts w:ascii="Verdana" w:hAnsi="Verdana"/>
          <w:lang w:val="en-NZ"/>
        </w:rPr>
        <w:tab/>
      </w:r>
      <w:r w:rsidR="00282EAE">
        <w:rPr>
          <w:rFonts w:ascii="Verdana" w:hAnsi="Verdana"/>
          <w:lang w:val="en-NZ"/>
        </w:rPr>
        <w:tab/>
      </w:r>
      <w:r w:rsidRPr="008B504B">
        <w:rPr>
          <w:rFonts w:ascii="Verdana" w:hAnsi="Verdana"/>
          <w:lang w:val="en-NZ"/>
        </w:rPr>
        <w:t xml:space="preserve">$\hat{\beta}$  </w:t>
      </w:r>
      <w:r w:rsidR="00F15FC5">
        <w:rPr>
          <w:rFonts w:ascii="Verdana" w:hAnsi="Verdana"/>
          <w:lang w:val="en-NZ"/>
        </w:rPr>
        <w:tab/>
      </w:r>
      <w:r w:rsidR="00282EAE">
        <w:rPr>
          <w:rFonts w:ascii="Verdana" w:hAnsi="Verdana"/>
          <w:lang w:val="en-NZ"/>
        </w:rPr>
        <w:tab/>
      </w:r>
      <w:r w:rsidRPr="008B504B">
        <w:rPr>
          <w:rFonts w:ascii="Verdana" w:hAnsi="Verdana"/>
          <w:lang w:val="en-NZ"/>
        </w:rPr>
        <w:t xml:space="preserve">gives </w:t>
      </w:r>
      <w:r w:rsidR="00F15FC5">
        <w:rPr>
          <w:rFonts w:ascii="Verdana" w:hAnsi="Verdana"/>
          <w:lang w:val="en-NZ"/>
        </w:rPr>
        <w:tab/>
      </w:r>
      <w:r w:rsidR="00282EAE">
        <w:rPr>
          <w:rFonts w:ascii="Verdana" w:hAnsi="Verdana"/>
          <w:lang w:val="en-NZ"/>
        </w:rPr>
        <w:tab/>
      </w:r>
      <w:r w:rsidR="001C059E" w:rsidRPr="00253BAA">
        <w:rPr>
          <w:rFonts w:ascii="Times New Roman" w:hAnsi="Times New Roman"/>
          <w:noProof/>
          <w:position w:val="-10"/>
        </w:rPr>
        <w:object w:dxaOrig="240" w:dyaOrig="380" w14:anchorId="3B7C44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9.2pt" o:ole="">
            <v:imagedata r:id="rId8" o:title=""/>
          </v:shape>
          <o:OLEObject Type="Embed" ProgID="Equation.3" ShapeID="_x0000_i1026" DrawAspect="Content" ObjectID="_1694354460" r:id="rId9"/>
        </w:object>
      </w:r>
    </w:p>
    <w:p w14:paraId="382E1960" w14:textId="77777777" w:rsidR="00F90E5C" w:rsidRPr="008B504B" w:rsidRDefault="00F90E5C" w:rsidP="00F90E5C">
      <w:pPr>
        <w:rPr>
          <w:rFonts w:ascii="Verdana" w:hAnsi="Verdana"/>
          <w:lang w:val="en-NZ"/>
        </w:rPr>
      </w:pPr>
    </w:p>
    <w:p w14:paraId="5B9048DF" w14:textId="20A99105" w:rsidR="00F90E5C" w:rsidRPr="008B504B" w:rsidRDefault="00F90E5C" w:rsidP="00F90E5C">
      <w:pPr>
        <w:rPr>
          <w:rFonts w:ascii="Verdana" w:hAnsi="Verdana"/>
          <w:lang w:val="en-NZ"/>
        </w:rPr>
      </w:pPr>
      <w:r w:rsidRPr="008B504B">
        <w:rPr>
          <w:rFonts w:ascii="Verdana" w:hAnsi="Verdana"/>
          <w:lang w:val="en-NZ"/>
        </w:rPr>
        <w:t xml:space="preserve">Want to </w:t>
      </w:r>
      <w:r w:rsidR="003B7E42">
        <w:rPr>
          <w:rFonts w:ascii="Verdana" w:hAnsi="Verdana"/>
          <w:lang w:val="en-NZ"/>
        </w:rPr>
        <w:t>take</w:t>
      </w:r>
      <w:r w:rsidRPr="008B504B">
        <w:rPr>
          <w:rFonts w:ascii="Verdana" w:hAnsi="Verdana"/>
          <w:lang w:val="en-NZ"/>
        </w:rPr>
        <w:t xml:space="preserve"> a square root?</w:t>
      </w:r>
      <w:r w:rsidR="00282EAE">
        <w:rPr>
          <w:rFonts w:ascii="Verdana" w:hAnsi="Verdana"/>
          <w:lang w:val="en-NZ"/>
        </w:rPr>
        <w:tab/>
      </w:r>
      <w:r w:rsidR="003B7E42">
        <w:rPr>
          <w:rFonts w:ascii="Verdana" w:hAnsi="Verdana"/>
          <w:lang w:val="en-NZ"/>
        </w:rPr>
        <w:tab/>
      </w:r>
      <w:r w:rsidR="003B7E42">
        <w:rPr>
          <w:rFonts w:ascii="Verdana" w:hAnsi="Verdana"/>
          <w:lang w:val="en-NZ"/>
        </w:rPr>
        <w:tab/>
      </w:r>
      <w:r w:rsidRPr="008B504B">
        <w:rPr>
          <w:rFonts w:ascii="Verdana" w:hAnsi="Verdana"/>
          <w:lang w:val="en-NZ"/>
        </w:rPr>
        <w:t xml:space="preserve">$\sqrt{n}$ </w:t>
      </w:r>
      <w:r w:rsidR="00F15FC5">
        <w:rPr>
          <w:rFonts w:ascii="Verdana" w:hAnsi="Verdana"/>
          <w:lang w:val="en-NZ"/>
        </w:rPr>
        <w:tab/>
      </w:r>
      <w:r w:rsidR="00282EAE">
        <w:rPr>
          <w:rFonts w:ascii="Verdana" w:hAnsi="Verdana"/>
          <w:lang w:val="en-NZ"/>
        </w:rPr>
        <w:tab/>
      </w:r>
      <w:r w:rsidR="00282EAE">
        <w:rPr>
          <w:rFonts w:ascii="Verdana" w:hAnsi="Verdana"/>
          <w:lang w:val="en-NZ"/>
        </w:rPr>
        <w:tab/>
      </w:r>
      <w:r w:rsidRPr="008B504B">
        <w:rPr>
          <w:rFonts w:ascii="Verdana" w:hAnsi="Verdana"/>
          <w:lang w:val="en-NZ"/>
        </w:rPr>
        <w:t xml:space="preserve">gives </w:t>
      </w:r>
      <w:r w:rsidR="00F15FC5">
        <w:rPr>
          <w:rFonts w:ascii="Verdana" w:hAnsi="Verdana"/>
          <w:lang w:val="en-NZ"/>
        </w:rPr>
        <w:tab/>
      </w:r>
      <w:r w:rsidR="00282EAE">
        <w:rPr>
          <w:rFonts w:ascii="Verdana" w:hAnsi="Verdana"/>
          <w:lang w:val="en-NZ"/>
        </w:rPr>
        <w:tab/>
      </w:r>
      <m:oMath>
        <m:rad>
          <m:radPr>
            <m:degHide m:val="1"/>
            <m:ctrlPr>
              <w:rPr>
                <w:rFonts w:ascii="Cambria Math" w:hAnsi="Cambria Math"/>
                <w:szCs w:val="24"/>
                <w:lang w:val="en-NZ"/>
              </w:rPr>
            </m:ctrlPr>
          </m:radPr>
          <m:deg/>
          <m:e>
            <m:r>
              <m:rPr>
                <m:sty m:val="p"/>
              </m:rPr>
              <w:rPr>
                <w:rFonts w:ascii="Cambria Math" w:hAnsi="Cambria Math"/>
                <w:lang w:val="en-NZ"/>
              </w:rPr>
              <m:t>n</m:t>
            </m:r>
          </m:e>
        </m:rad>
      </m:oMath>
    </w:p>
    <w:p w14:paraId="49487A6A" w14:textId="77777777" w:rsidR="00F90E5C" w:rsidRPr="008B504B" w:rsidRDefault="00F90E5C" w:rsidP="00F90E5C">
      <w:pPr>
        <w:rPr>
          <w:rFonts w:ascii="Verdana" w:hAnsi="Verdana"/>
          <w:lang w:val="en-NZ"/>
        </w:rPr>
      </w:pPr>
    </w:p>
    <w:p w14:paraId="7C8D0175" w14:textId="4576F49A" w:rsidR="00F90E5C" w:rsidRPr="008B504B" w:rsidRDefault="00F90E5C" w:rsidP="00F90E5C">
      <w:pPr>
        <w:rPr>
          <w:rFonts w:ascii="Verdana" w:hAnsi="Verdana"/>
          <w:lang w:val="en-NZ"/>
        </w:rPr>
      </w:pPr>
      <w:r w:rsidRPr="008B504B">
        <w:rPr>
          <w:rFonts w:ascii="Verdana" w:hAnsi="Verdana"/>
          <w:lang w:val="en-NZ"/>
        </w:rPr>
        <w:t>Want to make a fraction?</w:t>
      </w:r>
      <w:r w:rsidR="00282EAE">
        <w:rPr>
          <w:rFonts w:ascii="Verdana" w:hAnsi="Verdana"/>
          <w:lang w:val="en-NZ"/>
        </w:rPr>
        <w:tab/>
      </w:r>
      <w:r w:rsidR="00282EAE">
        <w:rPr>
          <w:rFonts w:ascii="Verdana" w:hAnsi="Verdana"/>
          <w:lang w:val="en-NZ"/>
        </w:rPr>
        <w:tab/>
      </w:r>
      <w:r w:rsidR="00282EAE">
        <w:rPr>
          <w:rFonts w:ascii="Verdana" w:hAnsi="Verdana"/>
          <w:lang w:val="en-NZ"/>
        </w:rPr>
        <w:tab/>
      </w:r>
      <w:r w:rsidRPr="008B504B">
        <w:rPr>
          <w:rFonts w:ascii="Verdana" w:hAnsi="Verdana"/>
          <w:lang w:val="en-NZ"/>
        </w:rPr>
        <w:t xml:space="preserve">$\frac{this}{that}$ </w:t>
      </w:r>
      <w:r w:rsidR="00F15FC5">
        <w:rPr>
          <w:rFonts w:ascii="Verdana" w:hAnsi="Verdana"/>
          <w:lang w:val="en-NZ"/>
        </w:rPr>
        <w:tab/>
      </w:r>
      <w:r w:rsidRPr="008B504B">
        <w:rPr>
          <w:rFonts w:ascii="Verdana" w:hAnsi="Verdana"/>
          <w:lang w:val="en-NZ"/>
        </w:rPr>
        <w:t>gives</w:t>
      </w:r>
      <w:r w:rsidR="00282EAE">
        <w:rPr>
          <w:rFonts w:ascii="Verdana" w:hAnsi="Verdana"/>
          <w:lang w:val="en-NZ"/>
        </w:rPr>
        <w:tab/>
      </w:r>
      <w:r w:rsidRPr="008B504B">
        <w:rPr>
          <w:rFonts w:ascii="Verdana" w:hAnsi="Verdana"/>
          <w:lang w:val="en-NZ"/>
        </w:rPr>
        <w:t xml:space="preserve"> </w:t>
      </w:r>
      <w:r w:rsidR="00F15FC5">
        <w:rPr>
          <w:rFonts w:ascii="Verdana" w:hAnsi="Verdana"/>
          <w:lang w:val="en-NZ"/>
        </w:rPr>
        <w:tab/>
      </w:r>
      <m:oMath>
        <m:f>
          <m:fPr>
            <m:ctrlPr>
              <w:rPr>
                <w:rFonts w:ascii="Cambria Math" w:hAnsi="Cambria Math"/>
                <w:szCs w:val="24"/>
                <w:lang w:val="en-NZ"/>
              </w:rPr>
            </m:ctrlPr>
          </m:fPr>
          <m:num>
            <m:r>
              <m:rPr>
                <m:sty m:val="p"/>
              </m:rPr>
              <w:rPr>
                <w:rFonts w:ascii="Cambria Math" w:hAnsi="Cambria Math"/>
                <w:lang w:val="en-NZ"/>
              </w:rPr>
              <m:t>this</m:t>
            </m:r>
          </m:num>
          <m:den>
            <m:r>
              <m:rPr>
                <m:sty m:val="p"/>
              </m:rPr>
              <w:rPr>
                <w:rFonts w:ascii="Cambria Math" w:hAnsi="Cambria Math"/>
                <w:lang w:val="en-NZ"/>
              </w:rPr>
              <m:t>that</m:t>
            </m:r>
          </m:den>
        </m:f>
      </m:oMath>
    </w:p>
    <w:p w14:paraId="487DD43F" w14:textId="77777777" w:rsidR="00F90E5C" w:rsidRPr="008B504B" w:rsidRDefault="00F90E5C" w:rsidP="00F90E5C">
      <w:pPr>
        <w:rPr>
          <w:rFonts w:ascii="Verdana" w:hAnsi="Verdana"/>
          <w:lang w:val="en-NZ"/>
        </w:rPr>
      </w:pPr>
    </w:p>
    <w:p w14:paraId="1E4460B6" w14:textId="77777777" w:rsidR="00F90E5C" w:rsidRPr="008B504B" w:rsidRDefault="00F90E5C" w:rsidP="00F90E5C">
      <w:pPr>
        <w:rPr>
          <w:rFonts w:ascii="Verdana" w:hAnsi="Verdana"/>
          <w:lang w:val="en-NZ"/>
        </w:rPr>
      </w:pPr>
      <w:r w:rsidRPr="008B504B">
        <w:rPr>
          <w:rFonts w:ascii="Verdana" w:hAnsi="Verdana"/>
          <w:lang w:val="en-NZ"/>
        </w:rPr>
        <w:t>Want to make a silly complicated formula?</w:t>
      </w:r>
    </w:p>
    <w:p w14:paraId="403EE834" w14:textId="77777777" w:rsidR="00F90E5C" w:rsidRPr="008B504B" w:rsidRDefault="00F90E5C" w:rsidP="00815F06">
      <w:pPr>
        <w:ind w:firstLine="567"/>
        <w:rPr>
          <w:rFonts w:ascii="Verdana" w:hAnsi="Verdana"/>
          <w:lang w:val="en-NZ"/>
        </w:rPr>
      </w:pPr>
      <w:r w:rsidRPr="008B504B">
        <w:rPr>
          <w:rFonts w:ascii="Verdana" w:hAnsi="Verdana"/>
          <w:lang w:val="en-NZ"/>
        </w:rPr>
        <w:t>$\hat{\mu} \ne \sqrt{\frac{\beta_0^2}{\sigma \times \bar{x}}}$</w:t>
      </w:r>
    </w:p>
    <w:p w14:paraId="485EF4AC" w14:textId="77777777" w:rsidR="00F90E5C" w:rsidRPr="008B504B" w:rsidRDefault="00F90E5C" w:rsidP="00F90E5C">
      <w:pPr>
        <w:rPr>
          <w:rFonts w:ascii="Verdana" w:hAnsi="Verdana"/>
          <w:lang w:val="en-NZ"/>
        </w:rPr>
      </w:pPr>
    </w:p>
    <w:p w14:paraId="7DDD45E5" w14:textId="6F3EB8F9" w:rsidR="00F90E5C" w:rsidRPr="008B504B" w:rsidRDefault="00F90E5C" w:rsidP="00815F06">
      <w:pPr>
        <w:ind w:left="567"/>
        <w:rPr>
          <w:rFonts w:ascii="Verdana" w:hAnsi="Verdana"/>
          <w:szCs w:val="24"/>
          <w:lang w:val="en-NZ"/>
        </w:rPr>
      </w:pPr>
      <w:r w:rsidRPr="008B504B">
        <w:rPr>
          <w:rFonts w:ascii="Verdana" w:hAnsi="Verdana"/>
          <w:lang w:val="en-NZ"/>
        </w:rPr>
        <w:t>gives</w:t>
      </w:r>
      <w:r w:rsidR="00282EAE">
        <w:rPr>
          <w:rFonts w:ascii="Verdana" w:hAnsi="Verdana"/>
          <w:lang w:val="en-NZ"/>
        </w:rPr>
        <w:tab/>
      </w:r>
      <w:r w:rsidR="00282EAE">
        <w:rPr>
          <w:rFonts w:ascii="Verdana" w:hAnsi="Verdana"/>
          <w:lang w:val="en-NZ"/>
        </w:rPr>
        <w:tab/>
      </w:r>
      <m:oMath>
        <m:acc>
          <m:accPr>
            <m:chr m:val="^"/>
            <m:ctrlPr>
              <w:rPr>
                <w:rFonts w:ascii="Cambria Math" w:hAnsi="Cambria Math"/>
                <w:szCs w:val="24"/>
                <w:lang w:val="en-NZ"/>
              </w:rPr>
            </m:ctrlPr>
          </m:accPr>
          <m:e>
            <m:r>
              <m:rPr>
                <m:sty m:val="p"/>
              </m:rPr>
              <w:rPr>
                <w:rFonts w:ascii="Cambria Math" w:hAnsi="Cambria Math"/>
                <w:lang w:val="en-NZ"/>
              </w:rPr>
              <m:t>μ</m:t>
            </m:r>
          </m:e>
        </m:acc>
        <m:r>
          <m:rPr>
            <m:sty m:val="p"/>
          </m:rPr>
          <w:rPr>
            <w:rFonts w:ascii="Cambria Math" w:hAnsi="Cambria Math"/>
            <w:lang w:val="en-NZ"/>
          </w:rPr>
          <m:t>≠</m:t>
        </m:r>
        <m:rad>
          <m:radPr>
            <m:degHide m:val="1"/>
            <m:ctrlPr>
              <w:rPr>
                <w:rFonts w:ascii="Cambria Math" w:hAnsi="Cambria Math"/>
                <w:szCs w:val="24"/>
                <w:lang w:val="en-NZ"/>
              </w:rPr>
            </m:ctrlPr>
          </m:radPr>
          <m:deg/>
          <m:e>
            <m:f>
              <m:fPr>
                <m:ctrlPr>
                  <w:rPr>
                    <w:rFonts w:ascii="Cambria Math" w:hAnsi="Cambria Math"/>
                    <w:szCs w:val="24"/>
                    <w:lang w:val="en-NZ"/>
                  </w:rPr>
                </m:ctrlPr>
              </m:fPr>
              <m:num>
                <m:sSubSup>
                  <m:sSubSupPr>
                    <m:ctrlPr>
                      <w:rPr>
                        <w:rFonts w:ascii="Cambria Math" w:hAnsi="Cambria Math"/>
                        <w:szCs w:val="24"/>
                        <w:lang w:val="en-NZ"/>
                      </w:rPr>
                    </m:ctrlPr>
                  </m:sSubSupPr>
                  <m:e>
                    <m:r>
                      <m:rPr>
                        <m:sty m:val="p"/>
                      </m:rPr>
                      <w:rPr>
                        <w:rFonts w:ascii="Cambria Math" w:hAnsi="Cambria Math"/>
                        <w:lang w:val="en-NZ"/>
                      </w:rPr>
                      <m:t>β</m:t>
                    </m:r>
                  </m:e>
                  <m:sub>
                    <m:r>
                      <m:rPr>
                        <m:sty m:val="p"/>
                      </m:rPr>
                      <w:rPr>
                        <w:rFonts w:ascii="Cambria Math" w:hAnsi="Cambria Math"/>
                        <w:lang w:val="en-NZ"/>
                      </w:rPr>
                      <m:t>0</m:t>
                    </m:r>
                  </m:sub>
                  <m:sup>
                    <m:r>
                      <m:rPr>
                        <m:sty m:val="p"/>
                      </m:rPr>
                      <w:rPr>
                        <w:rFonts w:ascii="Cambria Math" w:hAnsi="Cambria Math"/>
                        <w:lang w:val="en-NZ"/>
                      </w:rPr>
                      <m:t>2</m:t>
                    </m:r>
                  </m:sup>
                </m:sSubSup>
              </m:num>
              <m:den>
                <m:r>
                  <m:rPr>
                    <m:sty m:val="p"/>
                  </m:rPr>
                  <w:rPr>
                    <w:rFonts w:ascii="Cambria Math" w:hAnsi="Cambria Math"/>
                    <w:lang w:val="en-NZ"/>
                  </w:rPr>
                  <m:t>σ×</m:t>
                </m:r>
                <m:bar>
                  <m:barPr>
                    <m:pos m:val="top"/>
                    <m:ctrlPr>
                      <w:rPr>
                        <w:rFonts w:ascii="Cambria Math" w:hAnsi="Cambria Math"/>
                        <w:szCs w:val="24"/>
                        <w:lang w:val="en-NZ"/>
                      </w:rPr>
                    </m:ctrlPr>
                  </m:barPr>
                  <m:e>
                    <m:r>
                      <m:rPr>
                        <m:sty m:val="p"/>
                      </m:rPr>
                      <w:rPr>
                        <w:rFonts w:ascii="Cambria Math" w:hAnsi="Cambria Math"/>
                        <w:lang w:val="en-NZ"/>
                      </w:rPr>
                      <m:t>x</m:t>
                    </m:r>
                  </m:e>
                </m:bar>
              </m:den>
            </m:f>
          </m:e>
        </m:rad>
      </m:oMath>
    </w:p>
    <w:sectPr w:rsidR="00F90E5C" w:rsidRPr="008B504B" w:rsidSect="00F90E5C">
      <w:footerReference w:type="default" r:id="rId10"/>
      <w:footerReference w:type="first" r:id="rId11"/>
      <w:type w:val="continuous"/>
      <w:pgSz w:w="11900" w:h="16840" w:code="9"/>
      <w:pgMar w:top="907" w:right="1021" w:bottom="907" w:left="1021" w:header="709" w:footer="709" w:gutter="0"/>
      <w:cols w:space="709"/>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85B5C" w14:textId="77777777" w:rsidR="00821D10" w:rsidRDefault="00821D10">
      <w:r>
        <w:separator/>
      </w:r>
    </w:p>
  </w:endnote>
  <w:endnote w:type="continuationSeparator" w:id="0">
    <w:p w14:paraId="652EB177" w14:textId="77777777" w:rsidR="00821D10" w:rsidRDefault="00821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New York">
    <w:panose1 w:val="02040503060506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233FA" w14:textId="77777777" w:rsidR="005B37F0" w:rsidRDefault="005B37F0">
    <w:pPr>
      <w:pStyle w:val="a3"/>
      <w:tabs>
        <w:tab w:val="clear" w:pos="9639"/>
        <w:tab w:val="right" w:pos="8931"/>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4EE2A" w14:textId="77777777" w:rsidR="005B37F0" w:rsidRDefault="005B37F0">
    <w:pPr>
      <w:pStyle w:val="a3"/>
      <w:tabs>
        <w:tab w:val="clear" w:pos="9639"/>
        <w:tab w:val="right" w:pos="90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5E93F" w14:textId="77777777" w:rsidR="00821D10" w:rsidRDefault="00821D10">
      <w:r>
        <w:separator/>
      </w:r>
    </w:p>
  </w:footnote>
  <w:footnote w:type="continuationSeparator" w:id="0">
    <w:p w14:paraId="50E8568D" w14:textId="77777777" w:rsidR="00821D10" w:rsidRDefault="00821D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F6D030"/>
    <w:multiLevelType w:val="multilevel"/>
    <w:tmpl w:val="9C9442BC"/>
    <w:lvl w:ilvl="0">
      <w:start w:val="1"/>
      <w:numFmt w:val="lowerLetter"/>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75DEC0"/>
    <w:multiLevelType w:val="multilevel"/>
    <w:tmpl w:val="9C9442BC"/>
    <w:lvl w:ilvl="0">
      <w:start w:val="1"/>
      <w:numFmt w:val="lowerLetter"/>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20F9494"/>
    <w:multiLevelType w:val="multilevel"/>
    <w:tmpl w:val="74A44A2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8E0960"/>
    <w:multiLevelType w:val="multilevel"/>
    <w:tmpl w:val="9BCC87B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5F87F55"/>
    <w:multiLevelType w:val="multilevel"/>
    <w:tmpl w:val="C180DF2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D5D570A"/>
    <w:multiLevelType w:val="multilevel"/>
    <w:tmpl w:val="9C9442BC"/>
    <w:lvl w:ilvl="0">
      <w:start w:val="1"/>
      <w:numFmt w:val="lowerLetter"/>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0000003"/>
    <w:multiLevelType w:val="singleLevel"/>
    <w:tmpl w:val="00000000"/>
    <w:lvl w:ilvl="0">
      <w:start w:val="7"/>
      <w:numFmt w:val="lowerLetter"/>
      <w:lvlText w:val="(%1)"/>
      <w:lvlJc w:val="left"/>
      <w:pPr>
        <w:tabs>
          <w:tab w:val="num" w:pos="520"/>
        </w:tabs>
        <w:ind w:left="520" w:hanging="500"/>
      </w:pPr>
      <w:rPr>
        <w:rFonts w:hint="default"/>
        <w:b/>
      </w:rPr>
    </w:lvl>
  </w:abstractNum>
  <w:abstractNum w:abstractNumId="7" w15:restartNumberingAfterBreak="0">
    <w:nsid w:val="067743C7"/>
    <w:multiLevelType w:val="hybridMultilevel"/>
    <w:tmpl w:val="8826931E"/>
    <w:lvl w:ilvl="0" w:tplc="14090017">
      <w:start w:val="1"/>
      <w:numFmt w:val="lowerLetter"/>
      <w:lvlText w:val="%1)"/>
      <w:lvlJc w:val="left"/>
      <w:pPr>
        <w:ind w:left="644" w:hanging="360"/>
      </w:pPr>
      <w:rPr>
        <w:rFonts w:hint="default"/>
      </w:rPr>
    </w:lvl>
    <w:lvl w:ilvl="1" w:tplc="14090003" w:tentative="1">
      <w:start w:val="1"/>
      <w:numFmt w:val="bullet"/>
      <w:lvlText w:val="o"/>
      <w:lvlJc w:val="left"/>
      <w:pPr>
        <w:ind w:left="1364" w:hanging="360"/>
      </w:pPr>
      <w:rPr>
        <w:rFonts w:ascii="Courier New" w:hAnsi="Courier New" w:cs="Courier New" w:hint="default"/>
      </w:rPr>
    </w:lvl>
    <w:lvl w:ilvl="2" w:tplc="14090005" w:tentative="1">
      <w:start w:val="1"/>
      <w:numFmt w:val="bullet"/>
      <w:lvlText w:val=""/>
      <w:lvlJc w:val="left"/>
      <w:pPr>
        <w:ind w:left="2084" w:hanging="360"/>
      </w:pPr>
      <w:rPr>
        <w:rFonts w:ascii="Wingdings" w:hAnsi="Wingdings" w:hint="default"/>
      </w:rPr>
    </w:lvl>
    <w:lvl w:ilvl="3" w:tplc="14090001" w:tentative="1">
      <w:start w:val="1"/>
      <w:numFmt w:val="bullet"/>
      <w:lvlText w:val=""/>
      <w:lvlJc w:val="left"/>
      <w:pPr>
        <w:ind w:left="2804" w:hanging="360"/>
      </w:pPr>
      <w:rPr>
        <w:rFonts w:ascii="Symbol" w:hAnsi="Symbol" w:hint="default"/>
      </w:rPr>
    </w:lvl>
    <w:lvl w:ilvl="4" w:tplc="14090003" w:tentative="1">
      <w:start w:val="1"/>
      <w:numFmt w:val="bullet"/>
      <w:lvlText w:val="o"/>
      <w:lvlJc w:val="left"/>
      <w:pPr>
        <w:ind w:left="3524" w:hanging="360"/>
      </w:pPr>
      <w:rPr>
        <w:rFonts w:ascii="Courier New" w:hAnsi="Courier New" w:cs="Courier New" w:hint="default"/>
      </w:rPr>
    </w:lvl>
    <w:lvl w:ilvl="5" w:tplc="14090005" w:tentative="1">
      <w:start w:val="1"/>
      <w:numFmt w:val="bullet"/>
      <w:lvlText w:val=""/>
      <w:lvlJc w:val="left"/>
      <w:pPr>
        <w:ind w:left="4244" w:hanging="360"/>
      </w:pPr>
      <w:rPr>
        <w:rFonts w:ascii="Wingdings" w:hAnsi="Wingdings" w:hint="default"/>
      </w:rPr>
    </w:lvl>
    <w:lvl w:ilvl="6" w:tplc="14090001" w:tentative="1">
      <w:start w:val="1"/>
      <w:numFmt w:val="bullet"/>
      <w:lvlText w:val=""/>
      <w:lvlJc w:val="left"/>
      <w:pPr>
        <w:ind w:left="4964" w:hanging="360"/>
      </w:pPr>
      <w:rPr>
        <w:rFonts w:ascii="Symbol" w:hAnsi="Symbol" w:hint="default"/>
      </w:rPr>
    </w:lvl>
    <w:lvl w:ilvl="7" w:tplc="14090003" w:tentative="1">
      <w:start w:val="1"/>
      <w:numFmt w:val="bullet"/>
      <w:lvlText w:val="o"/>
      <w:lvlJc w:val="left"/>
      <w:pPr>
        <w:ind w:left="5684" w:hanging="360"/>
      </w:pPr>
      <w:rPr>
        <w:rFonts w:ascii="Courier New" w:hAnsi="Courier New" w:cs="Courier New" w:hint="default"/>
      </w:rPr>
    </w:lvl>
    <w:lvl w:ilvl="8" w:tplc="14090005" w:tentative="1">
      <w:start w:val="1"/>
      <w:numFmt w:val="bullet"/>
      <w:lvlText w:val=""/>
      <w:lvlJc w:val="left"/>
      <w:pPr>
        <w:ind w:left="6404" w:hanging="360"/>
      </w:pPr>
      <w:rPr>
        <w:rFonts w:ascii="Wingdings" w:hAnsi="Wingdings" w:hint="default"/>
      </w:rPr>
    </w:lvl>
  </w:abstractNum>
  <w:abstractNum w:abstractNumId="8" w15:restartNumberingAfterBreak="0">
    <w:nsid w:val="1108F3A8"/>
    <w:multiLevelType w:val="multilevel"/>
    <w:tmpl w:val="9C9442BC"/>
    <w:lvl w:ilvl="0">
      <w:start w:val="1"/>
      <w:numFmt w:val="lowerLetter"/>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2ED097B"/>
    <w:multiLevelType w:val="hybridMultilevel"/>
    <w:tmpl w:val="CEF88B90"/>
    <w:lvl w:ilvl="0" w:tplc="14090001">
      <w:start w:val="1"/>
      <w:numFmt w:val="bullet"/>
      <w:lvlText w:val=""/>
      <w:lvlJc w:val="left"/>
      <w:pPr>
        <w:ind w:left="1860" w:hanging="360"/>
      </w:pPr>
      <w:rPr>
        <w:rFonts w:ascii="Symbol" w:hAnsi="Symbol" w:hint="default"/>
      </w:rPr>
    </w:lvl>
    <w:lvl w:ilvl="1" w:tplc="14090003">
      <w:start w:val="1"/>
      <w:numFmt w:val="bullet"/>
      <w:lvlText w:val="o"/>
      <w:lvlJc w:val="left"/>
      <w:pPr>
        <w:ind w:left="2580" w:hanging="360"/>
      </w:pPr>
      <w:rPr>
        <w:rFonts w:ascii="Courier New" w:hAnsi="Courier New" w:cs="Courier New" w:hint="default"/>
      </w:rPr>
    </w:lvl>
    <w:lvl w:ilvl="2" w:tplc="14090005" w:tentative="1">
      <w:start w:val="1"/>
      <w:numFmt w:val="bullet"/>
      <w:lvlText w:val=""/>
      <w:lvlJc w:val="left"/>
      <w:pPr>
        <w:ind w:left="3300" w:hanging="360"/>
      </w:pPr>
      <w:rPr>
        <w:rFonts w:ascii="Wingdings" w:hAnsi="Wingdings" w:hint="default"/>
      </w:rPr>
    </w:lvl>
    <w:lvl w:ilvl="3" w:tplc="14090001" w:tentative="1">
      <w:start w:val="1"/>
      <w:numFmt w:val="bullet"/>
      <w:lvlText w:val=""/>
      <w:lvlJc w:val="left"/>
      <w:pPr>
        <w:ind w:left="4020" w:hanging="360"/>
      </w:pPr>
      <w:rPr>
        <w:rFonts w:ascii="Symbol" w:hAnsi="Symbol" w:hint="default"/>
      </w:rPr>
    </w:lvl>
    <w:lvl w:ilvl="4" w:tplc="14090003" w:tentative="1">
      <w:start w:val="1"/>
      <w:numFmt w:val="bullet"/>
      <w:lvlText w:val="o"/>
      <w:lvlJc w:val="left"/>
      <w:pPr>
        <w:ind w:left="4740" w:hanging="360"/>
      </w:pPr>
      <w:rPr>
        <w:rFonts w:ascii="Courier New" w:hAnsi="Courier New" w:cs="Courier New" w:hint="default"/>
      </w:rPr>
    </w:lvl>
    <w:lvl w:ilvl="5" w:tplc="14090005" w:tentative="1">
      <w:start w:val="1"/>
      <w:numFmt w:val="bullet"/>
      <w:lvlText w:val=""/>
      <w:lvlJc w:val="left"/>
      <w:pPr>
        <w:ind w:left="5460" w:hanging="360"/>
      </w:pPr>
      <w:rPr>
        <w:rFonts w:ascii="Wingdings" w:hAnsi="Wingdings" w:hint="default"/>
      </w:rPr>
    </w:lvl>
    <w:lvl w:ilvl="6" w:tplc="14090001" w:tentative="1">
      <w:start w:val="1"/>
      <w:numFmt w:val="bullet"/>
      <w:lvlText w:val=""/>
      <w:lvlJc w:val="left"/>
      <w:pPr>
        <w:ind w:left="6180" w:hanging="360"/>
      </w:pPr>
      <w:rPr>
        <w:rFonts w:ascii="Symbol" w:hAnsi="Symbol" w:hint="default"/>
      </w:rPr>
    </w:lvl>
    <w:lvl w:ilvl="7" w:tplc="14090003" w:tentative="1">
      <w:start w:val="1"/>
      <w:numFmt w:val="bullet"/>
      <w:lvlText w:val="o"/>
      <w:lvlJc w:val="left"/>
      <w:pPr>
        <w:ind w:left="6900" w:hanging="360"/>
      </w:pPr>
      <w:rPr>
        <w:rFonts w:ascii="Courier New" w:hAnsi="Courier New" w:cs="Courier New" w:hint="default"/>
      </w:rPr>
    </w:lvl>
    <w:lvl w:ilvl="8" w:tplc="14090005" w:tentative="1">
      <w:start w:val="1"/>
      <w:numFmt w:val="bullet"/>
      <w:lvlText w:val=""/>
      <w:lvlJc w:val="left"/>
      <w:pPr>
        <w:ind w:left="7620" w:hanging="360"/>
      </w:pPr>
      <w:rPr>
        <w:rFonts w:ascii="Wingdings" w:hAnsi="Wingdings" w:hint="default"/>
      </w:rPr>
    </w:lvl>
  </w:abstractNum>
  <w:abstractNum w:abstractNumId="10" w15:restartNumberingAfterBreak="0">
    <w:nsid w:val="2ECD903D"/>
    <w:multiLevelType w:val="multilevel"/>
    <w:tmpl w:val="9C9442BC"/>
    <w:lvl w:ilvl="0">
      <w:start w:val="1"/>
      <w:numFmt w:val="lowerLetter"/>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CB3CE94"/>
    <w:multiLevelType w:val="multilevel"/>
    <w:tmpl w:val="B4FCA7F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AEF7E4F"/>
    <w:multiLevelType w:val="hybridMultilevel"/>
    <w:tmpl w:val="E62CD516"/>
    <w:lvl w:ilvl="0" w:tplc="0C090001">
      <w:start w:val="1"/>
      <w:numFmt w:val="bullet"/>
      <w:lvlText w:val=""/>
      <w:lvlJc w:val="left"/>
      <w:pPr>
        <w:tabs>
          <w:tab w:val="num" w:pos="1287"/>
        </w:tabs>
        <w:ind w:left="1287" w:hanging="360"/>
      </w:pPr>
      <w:rPr>
        <w:rFonts w:ascii="Symbol" w:hAnsi="Symbol" w:hint="default"/>
      </w:rPr>
    </w:lvl>
    <w:lvl w:ilvl="1" w:tplc="0C090003" w:tentative="1">
      <w:start w:val="1"/>
      <w:numFmt w:val="bullet"/>
      <w:lvlText w:val="o"/>
      <w:lvlJc w:val="left"/>
      <w:pPr>
        <w:tabs>
          <w:tab w:val="num" w:pos="2007"/>
        </w:tabs>
        <w:ind w:left="2007" w:hanging="360"/>
      </w:pPr>
      <w:rPr>
        <w:rFonts w:ascii="Courier New" w:hAnsi="Courier New" w:cs="Courier New" w:hint="default"/>
      </w:rPr>
    </w:lvl>
    <w:lvl w:ilvl="2" w:tplc="0C090005" w:tentative="1">
      <w:start w:val="1"/>
      <w:numFmt w:val="bullet"/>
      <w:lvlText w:val=""/>
      <w:lvlJc w:val="left"/>
      <w:pPr>
        <w:tabs>
          <w:tab w:val="num" w:pos="2727"/>
        </w:tabs>
        <w:ind w:left="2727" w:hanging="360"/>
      </w:pPr>
      <w:rPr>
        <w:rFonts w:ascii="Wingdings" w:hAnsi="Wingdings" w:hint="default"/>
      </w:rPr>
    </w:lvl>
    <w:lvl w:ilvl="3" w:tplc="0C090001" w:tentative="1">
      <w:start w:val="1"/>
      <w:numFmt w:val="bullet"/>
      <w:lvlText w:val=""/>
      <w:lvlJc w:val="left"/>
      <w:pPr>
        <w:tabs>
          <w:tab w:val="num" w:pos="3447"/>
        </w:tabs>
        <w:ind w:left="3447" w:hanging="360"/>
      </w:pPr>
      <w:rPr>
        <w:rFonts w:ascii="Symbol" w:hAnsi="Symbol" w:hint="default"/>
      </w:rPr>
    </w:lvl>
    <w:lvl w:ilvl="4" w:tplc="0C090003" w:tentative="1">
      <w:start w:val="1"/>
      <w:numFmt w:val="bullet"/>
      <w:lvlText w:val="o"/>
      <w:lvlJc w:val="left"/>
      <w:pPr>
        <w:tabs>
          <w:tab w:val="num" w:pos="4167"/>
        </w:tabs>
        <w:ind w:left="4167" w:hanging="360"/>
      </w:pPr>
      <w:rPr>
        <w:rFonts w:ascii="Courier New" w:hAnsi="Courier New" w:cs="Courier New" w:hint="default"/>
      </w:rPr>
    </w:lvl>
    <w:lvl w:ilvl="5" w:tplc="0C090005" w:tentative="1">
      <w:start w:val="1"/>
      <w:numFmt w:val="bullet"/>
      <w:lvlText w:val=""/>
      <w:lvlJc w:val="left"/>
      <w:pPr>
        <w:tabs>
          <w:tab w:val="num" w:pos="4887"/>
        </w:tabs>
        <w:ind w:left="4887" w:hanging="360"/>
      </w:pPr>
      <w:rPr>
        <w:rFonts w:ascii="Wingdings" w:hAnsi="Wingdings" w:hint="default"/>
      </w:rPr>
    </w:lvl>
    <w:lvl w:ilvl="6" w:tplc="0C090001" w:tentative="1">
      <w:start w:val="1"/>
      <w:numFmt w:val="bullet"/>
      <w:lvlText w:val=""/>
      <w:lvlJc w:val="left"/>
      <w:pPr>
        <w:tabs>
          <w:tab w:val="num" w:pos="5607"/>
        </w:tabs>
        <w:ind w:left="5607" w:hanging="360"/>
      </w:pPr>
      <w:rPr>
        <w:rFonts w:ascii="Symbol" w:hAnsi="Symbol" w:hint="default"/>
      </w:rPr>
    </w:lvl>
    <w:lvl w:ilvl="7" w:tplc="0C090003" w:tentative="1">
      <w:start w:val="1"/>
      <w:numFmt w:val="bullet"/>
      <w:lvlText w:val="o"/>
      <w:lvlJc w:val="left"/>
      <w:pPr>
        <w:tabs>
          <w:tab w:val="num" w:pos="6327"/>
        </w:tabs>
        <w:ind w:left="6327" w:hanging="360"/>
      </w:pPr>
      <w:rPr>
        <w:rFonts w:ascii="Courier New" w:hAnsi="Courier New" w:cs="Courier New" w:hint="default"/>
      </w:rPr>
    </w:lvl>
    <w:lvl w:ilvl="8" w:tplc="0C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4B6231C6"/>
    <w:multiLevelType w:val="hybridMultilevel"/>
    <w:tmpl w:val="8826931E"/>
    <w:lvl w:ilvl="0" w:tplc="14090017">
      <w:start w:val="1"/>
      <w:numFmt w:val="lowerLetter"/>
      <w:lvlText w:val="%1)"/>
      <w:lvlJc w:val="left"/>
      <w:pPr>
        <w:ind w:left="1860" w:hanging="360"/>
      </w:pPr>
      <w:rPr>
        <w:rFonts w:hint="default"/>
      </w:rPr>
    </w:lvl>
    <w:lvl w:ilvl="1" w:tplc="14090003" w:tentative="1">
      <w:start w:val="1"/>
      <w:numFmt w:val="bullet"/>
      <w:lvlText w:val="o"/>
      <w:lvlJc w:val="left"/>
      <w:pPr>
        <w:ind w:left="2580" w:hanging="360"/>
      </w:pPr>
      <w:rPr>
        <w:rFonts w:ascii="Courier New" w:hAnsi="Courier New" w:cs="Courier New" w:hint="default"/>
      </w:rPr>
    </w:lvl>
    <w:lvl w:ilvl="2" w:tplc="14090005" w:tentative="1">
      <w:start w:val="1"/>
      <w:numFmt w:val="bullet"/>
      <w:lvlText w:val=""/>
      <w:lvlJc w:val="left"/>
      <w:pPr>
        <w:ind w:left="3300" w:hanging="360"/>
      </w:pPr>
      <w:rPr>
        <w:rFonts w:ascii="Wingdings" w:hAnsi="Wingdings" w:hint="default"/>
      </w:rPr>
    </w:lvl>
    <w:lvl w:ilvl="3" w:tplc="14090001" w:tentative="1">
      <w:start w:val="1"/>
      <w:numFmt w:val="bullet"/>
      <w:lvlText w:val=""/>
      <w:lvlJc w:val="left"/>
      <w:pPr>
        <w:ind w:left="4020" w:hanging="360"/>
      </w:pPr>
      <w:rPr>
        <w:rFonts w:ascii="Symbol" w:hAnsi="Symbol" w:hint="default"/>
      </w:rPr>
    </w:lvl>
    <w:lvl w:ilvl="4" w:tplc="14090003" w:tentative="1">
      <w:start w:val="1"/>
      <w:numFmt w:val="bullet"/>
      <w:lvlText w:val="o"/>
      <w:lvlJc w:val="left"/>
      <w:pPr>
        <w:ind w:left="4740" w:hanging="360"/>
      </w:pPr>
      <w:rPr>
        <w:rFonts w:ascii="Courier New" w:hAnsi="Courier New" w:cs="Courier New" w:hint="default"/>
      </w:rPr>
    </w:lvl>
    <w:lvl w:ilvl="5" w:tplc="14090005" w:tentative="1">
      <w:start w:val="1"/>
      <w:numFmt w:val="bullet"/>
      <w:lvlText w:val=""/>
      <w:lvlJc w:val="left"/>
      <w:pPr>
        <w:ind w:left="5460" w:hanging="360"/>
      </w:pPr>
      <w:rPr>
        <w:rFonts w:ascii="Wingdings" w:hAnsi="Wingdings" w:hint="default"/>
      </w:rPr>
    </w:lvl>
    <w:lvl w:ilvl="6" w:tplc="14090001" w:tentative="1">
      <w:start w:val="1"/>
      <w:numFmt w:val="bullet"/>
      <w:lvlText w:val=""/>
      <w:lvlJc w:val="left"/>
      <w:pPr>
        <w:ind w:left="6180" w:hanging="360"/>
      </w:pPr>
      <w:rPr>
        <w:rFonts w:ascii="Symbol" w:hAnsi="Symbol" w:hint="default"/>
      </w:rPr>
    </w:lvl>
    <w:lvl w:ilvl="7" w:tplc="14090003" w:tentative="1">
      <w:start w:val="1"/>
      <w:numFmt w:val="bullet"/>
      <w:lvlText w:val="o"/>
      <w:lvlJc w:val="left"/>
      <w:pPr>
        <w:ind w:left="6900" w:hanging="360"/>
      </w:pPr>
      <w:rPr>
        <w:rFonts w:ascii="Courier New" w:hAnsi="Courier New" w:cs="Courier New" w:hint="default"/>
      </w:rPr>
    </w:lvl>
    <w:lvl w:ilvl="8" w:tplc="14090005" w:tentative="1">
      <w:start w:val="1"/>
      <w:numFmt w:val="bullet"/>
      <w:lvlText w:val=""/>
      <w:lvlJc w:val="left"/>
      <w:pPr>
        <w:ind w:left="7620" w:hanging="360"/>
      </w:pPr>
      <w:rPr>
        <w:rFonts w:ascii="Wingdings" w:hAnsi="Wingdings" w:hint="default"/>
      </w:rPr>
    </w:lvl>
  </w:abstractNum>
  <w:abstractNum w:abstractNumId="14" w15:restartNumberingAfterBreak="0">
    <w:nsid w:val="4FA07E8D"/>
    <w:multiLevelType w:val="hybridMultilevel"/>
    <w:tmpl w:val="92B25394"/>
    <w:lvl w:ilvl="0" w:tplc="B9FEE3C4">
      <w:numFmt w:val="bullet"/>
      <w:lvlText w:val="•"/>
      <w:lvlJc w:val="left"/>
      <w:pPr>
        <w:ind w:left="927" w:hanging="360"/>
      </w:pPr>
      <w:rPr>
        <w:rFonts w:ascii="Verdana" w:eastAsia="Times New Roman" w:hAnsi="Verdana" w:cs="Times New Roman" w:hint="default"/>
      </w:rPr>
    </w:lvl>
    <w:lvl w:ilvl="1" w:tplc="14090003">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15" w15:restartNumberingAfterBreak="0">
    <w:nsid w:val="4FC18C84"/>
    <w:multiLevelType w:val="multilevel"/>
    <w:tmpl w:val="9C9442BC"/>
    <w:lvl w:ilvl="0">
      <w:start w:val="1"/>
      <w:numFmt w:val="lowerLetter"/>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A677359"/>
    <w:multiLevelType w:val="hybridMultilevel"/>
    <w:tmpl w:val="63B6D97E"/>
    <w:lvl w:ilvl="0" w:tplc="83F49868">
      <w:start w:val="4"/>
      <w:numFmt w:val="bullet"/>
      <w:lvlText w:val="-"/>
      <w:lvlJc w:val="left"/>
      <w:pPr>
        <w:ind w:left="720" w:hanging="360"/>
      </w:pPr>
      <w:rPr>
        <w:rFonts w:ascii="Verdana" w:eastAsia="Times New Roman" w:hAnsi="Verdana"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AE127A2"/>
    <w:multiLevelType w:val="hybridMultilevel"/>
    <w:tmpl w:val="558AEF76"/>
    <w:lvl w:ilvl="0" w:tplc="14090001">
      <w:start w:val="1"/>
      <w:numFmt w:val="bullet"/>
      <w:lvlText w:val=""/>
      <w:lvlJc w:val="left"/>
      <w:pPr>
        <w:ind w:left="579" w:hanging="360"/>
      </w:pPr>
      <w:rPr>
        <w:rFonts w:ascii="Symbol" w:hAnsi="Symbol" w:hint="default"/>
      </w:rPr>
    </w:lvl>
    <w:lvl w:ilvl="1" w:tplc="14090019">
      <w:start w:val="1"/>
      <w:numFmt w:val="lowerLetter"/>
      <w:lvlText w:val="%2."/>
      <w:lvlJc w:val="left"/>
      <w:pPr>
        <w:ind w:left="1299" w:hanging="360"/>
      </w:pPr>
    </w:lvl>
    <w:lvl w:ilvl="2" w:tplc="1409001B" w:tentative="1">
      <w:start w:val="1"/>
      <w:numFmt w:val="lowerRoman"/>
      <w:lvlText w:val="%3."/>
      <w:lvlJc w:val="right"/>
      <w:pPr>
        <w:ind w:left="2019" w:hanging="180"/>
      </w:pPr>
    </w:lvl>
    <w:lvl w:ilvl="3" w:tplc="1409000F" w:tentative="1">
      <w:start w:val="1"/>
      <w:numFmt w:val="decimal"/>
      <w:lvlText w:val="%4."/>
      <w:lvlJc w:val="left"/>
      <w:pPr>
        <w:ind w:left="2739" w:hanging="360"/>
      </w:pPr>
    </w:lvl>
    <w:lvl w:ilvl="4" w:tplc="14090019" w:tentative="1">
      <w:start w:val="1"/>
      <w:numFmt w:val="lowerLetter"/>
      <w:lvlText w:val="%5."/>
      <w:lvlJc w:val="left"/>
      <w:pPr>
        <w:ind w:left="3459" w:hanging="360"/>
      </w:pPr>
    </w:lvl>
    <w:lvl w:ilvl="5" w:tplc="1409001B" w:tentative="1">
      <w:start w:val="1"/>
      <w:numFmt w:val="lowerRoman"/>
      <w:lvlText w:val="%6."/>
      <w:lvlJc w:val="right"/>
      <w:pPr>
        <w:ind w:left="4179" w:hanging="180"/>
      </w:pPr>
    </w:lvl>
    <w:lvl w:ilvl="6" w:tplc="1409000F" w:tentative="1">
      <w:start w:val="1"/>
      <w:numFmt w:val="decimal"/>
      <w:lvlText w:val="%7."/>
      <w:lvlJc w:val="left"/>
      <w:pPr>
        <w:ind w:left="4899" w:hanging="360"/>
      </w:pPr>
    </w:lvl>
    <w:lvl w:ilvl="7" w:tplc="14090019" w:tentative="1">
      <w:start w:val="1"/>
      <w:numFmt w:val="lowerLetter"/>
      <w:lvlText w:val="%8."/>
      <w:lvlJc w:val="left"/>
      <w:pPr>
        <w:ind w:left="5619" w:hanging="360"/>
      </w:pPr>
    </w:lvl>
    <w:lvl w:ilvl="8" w:tplc="1409001B" w:tentative="1">
      <w:start w:val="1"/>
      <w:numFmt w:val="lowerRoman"/>
      <w:lvlText w:val="%9."/>
      <w:lvlJc w:val="right"/>
      <w:pPr>
        <w:ind w:left="6339" w:hanging="180"/>
      </w:pPr>
    </w:lvl>
  </w:abstractNum>
  <w:abstractNum w:abstractNumId="18" w15:restartNumberingAfterBreak="0">
    <w:nsid w:val="67CD5F35"/>
    <w:multiLevelType w:val="hybridMultilevel"/>
    <w:tmpl w:val="8CB8038A"/>
    <w:lvl w:ilvl="0" w:tplc="14090017">
      <w:start w:val="1"/>
      <w:numFmt w:val="lowerLetter"/>
      <w:lvlText w:val="%1)"/>
      <w:lvlJc w:val="left"/>
      <w:pPr>
        <w:ind w:left="579" w:hanging="360"/>
      </w:pPr>
    </w:lvl>
    <w:lvl w:ilvl="1" w:tplc="14090019" w:tentative="1">
      <w:start w:val="1"/>
      <w:numFmt w:val="lowerLetter"/>
      <w:lvlText w:val="%2."/>
      <w:lvlJc w:val="left"/>
      <w:pPr>
        <w:ind w:left="1299" w:hanging="360"/>
      </w:pPr>
    </w:lvl>
    <w:lvl w:ilvl="2" w:tplc="1409001B" w:tentative="1">
      <w:start w:val="1"/>
      <w:numFmt w:val="lowerRoman"/>
      <w:lvlText w:val="%3."/>
      <w:lvlJc w:val="right"/>
      <w:pPr>
        <w:ind w:left="2019" w:hanging="180"/>
      </w:pPr>
    </w:lvl>
    <w:lvl w:ilvl="3" w:tplc="1409000F" w:tentative="1">
      <w:start w:val="1"/>
      <w:numFmt w:val="decimal"/>
      <w:lvlText w:val="%4."/>
      <w:lvlJc w:val="left"/>
      <w:pPr>
        <w:ind w:left="2739" w:hanging="360"/>
      </w:pPr>
    </w:lvl>
    <w:lvl w:ilvl="4" w:tplc="14090019" w:tentative="1">
      <w:start w:val="1"/>
      <w:numFmt w:val="lowerLetter"/>
      <w:lvlText w:val="%5."/>
      <w:lvlJc w:val="left"/>
      <w:pPr>
        <w:ind w:left="3459" w:hanging="360"/>
      </w:pPr>
    </w:lvl>
    <w:lvl w:ilvl="5" w:tplc="1409001B" w:tentative="1">
      <w:start w:val="1"/>
      <w:numFmt w:val="lowerRoman"/>
      <w:lvlText w:val="%6."/>
      <w:lvlJc w:val="right"/>
      <w:pPr>
        <w:ind w:left="4179" w:hanging="180"/>
      </w:pPr>
    </w:lvl>
    <w:lvl w:ilvl="6" w:tplc="1409000F" w:tentative="1">
      <w:start w:val="1"/>
      <w:numFmt w:val="decimal"/>
      <w:lvlText w:val="%7."/>
      <w:lvlJc w:val="left"/>
      <w:pPr>
        <w:ind w:left="4899" w:hanging="360"/>
      </w:pPr>
    </w:lvl>
    <w:lvl w:ilvl="7" w:tplc="14090019" w:tentative="1">
      <w:start w:val="1"/>
      <w:numFmt w:val="lowerLetter"/>
      <w:lvlText w:val="%8."/>
      <w:lvlJc w:val="left"/>
      <w:pPr>
        <w:ind w:left="5619" w:hanging="360"/>
      </w:pPr>
    </w:lvl>
    <w:lvl w:ilvl="8" w:tplc="1409001B" w:tentative="1">
      <w:start w:val="1"/>
      <w:numFmt w:val="lowerRoman"/>
      <w:lvlText w:val="%9."/>
      <w:lvlJc w:val="right"/>
      <w:pPr>
        <w:ind w:left="6339" w:hanging="180"/>
      </w:pPr>
    </w:lvl>
  </w:abstractNum>
  <w:abstractNum w:abstractNumId="19" w15:restartNumberingAfterBreak="0">
    <w:nsid w:val="6859606A"/>
    <w:multiLevelType w:val="hybridMultilevel"/>
    <w:tmpl w:val="F5682598"/>
    <w:lvl w:ilvl="0" w:tplc="14090017">
      <w:start w:val="1"/>
      <w:numFmt w:val="lowerLetter"/>
      <w:lvlText w:val="%1)"/>
      <w:lvlJc w:val="left"/>
      <w:pPr>
        <w:ind w:left="1860" w:hanging="360"/>
      </w:pPr>
      <w:rPr>
        <w:rFonts w:hint="default"/>
      </w:rPr>
    </w:lvl>
    <w:lvl w:ilvl="1" w:tplc="14090003" w:tentative="1">
      <w:start w:val="1"/>
      <w:numFmt w:val="bullet"/>
      <w:lvlText w:val="o"/>
      <w:lvlJc w:val="left"/>
      <w:pPr>
        <w:ind w:left="2580" w:hanging="360"/>
      </w:pPr>
      <w:rPr>
        <w:rFonts w:ascii="Courier New" w:hAnsi="Courier New" w:cs="Courier New" w:hint="default"/>
      </w:rPr>
    </w:lvl>
    <w:lvl w:ilvl="2" w:tplc="14090005" w:tentative="1">
      <w:start w:val="1"/>
      <w:numFmt w:val="bullet"/>
      <w:lvlText w:val=""/>
      <w:lvlJc w:val="left"/>
      <w:pPr>
        <w:ind w:left="3300" w:hanging="360"/>
      </w:pPr>
      <w:rPr>
        <w:rFonts w:ascii="Wingdings" w:hAnsi="Wingdings" w:hint="default"/>
      </w:rPr>
    </w:lvl>
    <w:lvl w:ilvl="3" w:tplc="14090001" w:tentative="1">
      <w:start w:val="1"/>
      <w:numFmt w:val="bullet"/>
      <w:lvlText w:val=""/>
      <w:lvlJc w:val="left"/>
      <w:pPr>
        <w:ind w:left="4020" w:hanging="360"/>
      </w:pPr>
      <w:rPr>
        <w:rFonts w:ascii="Symbol" w:hAnsi="Symbol" w:hint="default"/>
      </w:rPr>
    </w:lvl>
    <w:lvl w:ilvl="4" w:tplc="14090003" w:tentative="1">
      <w:start w:val="1"/>
      <w:numFmt w:val="bullet"/>
      <w:lvlText w:val="o"/>
      <w:lvlJc w:val="left"/>
      <w:pPr>
        <w:ind w:left="4740" w:hanging="360"/>
      </w:pPr>
      <w:rPr>
        <w:rFonts w:ascii="Courier New" w:hAnsi="Courier New" w:cs="Courier New" w:hint="default"/>
      </w:rPr>
    </w:lvl>
    <w:lvl w:ilvl="5" w:tplc="14090005" w:tentative="1">
      <w:start w:val="1"/>
      <w:numFmt w:val="bullet"/>
      <w:lvlText w:val=""/>
      <w:lvlJc w:val="left"/>
      <w:pPr>
        <w:ind w:left="5460" w:hanging="360"/>
      </w:pPr>
      <w:rPr>
        <w:rFonts w:ascii="Wingdings" w:hAnsi="Wingdings" w:hint="default"/>
      </w:rPr>
    </w:lvl>
    <w:lvl w:ilvl="6" w:tplc="14090001" w:tentative="1">
      <w:start w:val="1"/>
      <w:numFmt w:val="bullet"/>
      <w:lvlText w:val=""/>
      <w:lvlJc w:val="left"/>
      <w:pPr>
        <w:ind w:left="6180" w:hanging="360"/>
      </w:pPr>
      <w:rPr>
        <w:rFonts w:ascii="Symbol" w:hAnsi="Symbol" w:hint="default"/>
      </w:rPr>
    </w:lvl>
    <w:lvl w:ilvl="7" w:tplc="14090003" w:tentative="1">
      <w:start w:val="1"/>
      <w:numFmt w:val="bullet"/>
      <w:lvlText w:val="o"/>
      <w:lvlJc w:val="left"/>
      <w:pPr>
        <w:ind w:left="6900" w:hanging="360"/>
      </w:pPr>
      <w:rPr>
        <w:rFonts w:ascii="Courier New" w:hAnsi="Courier New" w:cs="Courier New" w:hint="default"/>
      </w:rPr>
    </w:lvl>
    <w:lvl w:ilvl="8" w:tplc="14090005" w:tentative="1">
      <w:start w:val="1"/>
      <w:numFmt w:val="bullet"/>
      <w:lvlText w:val=""/>
      <w:lvlJc w:val="left"/>
      <w:pPr>
        <w:ind w:left="7620" w:hanging="360"/>
      </w:pPr>
      <w:rPr>
        <w:rFonts w:ascii="Wingdings" w:hAnsi="Wingdings" w:hint="default"/>
      </w:rPr>
    </w:lvl>
  </w:abstractNum>
  <w:abstractNum w:abstractNumId="20" w15:restartNumberingAfterBreak="0">
    <w:nsid w:val="780D6618"/>
    <w:multiLevelType w:val="hybridMultilevel"/>
    <w:tmpl w:val="DAFC8D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9"/>
  </w:num>
  <w:num w:numId="4">
    <w:abstractNumId w:val="16"/>
  </w:num>
  <w:num w:numId="5">
    <w:abstractNumId w:val="14"/>
  </w:num>
  <w:num w:numId="6">
    <w:abstractNumId w:val="19"/>
  </w:num>
  <w:num w:numId="7">
    <w:abstractNumId w:val="13"/>
  </w:num>
  <w:num w:numId="8">
    <w:abstractNumId w:val="7"/>
  </w:num>
  <w:num w:numId="9">
    <w:abstractNumId w:val="20"/>
  </w:num>
  <w:num w:numId="10">
    <w:abstractNumId w:val="18"/>
  </w:num>
  <w:num w:numId="11">
    <w:abstractNumId w:val="17"/>
  </w:num>
  <w:num w:numId="12">
    <w:abstractNumId w:val="8"/>
  </w:num>
  <w:num w:numId="13">
    <w:abstractNumId w:val="15"/>
  </w:num>
  <w:num w:numId="14">
    <w:abstractNumId w:val="5"/>
  </w:num>
  <w:num w:numId="15">
    <w:abstractNumId w:val="0"/>
  </w:num>
  <w:num w:numId="16">
    <w:abstractNumId w:val="10"/>
  </w:num>
  <w:num w:numId="17">
    <w:abstractNumId w:val="1"/>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bordersDoNotSurroundHeader/>
  <w:bordersDoNotSurroundFooter/>
  <w:activeWritingStyle w:appName="MSWord" w:lang="en-GB" w:vendorID="64" w:dllVersion="131078" w:nlCheck="1" w:checkStyle="1"/>
  <w:activeWritingStyle w:appName="MSWord" w:lang="en-US" w:vendorID="64" w:dllVersion="131078" w:nlCheck="1" w:checkStyle="1"/>
  <w:activeWritingStyle w:appName="MSWord" w:lang="es-ES" w:vendorID="64" w:dllVersion="131078" w:nlCheck="1" w:checkStyle="1"/>
  <w:activeWritingStyle w:appName="MSWord" w:lang="en-NZ" w:vendorID="64" w:dllVersion="131078" w:nlCheck="1" w:checkStyle="1"/>
  <w:activeWritingStyle w:appName="MSWord" w:lang="en-GB" w:vendorID="64" w:dllVersion="4096" w:nlCheck="1" w:checkStyle="0"/>
  <w:activeWritingStyle w:appName="MSWord" w:lang="en-US" w:vendorID="64" w:dllVersion="4096" w:nlCheck="1" w:checkStyle="0"/>
  <w:activeWritingStyle w:appName="MSWord" w:lang="en-NZ"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La0sDCzNDE0NzBS0lEKTi0uzszPAykwrAUA5rBYySwAAAA="/>
  </w:docVars>
  <w:rsids>
    <w:rsidRoot w:val="00DC4530"/>
    <w:rsid w:val="0000097A"/>
    <w:rsid w:val="00011078"/>
    <w:rsid w:val="00013162"/>
    <w:rsid w:val="00013AD7"/>
    <w:rsid w:val="00013C9E"/>
    <w:rsid w:val="00014EC4"/>
    <w:rsid w:val="00017D76"/>
    <w:rsid w:val="00017EA4"/>
    <w:rsid w:val="00021468"/>
    <w:rsid w:val="00022882"/>
    <w:rsid w:val="00023E81"/>
    <w:rsid w:val="000253BE"/>
    <w:rsid w:val="00027505"/>
    <w:rsid w:val="000311C8"/>
    <w:rsid w:val="00032655"/>
    <w:rsid w:val="0003331D"/>
    <w:rsid w:val="00044B64"/>
    <w:rsid w:val="00044FB9"/>
    <w:rsid w:val="00047C2C"/>
    <w:rsid w:val="0005060C"/>
    <w:rsid w:val="00052BD7"/>
    <w:rsid w:val="000544D7"/>
    <w:rsid w:val="000608BA"/>
    <w:rsid w:val="00061F1C"/>
    <w:rsid w:val="00063415"/>
    <w:rsid w:val="0006597C"/>
    <w:rsid w:val="00073C2C"/>
    <w:rsid w:val="0007627D"/>
    <w:rsid w:val="0007675F"/>
    <w:rsid w:val="00086CC1"/>
    <w:rsid w:val="00086E0F"/>
    <w:rsid w:val="000877B7"/>
    <w:rsid w:val="00091DAE"/>
    <w:rsid w:val="000967EC"/>
    <w:rsid w:val="00097A5A"/>
    <w:rsid w:val="00097AFF"/>
    <w:rsid w:val="00097B85"/>
    <w:rsid w:val="000A05AE"/>
    <w:rsid w:val="000A3C9C"/>
    <w:rsid w:val="000B05AA"/>
    <w:rsid w:val="000B0F1B"/>
    <w:rsid w:val="000B33CE"/>
    <w:rsid w:val="000B4EB7"/>
    <w:rsid w:val="000B7AB0"/>
    <w:rsid w:val="000B7B92"/>
    <w:rsid w:val="000C1266"/>
    <w:rsid w:val="000C6192"/>
    <w:rsid w:val="000C7AB3"/>
    <w:rsid w:val="000D03A1"/>
    <w:rsid w:val="000D18FC"/>
    <w:rsid w:val="000D1A85"/>
    <w:rsid w:val="000D52F1"/>
    <w:rsid w:val="000D68B0"/>
    <w:rsid w:val="000D7894"/>
    <w:rsid w:val="000E1D6B"/>
    <w:rsid w:val="000E20AD"/>
    <w:rsid w:val="000E5B5B"/>
    <w:rsid w:val="000F2DE6"/>
    <w:rsid w:val="000F4A43"/>
    <w:rsid w:val="000F747F"/>
    <w:rsid w:val="00101522"/>
    <w:rsid w:val="00102495"/>
    <w:rsid w:val="00104F16"/>
    <w:rsid w:val="00105603"/>
    <w:rsid w:val="00105E5D"/>
    <w:rsid w:val="0010622A"/>
    <w:rsid w:val="00107CA9"/>
    <w:rsid w:val="00113775"/>
    <w:rsid w:val="001141C7"/>
    <w:rsid w:val="001151C8"/>
    <w:rsid w:val="0011749D"/>
    <w:rsid w:val="001217EA"/>
    <w:rsid w:val="00127AA7"/>
    <w:rsid w:val="00131529"/>
    <w:rsid w:val="00132BD6"/>
    <w:rsid w:val="00133D85"/>
    <w:rsid w:val="00134193"/>
    <w:rsid w:val="00134F4C"/>
    <w:rsid w:val="001360C5"/>
    <w:rsid w:val="00136CA1"/>
    <w:rsid w:val="00136E12"/>
    <w:rsid w:val="0013743D"/>
    <w:rsid w:val="0014270C"/>
    <w:rsid w:val="0014631F"/>
    <w:rsid w:val="00147BA3"/>
    <w:rsid w:val="001529A1"/>
    <w:rsid w:val="00153420"/>
    <w:rsid w:val="001542F2"/>
    <w:rsid w:val="00155807"/>
    <w:rsid w:val="001561A8"/>
    <w:rsid w:val="00157A4A"/>
    <w:rsid w:val="00160AB8"/>
    <w:rsid w:val="001648FA"/>
    <w:rsid w:val="00164A3D"/>
    <w:rsid w:val="00170F66"/>
    <w:rsid w:val="0017235A"/>
    <w:rsid w:val="00174CAE"/>
    <w:rsid w:val="001769A7"/>
    <w:rsid w:val="0018783C"/>
    <w:rsid w:val="001878A4"/>
    <w:rsid w:val="001878F8"/>
    <w:rsid w:val="00187A25"/>
    <w:rsid w:val="00190E6B"/>
    <w:rsid w:val="001928D0"/>
    <w:rsid w:val="001939A3"/>
    <w:rsid w:val="00193F42"/>
    <w:rsid w:val="00196F9C"/>
    <w:rsid w:val="001A051A"/>
    <w:rsid w:val="001A4AE5"/>
    <w:rsid w:val="001A63C3"/>
    <w:rsid w:val="001B02B1"/>
    <w:rsid w:val="001B6977"/>
    <w:rsid w:val="001B79E7"/>
    <w:rsid w:val="001C059E"/>
    <w:rsid w:val="001C0FA7"/>
    <w:rsid w:val="001C14BF"/>
    <w:rsid w:val="001C23F9"/>
    <w:rsid w:val="001C355A"/>
    <w:rsid w:val="001C40D3"/>
    <w:rsid w:val="001C447A"/>
    <w:rsid w:val="001C47C5"/>
    <w:rsid w:val="001C50DF"/>
    <w:rsid w:val="001D04CC"/>
    <w:rsid w:val="001D1232"/>
    <w:rsid w:val="001D7B56"/>
    <w:rsid w:val="001E2F3C"/>
    <w:rsid w:val="001E6218"/>
    <w:rsid w:val="001E66C3"/>
    <w:rsid w:val="001E6DAA"/>
    <w:rsid w:val="001E7A7D"/>
    <w:rsid w:val="001F0659"/>
    <w:rsid w:val="001F3364"/>
    <w:rsid w:val="001F524B"/>
    <w:rsid w:val="001F5398"/>
    <w:rsid w:val="001F5ACC"/>
    <w:rsid w:val="001F6BDA"/>
    <w:rsid w:val="00201D19"/>
    <w:rsid w:val="00202AAC"/>
    <w:rsid w:val="0020608F"/>
    <w:rsid w:val="00206C54"/>
    <w:rsid w:val="0021123B"/>
    <w:rsid w:val="00212442"/>
    <w:rsid w:val="00212ADE"/>
    <w:rsid w:val="00214220"/>
    <w:rsid w:val="002150DD"/>
    <w:rsid w:val="002174FF"/>
    <w:rsid w:val="00220D40"/>
    <w:rsid w:val="00220F40"/>
    <w:rsid w:val="0022335D"/>
    <w:rsid w:val="002239FB"/>
    <w:rsid w:val="00223CD9"/>
    <w:rsid w:val="00225754"/>
    <w:rsid w:val="00225B2A"/>
    <w:rsid w:val="00226318"/>
    <w:rsid w:val="00231AB7"/>
    <w:rsid w:val="00233080"/>
    <w:rsid w:val="00233EE1"/>
    <w:rsid w:val="002401CB"/>
    <w:rsid w:val="002426BD"/>
    <w:rsid w:val="0024432D"/>
    <w:rsid w:val="00244CF7"/>
    <w:rsid w:val="00244DF9"/>
    <w:rsid w:val="00245476"/>
    <w:rsid w:val="002454BF"/>
    <w:rsid w:val="00253BAA"/>
    <w:rsid w:val="00262CBC"/>
    <w:rsid w:val="00267676"/>
    <w:rsid w:val="00267C17"/>
    <w:rsid w:val="00270D04"/>
    <w:rsid w:val="00273F8A"/>
    <w:rsid w:val="00274B7B"/>
    <w:rsid w:val="0027641A"/>
    <w:rsid w:val="002801D0"/>
    <w:rsid w:val="00282EAE"/>
    <w:rsid w:val="002855E7"/>
    <w:rsid w:val="0028620A"/>
    <w:rsid w:val="00290CFA"/>
    <w:rsid w:val="00294581"/>
    <w:rsid w:val="0029731D"/>
    <w:rsid w:val="002A0C16"/>
    <w:rsid w:val="002A0D0A"/>
    <w:rsid w:val="002A2D98"/>
    <w:rsid w:val="002A3E04"/>
    <w:rsid w:val="002A53D2"/>
    <w:rsid w:val="002B1418"/>
    <w:rsid w:val="002B252D"/>
    <w:rsid w:val="002B776E"/>
    <w:rsid w:val="002C651C"/>
    <w:rsid w:val="002D13A2"/>
    <w:rsid w:val="002D2235"/>
    <w:rsid w:val="002D3669"/>
    <w:rsid w:val="002D5142"/>
    <w:rsid w:val="002D5214"/>
    <w:rsid w:val="002E0A0B"/>
    <w:rsid w:val="002E207F"/>
    <w:rsid w:val="002E4859"/>
    <w:rsid w:val="002E556F"/>
    <w:rsid w:val="002E6B49"/>
    <w:rsid w:val="002E7E78"/>
    <w:rsid w:val="002F0106"/>
    <w:rsid w:val="002F2B3A"/>
    <w:rsid w:val="002F38B3"/>
    <w:rsid w:val="002F3996"/>
    <w:rsid w:val="002F50A2"/>
    <w:rsid w:val="002F7AB5"/>
    <w:rsid w:val="002F7EA4"/>
    <w:rsid w:val="0030372F"/>
    <w:rsid w:val="00303D91"/>
    <w:rsid w:val="00311AB1"/>
    <w:rsid w:val="003145B8"/>
    <w:rsid w:val="00314AC3"/>
    <w:rsid w:val="003158F2"/>
    <w:rsid w:val="00315E95"/>
    <w:rsid w:val="00316430"/>
    <w:rsid w:val="003248A8"/>
    <w:rsid w:val="00325211"/>
    <w:rsid w:val="003301E3"/>
    <w:rsid w:val="003315B6"/>
    <w:rsid w:val="00333D05"/>
    <w:rsid w:val="00333FCC"/>
    <w:rsid w:val="003353CD"/>
    <w:rsid w:val="00337D25"/>
    <w:rsid w:val="003448D4"/>
    <w:rsid w:val="00344C56"/>
    <w:rsid w:val="003477D0"/>
    <w:rsid w:val="003528B2"/>
    <w:rsid w:val="0035440E"/>
    <w:rsid w:val="00354F11"/>
    <w:rsid w:val="00363DF6"/>
    <w:rsid w:val="00365C88"/>
    <w:rsid w:val="00366F9D"/>
    <w:rsid w:val="00367521"/>
    <w:rsid w:val="00370D3D"/>
    <w:rsid w:val="00373EFD"/>
    <w:rsid w:val="00375FA6"/>
    <w:rsid w:val="00381172"/>
    <w:rsid w:val="00382C73"/>
    <w:rsid w:val="00384BB5"/>
    <w:rsid w:val="00385665"/>
    <w:rsid w:val="0038755C"/>
    <w:rsid w:val="00393707"/>
    <w:rsid w:val="003961F9"/>
    <w:rsid w:val="003A3A0F"/>
    <w:rsid w:val="003B5CB3"/>
    <w:rsid w:val="003B659C"/>
    <w:rsid w:val="003B74E4"/>
    <w:rsid w:val="003B7871"/>
    <w:rsid w:val="003B7E42"/>
    <w:rsid w:val="003C18C8"/>
    <w:rsid w:val="003C20EF"/>
    <w:rsid w:val="003C2807"/>
    <w:rsid w:val="003C4D33"/>
    <w:rsid w:val="003C5621"/>
    <w:rsid w:val="003C65C5"/>
    <w:rsid w:val="003C7E66"/>
    <w:rsid w:val="003D04D4"/>
    <w:rsid w:val="003D257A"/>
    <w:rsid w:val="003D47B4"/>
    <w:rsid w:val="003D59B0"/>
    <w:rsid w:val="003E106A"/>
    <w:rsid w:val="003E2A1B"/>
    <w:rsid w:val="003E3B05"/>
    <w:rsid w:val="003E6BCE"/>
    <w:rsid w:val="003E7549"/>
    <w:rsid w:val="003F0F00"/>
    <w:rsid w:val="003F2139"/>
    <w:rsid w:val="003F408D"/>
    <w:rsid w:val="003F456B"/>
    <w:rsid w:val="003F7D83"/>
    <w:rsid w:val="00400FE2"/>
    <w:rsid w:val="00404329"/>
    <w:rsid w:val="004044EB"/>
    <w:rsid w:val="004073CE"/>
    <w:rsid w:val="00407B45"/>
    <w:rsid w:val="00410468"/>
    <w:rsid w:val="00413806"/>
    <w:rsid w:val="004145B9"/>
    <w:rsid w:val="0041583C"/>
    <w:rsid w:val="004204E6"/>
    <w:rsid w:val="004204FE"/>
    <w:rsid w:val="00421F96"/>
    <w:rsid w:val="00424A22"/>
    <w:rsid w:val="00425897"/>
    <w:rsid w:val="004277B6"/>
    <w:rsid w:val="0043419F"/>
    <w:rsid w:val="00436AE3"/>
    <w:rsid w:val="00441821"/>
    <w:rsid w:val="00445DB1"/>
    <w:rsid w:val="00446D39"/>
    <w:rsid w:val="004476CB"/>
    <w:rsid w:val="00456043"/>
    <w:rsid w:val="00456596"/>
    <w:rsid w:val="00462B24"/>
    <w:rsid w:val="00462D66"/>
    <w:rsid w:val="004645DC"/>
    <w:rsid w:val="00471F5F"/>
    <w:rsid w:val="00474F47"/>
    <w:rsid w:val="004841D3"/>
    <w:rsid w:val="00493165"/>
    <w:rsid w:val="004963D8"/>
    <w:rsid w:val="00496721"/>
    <w:rsid w:val="00497B93"/>
    <w:rsid w:val="004A0CFD"/>
    <w:rsid w:val="004A0F7F"/>
    <w:rsid w:val="004A3877"/>
    <w:rsid w:val="004A5FF1"/>
    <w:rsid w:val="004A6437"/>
    <w:rsid w:val="004B309C"/>
    <w:rsid w:val="004B3BE1"/>
    <w:rsid w:val="004C282C"/>
    <w:rsid w:val="004C41E8"/>
    <w:rsid w:val="004D00AA"/>
    <w:rsid w:val="004D11AB"/>
    <w:rsid w:val="004D1468"/>
    <w:rsid w:val="004D22A0"/>
    <w:rsid w:val="004D24A3"/>
    <w:rsid w:val="004D7480"/>
    <w:rsid w:val="004D79A7"/>
    <w:rsid w:val="004E07E3"/>
    <w:rsid w:val="004E1352"/>
    <w:rsid w:val="004E2907"/>
    <w:rsid w:val="004E2F43"/>
    <w:rsid w:val="004E3A32"/>
    <w:rsid w:val="004F2D6E"/>
    <w:rsid w:val="005009CD"/>
    <w:rsid w:val="00500C83"/>
    <w:rsid w:val="0050304A"/>
    <w:rsid w:val="00504F44"/>
    <w:rsid w:val="00505248"/>
    <w:rsid w:val="005115CF"/>
    <w:rsid w:val="00511BF6"/>
    <w:rsid w:val="00516D96"/>
    <w:rsid w:val="00520267"/>
    <w:rsid w:val="00521CAD"/>
    <w:rsid w:val="005354B0"/>
    <w:rsid w:val="00540DB7"/>
    <w:rsid w:val="00541B17"/>
    <w:rsid w:val="00543170"/>
    <w:rsid w:val="00544545"/>
    <w:rsid w:val="0054550E"/>
    <w:rsid w:val="00545608"/>
    <w:rsid w:val="00546E04"/>
    <w:rsid w:val="005473BB"/>
    <w:rsid w:val="00556A19"/>
    <w:rsid w:val="005617B5"/>
    <w:rsid w:val="005655CA"/>
    <w:rsid w:val="00566EB3"/>
    <w:rsid w:val="0056736A"/>
    <w:rsid w:val="0057299E"/>
    <w:rsid w:val="00574C8E"/>
    <w:rsid w:val="00576450"/>
    <w:rsid w:val="005765E2"/>
    <w:rsid w:val="00580FD5"/>
    <w:rsid w:val="00583F6E"/>
    <w:rsid w:val="0059020F"/>
    <w:rsid w:val="00591A5E"/>
    <w:rsid w:val="00593FC2"/>
    <w:rsid w:val="00594870"/>
    <w:rsid w:val="005A0326"/>
    <w:rsid w:val="005A1882"/>
    <w:rsid w:val="005A1BA7"/>
    <w:rsid w:val="005A1E56"/>
    <w:rsid w:val="005A4B13"/>
    <w:rsid w:val="005B0078"/>
    <w:rsid w:val="005B06A4"/>
    <w:rsid w:val="005B2648"/>
    <w:rsid w:val="005B347A"/>
    <w:rsid w:val="005B37F0"/>
    <w:rsid w:val="005C4F3D"/>
    <w:rsid w:val="005C7511"/>
    <w:rsid w:val="005D55D1"/>
    <w:rsid w:val="005D755A"/>
    <w:rsid w:val="005E04A1"/>
    <w:rsid w:val="005E1435"/>
    <w:rsid w:val="005E5B35"/>
    <w:rsid w:val="005F162C"/>
    <w:rsid w:val="005F7001"/>
    <w:rsid w:val="005F7111"/>
    <w:rsid w:val="00602EE0"/>
    <w:rsid w:val="00603787"/>
    <w:rsid w:val="00606003"/>
    <w:rsid w:val="00614707"/>
    <w:rsid w:val="00615307"/>
    <w:rsid w:val="006153F2"/>
    <w:rsid w:val="00624A16"/>
    <w:rsid w:val="0062594D"/>
    <w:rsid w:val="00626919"/>
    <w:rsid w:val="00627368"/>
    <w:rsid w:val="00632B8B"/>
    <w:rsid w:val="00632F7F"/>
    <w:rsid w:val="00634502"/>
    <w:rsid w:val="00634FE7"/>
    <w:rsid w:val="006403D3"/>
    <w:rsid w:val="006444B3"/>
    <w:rsid w:val="00645CD0"/>
    <w:rsid w:val="00647232"/>
    <w:rsid w:val="00647438"/>
    <w:rsid w:val="00647C2E"/>
    <w:rsid w:val="00655E31"/>
    <w:rsid w:val="006613CB"/>
    <w:rsid w:val="00665ECE"/>
    <w:rsid w:val="0066601F"/>
    <w:rsid w:val="0066710A"/>
    <w:rsid w:val="00667DB9"/>
    <w:rsid w:val="006713C8"/>
    <w:rsid w:val="006723A5"/>
    <w:rsid w:val="00674A02"/>
    <w:rsid w:val="00675DD9"/>
    <w:rsid w:val="0067636A"/>
    <w:rsid w:val="00676561"/>
    <w:rsid w:val="00676D44"/>
    <w:rsid w:val="00677E85"/>
    <w:rsid w:val="00681466"/>
    <w:rsid w:val="00682B6E"/>
    <w:rsid w:val="00685363"/>
    <w:rsid w:val="00686FFE"/>
    <w:rsid w:val="006872BD"/>
    <w:rsid w:val="00690770"/>
    <w:rsid w:val="006913A9"/>
    <w:rsid w:val="0069289A"/>
    <w:rsid w:val="00692CE9"/>
    <w:rsid w:val="006947ED"/>
    <w:rsid w:val="006951DB"/>
    <w:rsid w:val="00695AAF"/>
    <w:rsid w:val="00696000"/>
    <w:rsid w:val="006962E6"/>
    <w:rsid w:val="006966A8"/>
    <w:rsid w:val="006A1603"/>
    <w:rsid w:val="006A4A90"/>
    <w:rsid w:val="006B14B2"/>
    <w:rsid w:val="006B4F2A"/>
    <w:rsid w:val="006C2118"/>
    <w:rsid w:val="006C29BD"/>
    <w:rsid w:val="006C3E44"/>
    <w:rsid w:val="006C4F44"/>
    <w:rsid w:val="006C5860"/>
    <w:rsid w:val="006D5328"/>
    <w:rsid w:val="006E072A"/>
    <w:rsid w:val="006E0830"/>
    <w:rsid w:val="006E2583"/>
    <w:rsid w:val="006E258B"/>
    <w:rsid w:val="006E6282"/>
    <w:rsid w:val="006F439C"/>
    <w:rsid w:val="00700606"/>
    <w:rsid w:val="00704F2B"/>
    <w:rsid w:val="007076E5"/>
    <w:rsid w:val="0071042E"/>
    <w:rsid w:val="0071327B"/>
    <w:rsid w:val="007156E9"/>
    <w:rsid w:val="007163EA"/>
    <w:rsid w:val="00717623"/>
    <w:rsid w:val="00717737"/>
    <w:rsid w:val="007213B7"/>
    <w:rsid w:val="00725494"/>
    <w:rsid w:val="00727F7E"/>
    <w:rsid w:val="0073140B"/>
    <w:rsid w:val="00731FF2"/>
    <w:rsid w:val="00732684"/>
    <w:rsid w:val="0073272C"/>
    <w:rsid w:val="00732D65"/>
    <w:rsid w:val="007401AA"/>
    <w:rsid w:val="00741226"/>
    <w:rsid w:val="007431AB"/>
    <w:rsid w:val="0074321A"/>
    <w:rsid w:val="00743CB1"/>
    <w:rsid w:val="0074581B"/>
    <w:rsid w:val="00751F02"/>
    <w:rsid w:val="00752B70"/>
    <w:rsid w:val="00752BDC"/>
    <w:rsid w:val="007531F6"/>
    <w:rsid w:val="00756A84"/>
    <w:rsid w:val="00760351"/>
    <w:rsid w:val="007606AA"/>
    <w:rsid w:val="007639FF"/>
    <w:rsid w:val="00766BD7"/>
    <w:rsid w:val="00770A99"/>
    <w:rsid w:val="00770CBC"/>
    <w:rsid w:val="00771B19"/>
    <w:rsid w:val="00773A91"/>
    <w:rsid w:val="00774B41"/>
    <w:rsid w:val="0077739C"/>
    <w:rsid w:val="00780BA7"/>
    <w:rsid w:val="00781EA4"/>
    <w:rsid w:val="00783687"/>
    <w:rsid w:val="00784A64"/>
    <w:rsid w:val="007853F7"/>
    <w:rsid w:val="00792427"/>
    <w:rsid w:val="007935C9"/>
    <w:rsid w:val="007949EC"/>
    <w:rsid w:val="007A0457"/>
    <w:rsid w:val="007A4D8B"/>
    <w:rsid w:val="007B08A1"/>
    <w:rsid w:val="007B25D8"/>
    <w:rsid w:val="007B2C4B"/>
    <w:rsid w:val="007B2EE4"/>
    <w:rsid w:val="007B3417"/>
    <w:rsid w:val="007B4087"/>
    <w:rsid w:val="007C1C64"/>
    <w:rsid w:val="007C43F9"/>
    <w:rsid w:val="007C5B64"/>
    <w:rsid w:val="007D043E"/>
    <w:rsid w:val="007D16FA"/>
    <w:rsid w:val="007D1A76"/>
    <w:rsid w:val="007D2472"/>
    <w:rsid w:val="007D30CA"/>
    <w:rsid w:val="007D577B"/>
    <w:rsid w:val="007D5CC9"/>
    <w:rsid w:val="007D72CE"/>
    <w:rsid w:val="007E29A1"/>
    <w:rsid w:val="007E4FD6"/>
    <w:rsid w:val="007E5EA0"/>
    <w:rsid w:val="007F11C4"/>
    <w:rsid w:val="007F4106"/>
    <w:rsid w:val="007F426D"/>
    <w:rsid w:val="007F539F"/>
    <w:rsid w:val="007F66C1"/>
    <w:rsid w:val="007F6CD1"/>
    <w:rsid w:val="0080411B"/>
    <w:rsid w:val="00810961"/>
    <w:rsid w:val="00812B17"/>
    <w:rsid w:val="00812E6B"/>
    <w:rsid w:val="00815F06"/>
    <w:rsid w:val="0081705B"/>
    <w:rsid w:val="00821D10"/>
    <w:rsid w:val="00824B9F"/>
    <w:rsid w:val="00833733"/>
    <w:rsid w:val="00835CBD"/>
    <w:rsid w:val="008362B0"/>
    <w:rsid w:val="00836963"/>
    <w:rsid w:val="00837811"/>
    <w:rsid w:val="008415B8"/>
    <w:rsid w:val="008448C1"/>
    <w:rsid w:val="00846840"/>
    <w:rsid w:val="00853708"/>
    <w:rsid w:val="00854A3F"/>
    <w:rsid w:val="00854C29"/>
    <w:rsid w:val="00861457"/>
    <w:rsid w:val="00863890"/>
    <w:rsid w:val="008642C5"/>
    <w:rsid w:val="008649B4"/>
    <w:rsid w:val="008723B9"/>
    <w:rsid w:val="0087257B"/>
    <w:rsid w:val="00876894"/>
    <w:rsid w:val="00876E53"/>
    <w:rsid w:val="008805EE"/>
    <w:rsid w:val="00880909"/>
    <w:rsid w:val="00886C0B"/>
    <w:rsid w:val="00887F20"/>
    <w:rsid w:val="0089398D"/>
    <w:rsid w:val="0089612C"/>
    <w:rsid w:val="008A08CB"/>
    <w:rsid w:val="008A0C85"/>
    <w:rsid w:val="008A4478"/>
    <w:rsid w:val="008A5ADF"/>
    <w:rsid w:val="008A6266"/>
    <w:rsid w:val="008B5323"/>
    <w:rsid w:val="008B77AA"/>
    <w:rsid w:val="008C1DD3"/>
    <w:rsid w:val="008C4835"/>
    <w:rsid w:val="008D4502"/>
    <w:rsid w:val="008D4774"/>
    <w:rsid w:val="008D62E5"/>
    <w:rsid w:val="008D6DDE"/>
    <w:rsid w:val="008D7ED9"/>
    <w:rsid w:val="008E04C6"/>
    <w:rsid w:val="008E05B3"/>
    <w:rsid w:val="008E2EF8"/>
    <w:rsid w:val="008E5A9F"/>
    <w:rsid w:val="008F18FB"/>
    <w:rsid w:val="008F7415"/>
    <w:rsid w:val="00902566"/>
    <w:rsid w:val="009032A1"/>
    <w:rsid w:val="00904CDF"/>
    <w:rsid w:val="0090561E"/>
    <w:rsid w:val="009065C9"/>
    <w:rsid w:val="009126DE"/>
    <w:rsid w:val="0091344C"/>
    <w:rsid w:val="00916E85"/>
    <w:rsid w:val="00920159"/>
    <w:rsid w:val="00921C00"/>
    <w:rsid w:val="00922A64"/>
    <w:rsid w:val="00925779"/>
    <w:rsid w:val="00930DB6"/>
    <w:rsid w:val="00932D78"/>
    <w:rsid w:val="00932EA5"/>
    <w:rsid w:val="00935606"/>
    <w:rsid w:val="00941B81"/>
    <w:rsid w:val="00945AFC"/>
    <w:rsid w:val="009473AB"/>
    <w:rsid w:val="00947BCC"/>
    <w:rsid w:val="009522B9"/>
    <w:rsid w:val="00953F25"/>
    <w:rsid w:val="00954DE7"/>
    <w:rsid w:val="00954FE6"/>
    <w:rsid w:val="00955F6A"/>
    <w:rsid w:val="00963D4A"/>
    <w:rsid w:val="0096541E"/>
    <w:rsid w:val="0097179E"/>
    <w:rsid w:val="00971C5F"/>
    <w:rsid w:val="00977ED1"/>
    <w:rsid w:val="00980686"/>
    <w:rsid w:val="0098272C"/>
    <w:rsid w:val="00983085"/>
    <w:rsid w:val="0098559C"/>
    <w:rsid w:val="00986A18"/>
    <w:rsid w:val="00991258"/>
    <w:rsid w:val="009973B2"/>
    <w:rsid w:val="0099741E"/>
    <w:rsid w:val="009A5281"/>
    <w:rsid w:val="009B145D"/>
    <w:rsid w:val="009B1B27"/>
    <w:rsid w:val="009B3536"/>
    <w:rsid w:val="009B39A1"/>
    <w:rsid w:val="009B65CE"/>
    <w:rsid w:val="009B6A09"/>
    <w:rsid w:val="009C1C7E"/>
    <w:rsid w:val="009C5C93"/>
    <w:rsid w:val="009C5CB4"/>
    <w:rsid w:val="009D34DA"/>
    <w:rsid w:val="009D487E"/>
    <w:rsid w:val="009D4C9B"/>
    <w:rsid w:val="009E01F6"/>
    <w:rsid w:val="009E0AD4"/>
    <w:rsid w:val="009E1C04"/>
    <w:rsid w:val="009E1C97"/>
    <w:rsid w:val="009E39FE"/>
    <w:rsid w:val="009E6E27"/>
    <w:rsid w:val="009F547C"/>
    <w:rsid w:val="009F7170"/>
    <w:rsid w:val="00A004BB"/>
    <w:rsid w:val="00A02787"/>
    <w:rsid w:val="00A02CFE"/>
    <w:rsid w:val="00A030B6"/>
    <w:rsid w:val="00A03BB1"/>
    <w:rsid w:val="00A040B7"/>
    <w:rsid w:val="00A04808"/>
    <w:rsid w:val="00A048FF"/>
    <w:rsid w:val="00A124C9"/>
    <w:rsid w:val="00A1311D"/>
    <w:rsid w:val="00A14AAF"/>
    <w:rsid w:val="00A213D1"/>
    <w:rsid w:val="00A215A0"/>
    <w:rsid w:val="00A21B7B"/>
    <w:rsid w:val="00A243CA"/>
    <w:rsid w:val="00A245FA"/>
    <w:rsid w:val="00A25CF8"/>
    <w:rsid w:val="00A262F8"/>
    <w:rsid w:val="00A310D6"/>
    <w:rsid w:val="00A31B6D"/>
    <w:rsid w:val="00A36761"/>
    <w:rsid w:val="00A40C81"/>
    <w:rsid w:val="00A453A5"/>
    <w:rsid w:val="00A46020"/>
    <w:rsid w:val="00A46B2E"/>
    <w:rsid w:val="00A50615"/>
    <w:rsid w:val="00A51FCA"/>
    <w:rsid w:val="00A5587B"/>
    <w:rsid w:val="00A57DDF"/>
    <w:rsid w:val="00A57F91"/>
    <w:rsid w:val="00A602AB"/>
    <w:rsid w:val="00A615DB"/>
    <w:rsid w:val="00A652D6"/>
    <w:rsid w:val="00A65A68"/>
    <w:rsid w:val="00A665B9"/>
    <w:rsid w:val="00A66FE0"/>
    <w:rsid w:val="00A6711B"/>
    <w:rsid w:val="00A75FE1"/>
    <w:rsid w:val="00A77AAA"/>
    <w:rsid w:val="00A82672"/>
    <w:rsid w:val="00A8291B"/>
    <w:rsid w:val="00A82E02"/>
    <w:rsid w:val="00A832CC"/>
    <w:rsid w:val="00A8738D"/>
    <w:rsid w:val="00A93BCA"/>
    <w:rsid w:val="00AA091E"/>
    <w:rsid w:val="00AA188F"/>
    <w:rsid w:val="00AA6CE4"/>
    <w:rsid w:val="00AB529F"/>
    <w:rsid w:val="00AC279E"/>
    <w:rsid w:val="00AC523A"/>
    <w:rsid w:val="00AD189F"/>
    <w:rsid w:val="00AD27D5"/>
    <w:rsid w:val="00AD408F"/>
    <w:rsid w:val="00AD4E9A"/>
    <w:rsid w:val="00AD68D0"/>
    <w:rsid w:val="00AE0C40"/>
    <w:rsid w:val="00AE10A0"/>
    <w:rsid w:val="00AE22D8"/>
    <w:rsid w:val="00AE41DB"/>
    <w:rsid w:val="00AE494E"/>
    <w:rsid w:val="00AE4BA3"/>
    <w:rsid w:val="00AE4C24"/>
    <w:rsid w:val="00AE5F0B"/>
    <w:rsid w:val="00AF2451"/>
    <w:rsid w:val="00AF29C5"/>
    <w:rsid w:val="00AF311D"/>
    <w:rsid w:val="00AF389F"/>
    <w:rsid w:val="00AF39F2"/>
    <w:rsid w:val="00AF6C13"/>
    <w:rsid w:val="00AF6CDC"/>
    <w:rsid w:val="00AF6FB3"/>
    <w:rsid w:val="00B02F29"/>
    <w:rsid w:val="00B04010"/>
    <w:rsid w:val="00B045EA"/>
    <w:rsid w:val="00B04A7F"/>
    <w:rsid w:val="00B07600"/>
    <w:rsid w:val="00B11B33"/>
    <w:rsid w:val="00B17A02"/>
    <w:rsid w:val="00B20A9D"/>
    <w:rsid w:val="00B23881"/>
    <w:rsid w:val="00B2419B"/>
    <w:rsid w:val="00B30D65"/>
    <w:rsid w:val="00B3528C"/>
    <w:rsid w:val="00B36C01"/>
    <w:rsid w:val="00B40792"/>
    <w:rsid w:val="00B4328F"/>
    <w:rsid w:val="00B43724"/>
    <w:rsid w:val="00B45567"/>
    <w:rsid w:val="00B45ADC"/>
    <w:rsid w:val="00B467CE"/>
    <w:rsid w:val="00B50C38"/>
    <w:rsid w:val="00B5118B"/>
    <w:rsid w:val="00B549B6"/>
    <w:rsid w:val="00B619A1"/>
    <w:rsid w:val="00B64AEB"/>
    <w:rsid w:val="00B74C92"/>
    <w:rsid w:val="00B765FF"/>
    <w:rsid w:val="00B85494"/>
    <w:rsid w:val="00B85F4D"/>
    <w:rsid w:val="00B86CBD"/>
    <w:rsid w:val="00B90820"/>
    <w:rsid w:val="00B926DD"/>
    <w:rsid w:val="00B927E1"/>
    <w:rsid w:val="00B933AA"/>
    <w:rsid w:val="00B93A45"/>
    <w:rsid w:val="00B94EF4"/>
    <w:rsid w:val="00B97639"/>
    <w:rsid w:val="00BA25F6"/>
    <w:rsid w:val="00BA3B5F"/>
    <w:rsid w:val="00BA3D5F"/>
    <w:rsid w:val="00BA7772"/>
    <w:rsid w:val="00BB0A02"/>
    <w:rsid w:val="00BB155D"/>
    <w:rsid w:val="00BB1E64"/>
    <w:rsid w:val="00BB424E"/>
    <w:rsid w:val="00BB73F3"/>
    <w:rsid w:val="00BC5140"/>
    <w:rsid w:val="00BC5B54"/>
    <w:rsid w:val="00BD3F34"/>
    <w:rsid w:val="00BD4C5C"/>
    <w:rsid w:val="00BD55F4"/>
    <w:rsid w:val="00BD768B"/>
    <w:rsid w:val="00BE331A"/>
    <w:rsid w:val="00BE5463"/>
    <w:rsid w:val="00BF193B"/>
    <w:rsid w:val="00C00CA2"/>
    <w:rsid w:val="00C01267"/>
    <w:rsid w:val="00C04BB3"/>
    <w:rsid w:val="00C076A4"/>
    <w:rsid w:val="00C1273F"/>
    <w:rsid w:val="00C133BF"/>
    <w:rsid w:val="00C140E7"/>
    <w:rsid w:val="00C159FD"/>
    <w:rsid w:val="00C16270"/>
    <w:rsid w:val="00C200F3"/>
    <w:rsid w:val="00C22729"/>
    <w:rsid w:val="00C231FE"/>
    <w:rsid w:val="00C23CC2"/>
    <w:rsid w:val="00C2516D"/>
    <w:rsid w:val="00C25994"/>
    <w:rsid w:val="00C26459"/>
    <w:rsid w:val="00C269E7"/>
    <w:rsid w:val="00C313CE"/>
    <w:rsid w:val="00C33272"/>
    <w:rsid w:val="00C34C58"/>
    <w:rsid w:val="00C36346"/>
    <w:rsid w:val="00C427F1"/>
    <w:rsid w:val="00C432FE"/>
    <w:rsid w:val="00C443BF"/>
    <w:rsid w:val="00C44934"/>
    <w:rsid w:val="00C47E57"/>
    <w:rsid w:val="00C5102D"/>
    <w:rsid w:val="00C516BB"/>
    <w:rsid w:val="00C51DCD"/>
    <w:rsid w:val="00C52667"/>
    <w:rsid w:val="00C56770"/>
    <w:rsid w:val="00C570F3"/>
    <w:rsid w:val="00C57115"/>
    <w:rsid w:val="00C616B4"/>
    <w:rsid w:val="00C910B0"/>
    <w:rsid w:val="00C944D0"/>
    <w:rsid w:val="00C94DD0"/>
    <w:rsid w:val="00C965F7"/>
    <w:rsid w:val="00C97A2F"/>
    <w:rsid w:val="00CB0B70"/>
    <w:rsid w:val="00CB13B5"/>
    <w:rsid w:val="00CB19E6"/>
    <w:rsid w:val="00CB2A56"/>
    <w:rsid w:val="00CB34E7"/>
    <w:rsid w:val="00CB36B1"/>
    <w:rsid w:val="00CD0EDF"/>
    <w:rsid w:val="00CD186E"/>
    <w:rsid w:val="00CD2C80"/>
    <w:rsid w:val="00CD352D"/>
    <w:rsid w:val="00CD3D02"/>
    <w:rsid w:val="00CD433E"/>
    <w:rsid w:val="00CD53BB"/>
    <w:rsid w:val="00CD7568"/>
    <w:rsid w:val="00CD76DB"/>
    <w:rsid w:val="00CE20DF"/>
    <w:rsid w:val="00CE424A"/>
    <w:rsid w:val="00CE444A"/>
    <w:rsid w:val="00CE4C31"/>
    <w:rsid w:val="00CE4ED6"/>
    <w:rsid w:val="00CE6AAD"/>
    <w:rsid w:val="00CF2249"/>
    <w:rsid w:val="00CF2420"/>
    <w:rsid w:val="00CF2573"/>
    <w:rsid w:val="00D01C0F"/>
    <w:rsid w:val="00D05A94"/>
    <w:rsid w:val="00D10462"/>
    <w:rsid w:val="00D11FE2"/>
    <w:rsid w:val="00D13E81"/>
    <w:rsid w:val="00D15D09"/>
    <w:rsid w:val="00D210A7"/>
    <w:rsid w:val="00D213A3"/>
    <w:rsid w:val="00D22EDE"/>
    <w:rsid w:val="00D24609"/>
    <w:rsid w:val="00D25781"/>
    <w:rsid w:val="00D3242C"/>
    <w:rsid w:val="00D3395A"/>
    <w:rsid w:val="00D36604"/>
    <w:rsid w:val="00D36F27"/>
    <w:rsid w:val="00D40EEA"/>
    <w:rsid w:val="00D413C8"/>
    <w:rsid w:val="00D42706"/>
    <w:rsid w:val="00D447E9"/>
    <w:rsid w:val="00D46A39"/>
    <w:rsid w:val="00D50582"/>
    <w:rsid w:val="00D50C17"/>
    <w:rsid w:val="00D50C1A"/>
    <w:rsid w:val="00D50D57"/>
    <w:rsid w:val="00D517D7"/>
    <w:rsid w:val="00D5186B"/>
    <w:rsid w:val="00D550AD"/>
    <w:rsid w:val="00D561BA"/>
    <w:rsid w:val="00D6196C"/>
    <w:rsid w:val="00D63F78"/>
    <w:rsid w:val="00D65845"/>
    <w:rsid w:val="00D6788C"/>
    <w:rsid w:val="00D67F00"/>
    <w:rsid w:val="00D71A1C"/>
    <w:rsid w:val="00D71E5B"/>
    <w:rsid w:val="00D7242F"/>
    <w:rsid w:val="00D74FF0"/>
    <w:rsid w:val="00D825EC"/>
    <w:rsid w:val="00D84885"/>
    <w:rsid w:val="00D856C7"/>
    <w:rsid w:val="00D874F0"/>
    <w:rsid w:val="00D878A7"/>
    <w:rsid w:val="00D87927"/>
    <w:rsid w:val="00D87FCA"/>
    <w:rsid w:val="00D95342"/>
    <w:rsid w:val="00D967E9"/>
    <w:rsid w:val="00D97480"/>
    <w:rsid w:val="00D97968"/>
    <w:rsid w:val="00DA0BE8"/>
    <w:rsid w:val="00DA183F"/>
    <w:rsid w:val="00DA3549"/>
    <w:rsid w:val="00DA37A6"/>
    <w:rsid w:val="00DA3BD0"/>
    <w:rsid w:val="00DA50FB"/>
    <w:rsid w:val="00DA666F"/>
    <w:rsid w:val="00DA6F0E"/>
    <w:rsid w:val="00DB0F11"/>
    <w:rsid w:val="00DB69B0"/>
    <w:rsid w:val="00DB721A"/>
    <w:rsid w:val="00DB78BF"/>
    <w:rsid w:val="00DC2C9A"/>
    <w:rsid w:val="00DC4530"/>
    <w:rsid w:val="00DC5F39"/>
    <w:rsid w:val="00DC5F3E"/>
    <w:rsid w:val="00DC6C8D"/>
    <w:rsid w:val="00DC7CC2"/>
    <w:rsid w:val="00DE23E5"/>
    <w:rsid w:val="00DE6502"/>
    <w:rsid w:val="00DE6D6B"/>
    <w:rsid w:val="00DE79FC"/>
    <w:rsid w:val="00DF2CC9"/>
    <w:rsid w:val="00DF5288"/>
    <w:rsid w:val="00E01C85"/>
    <w:rsid w:val="00E03C17"/>
    <w:rsid w:val="00E078F3"/>
    <w:rsid w:val="00E111B6"/>
    <w:rsid w:val="00E1265F"/>
    <w:rsid w:val="00E143C2"/>
    <w:rsid w:val="00E2379C"/>
    <w:rsid w:val="00E24F92"/>
    <w:rsid w:val="00E2671B"/>
    <w:rsid w:val="00E27662"/>
    <w:rsid w:val="00E33146"/>
    <w:rsid w:val="00E3481E"/>
    <w:rsid w:val="00E34D40"/>
    <w:rsid w:val="00E416E9"/>
    <w:rsid w:val="00E46A58"/>
    <w:rsid w:val="00E46D9E"/>
    <w:rsid w:val="00E47144"/>
    <w:rsid w:val="00E47A34"/>
    <w:rsid w:val="00E51F0C"/>
    <w:rsid w:val="00E55DC2"/>
    <w:rsid w:val="00E5646B"/>
    <w:rsid w:val="00E63EAE"/>
    <w:rsid w:val="00E709EE"/>
    <w:rsid w:val="00E71172"/>
    <w:rsid w:val="00E75DF4"/>
    <w:rsid w:val="00E76992"/>
    <w:rsid w:val="00E81C5C"/>
    <w:rsid w:val="00E82E33"/>
    <w:rsid w:val="00E82FAC"/>
    <w:rsid w:val="00E84073"/>
    <w:rsid w:val="00E84F6C"/>
    <w:rsid w:val="00E87351"/>
    <w:rsid w:val="00E92193"/>
    <w:rsid w:val="00E97E5C"/>
    <w:rsid w:val="00EA10DF"/>
    <w:rsid w:val="00EA1B52"/>
    <w:rsid w:val="00EA371B"/>
    <w:rsid w:val="00EA4886"/>
    <w:rsid w:val="00EA5361"/>
    <w:rsid w:val="00EA678F"/>
    <w:rsid w:val="00EA796D"/>
    <w:rsid w:val="00EB0FC6"/>
    <w:rsid w:val="00EB1E8D"/>
    <w:rsid w:val="00EB2D2D"/>
    <w:rsid w:val="00EB5A30"/>
    <w:rsid w:val="00EB70BB"/>
    <w:rsid w:val="00EC37EF"/>
    <w:rsid w:val="00EC50CE"/>
    <w:rsid w:val="00EC537E"/>
    <w:rsid w:val="00ED022B"/>
    <w:rsid w:val="00ED1C23"/>
    <w:rsid w:val="00ED4E2A"/>
    <w:rsid w:val="00ED7577"/>
    <w:rsid w:val="00EE1083"/>
    <w:rsid w:val="00EE1BB4"/>
    <w:rsid w:val="00EE4A08"/>
    <w:rsid w:val="00EE5B2B"/>
    <w:rsid w:val="00EE5E2B"/>
    <w:rsid w:val="00EE64AB"/>
    <w:rsid w:val="00EF2172"/>
    <w:rsid w:val="00EF288B"/>
    <w:rsid w:val="00EF5218"/>
    <w:rsid w:val="00EF5532"/>
    <w:rsid w:val="00EF5C05"/>
    <w:rsid w:val="00EF65D6"/>
    <w:rsid w:val="00EF7DA7"/>
    <w:rsid w:val="00F05704"/>
    <w:rsid w:val="00F1529D"/>
    <w:rsid w:val="00F15BD0"/>
    <w:rsid w:val="00F15FC5"/>
    <w:rsid w:val="00F173AD"/>
    <w:rsid w:val="00F2572D"/>
    <w:rsid w:val="00F317D1"/>
    <w:rsid w:val="00F322C6"/>
    <w:rsid w:val="00F4558F"/>
    <w:rsid w:val="00F531ED"/>
    <w:rsid w:val="00F54D46"/>
    <w:rsid w:val="00F554EB"/>
    <w:rsid w:val="00F56DFC"/>
    <w:rsid w:val="00F60071"/>
    <w:rsid w:val="00F60B3A"/>
    <w:rsid w:val="00F618AD"/>
    <w:rsid w:val="00F66016"/>
    <w:rsid w:val="00F665E7"/>
    <w:rsid w:val="00F74E80"/>
    <w:rsid w:val="00F76988"/>
    <w:rsid w:val="00F807CC"/>
    <w:rsid w:val="00F820B4"/>
    <w:rsid w:val="00F844A0"/>
    <w:rsid w:val="00F90E5C"/>
    <w:rsid w:val="00F93D9D"/>
    <w:rsid w:val="00F94C41"/>
    <w:rsid w:val="00FA27FC"/>
    <w:rsid w:val="00FA32FA"/>
    <w:rsid w:val="00FA53A5"/>
    <w:rsid w:val="00FA5EF7"/>
    <w:rsid w:val="00FA670D"/>
    <w:rsid w:val="00FA736E"/>
    <w:rsid w:val="00FB062A"/>
    <w:rsid w:val="00FB0DDB"/>
    <w:rsid w:val="00FB3E71"/>
    <w:rsid w:val="00FB5751"/>
    <w:rsid w:val="00FB5AAB"/>
    <w:rsid w:val="00FB5E11"/>
    <w:rsid w:val="00FB76AC"/>
    <w:rsid w:val="00FB7B2D"/>
    <w:rsid w:val="00FC60B6"/>
    <w:rsid w:val="00FD083C"/>
    <w:rsid w:val="00FD23B5"/>
    <w:rsid w:val="00FD2AE5"/>
    <w:rsid w:val="00FD4AB4"/>
    <w:rsid w:val="00FE2E33"/>
    <w:rsid w:val="00FF350D"/>
    <w:rsid w:val="00FF4E88"/>
    <w:rsid w:val="00FF5716"/>
    <w:rsid w:val="00FF6B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8C25BF"/>
  <w15:chartTrackingRefBased/>
  <w15:docId w15:val="{211BE1DD-DD2D-4FB8-933E-EC7C8CFDE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heme="minorEastAsia" w:hAnsi="New York"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both"/>
    </w:pPr>
    <w:rPr>
      <w:rFonts w:ascii="Times" w:hAnsi="Times"/>
      <w:sz w:val="24"/>
      <w:lang w:val="en-GB" w:eastAsia="en-US"/>
    </w:rPr>
  </w:style>
  <w:style w:type="paragraph" w:styleId="1">
    <w:name w:val="heading 1"/>
    <w:basedOn w:val="a"/>
    <w:next w:val="a"/>
    <w:qFormat/>
    <w:pPr>
      <w:keepNext/>
      <w:spacing w:before="320"/>
      <w:outlineLvl w:val="0"/>
    </w:pPr>
    <w:rPr>
      <w:b/>
      <w:sz w:val="28"/>
    </w:rPr>
  </w:style>
  <w:style w:type="paragraph" w:styleId="2">
    <w:name w:val="heading 2"/>
    <w:basedOn w:val="a"/>
    <w:next w:val="a"/>
    <w:qFormat/>
    <w:pPr>
      <w:keepNext/>
      <w:jc w:val="center"/>
      <w:outlineLvl w:val="1"/>
    </w:pPr>
    <w:rPr>
      <w:b/>
    </w:rPr>
  </w:style>
  <w:style w:type="paragraph" w:styleId="3">
    <w:name w:val="heading 3"/>
    <w:basedOn w:val="a"/>
    <w:next w:val="a"/>
    <w:link w:val="30"/>
    <w:semiHidden/>
    <w:unhideWhenUsed/>
    <w:qFormat/>
    <w:rsid w:val="0081705B"/>
    <w:pPr>
      <w:keepNext/>
      <w:spacing w:before="240" w:after="60"/>
      <w:outlineLvl w:val="2"/>
    </w:pPr>
    <w:rPr>
      <w:rFonts w:ascii="Calibri Light" w:eastAsia="Times New Roman" w:hAnsi="Calibri Light"/>
      <w:b/>
      <w:bCs/>
      <w:sz w:val="26"/>
      <w:szCs w:val="26"/>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footer"/>
    <w:basedOn w:val="a"/>
    <w:link w:val="a4"/>
    <w:pPr>
      <w:tabs>
        <w:tab w:val="center" w:pos="4820"/>
        <w:tab w:val="right" w:pos="9639"/>
      </w:tabs>
    </w:pPr>
    <w:rPr>
      <w:i/>
      <w:sz w:val="18"/>
    </w:rPr>
  </w:style>
  <w:style w:type="paragraph" w:styleId="a5">
    <w:name w:val="header"/>
    <w:basedOn w:val="a"/>
    <w:pPr>
      <w:tabs>
        <w:tab w:val="center" w:pos="4320"/>
        <w:tab w:val="right" w:pos="8640"/>
      </w:tabs>
    </w:pPr>
  </w:style>
  <w:style w:type="paragraph" w:customStyle="1" w:styleId="envelopeaddress">
    <w:name w:val="envelope address"/>
    <w:basedOn w:val="a"/>
    <w:pPr>
      <w:spacing w:before="240" w:after="60"/>
      <w:jc w:val="center"/>
    </w:pPr>
    <w:rPr>
      <w:b/>
      <w:smallCaps/>
      <w:sz w:val="28"/>
    </w:rPr>
  </w:style>
  <w:style w:type="paragraph" w:customStyle="1" w:styleId="Questionpart">
    <w:name w:val="Question part"/>
    <w:basedOn w:val="a"/>
    <w:pPr>
      <w:tabs>
        <w:tab w:val="left" w:pos="360"/>
      </w:tabs>
      <w:ind w:left="360" w:hanging="360"/>
      <w:jc w:val="left"/>
    </w:pPr>
  </w:style>
  <w:style w:type="paragraph" w:customStyle="1" w:styleId="Question">
    <w:name w:val="Question"/>
    <w:basedOn w:val="a"/>
    <w:next w:val="a"/>
    <w:link w:val="QuestionChar"/>
    <w:pPr>
      <w:tabs>
        <w:tab w:val="left" w:pos="1440"/>
      </w:tabs>
      <w:spacing w:before="240"/>
      <w:ind w:left="360" w:hanging="360"/>
    </w:pPr>
    <w:rPr>
      <w:b/>
    </w:rPr>
  </w:style>
  <w:style w:type="paragraph" w:customStyle="1" w:styleId="Routput">
    <w:name w:val="R output"/>
    <w:basedOn w:val="a"/>
    <w:pPr>
      <w:ind w:hanging="11"/>
    </w:pPr>
    <w:rPr>
      <w:b/>
    </w:rPr>
  </w:style>
  <w:style w:type="paragraph" w:customStyle="1" w:styleId="Reference">
    <w:name w:val="Reference"/>
    <w:basedOn w:val="a"/>
    <w:pPr>
      <w:tabs>
        <w:tab w:val="left" w:pos="1440"/>
      </w:tabs>
      <w:ind w:left="360" w:hanging="360"/>
    </w:pPr>
  </w:style>
  <w:style w:type="paragraph" w:styleId="a6">
    <w:name w:val="Document Map"/>
    <w:basedOn w:val="a"/>
    <w:semiHidden/>
    <w:rPr>
      <w:rFonts w:ascii="New York" w:hAnsi="New York"/>
    </w:rPr>
  </w:style>
  <w:style w:type="paragraph" w:styleId="20">
    <w:name w:val="Body Text 2"/>
    <w:basedOn w:val="a"/>
    <w:pPr>
      <w:ind w:left="555"/>
    </w:pPr>
  </w:style>
  <w:style w:type="paragraph" w:styleId="a7">
    <w:name w:val="Body Text Indent"/>
    <w:basedOn w:val="a"/>
    <w:pPr>
      <w:ind w:left="560"/>
    </w:pPr>
  </w:style>
  <w:style w:type="paragraph" w:styleId="21">
    <w:name w:val="Body Text Indent 2"/>
    <w:basedOn w:val="a"/>
    <w:pPr>
      <w:spacing w:after="100"/>
      <w:ind w:left="567"/>
    </w:pPr>
  </w:style>
  <w:style w:type="paragraph" w:styleId="a8">
    <w:name w:val="Title"/>
    <w:basedOn w:val="a"/>
    <w:qFormat/>
    <w:pPr>
      <w:tabs>
        <w:tab w:val="left" w:pos="440"/>
        <w:tab w:val="left" w:pos="900"/>
        <w:tab w:val="left" w:pos="1460"/>
      </w:tabs>
      <w:spacing w:before="20" w:after="20" w:line="300" w:lineRule="atLeast"/>
      <w:ind w:hanging="440"/>
      <w:jc w:val="center"/>
    </w:pPr>
    <w:rPr>
      <w:sz w:val="28"/>
    </w:rPr>
  </w:style>
  <w:style w:type="table" w:styleId="a9">
    <w:name w:val="Table Grid"/>
    <w:basedOn w:val="a1"/>
    <w:rsid w:val="00A31B6D"/>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rsid w:val="008D6DDE"/>
    <w:rPr>
      <w:color w:val="0000FF"/>
      <w:u w:val="single"/>
    </w:rPr>
  </w:style>
  <w:style w:type="character" w:customStyle="1" w:styleId="a4">
    <w:name w:val="页脚 字符"/>
    <w:link w:val="a3"/>
    <w:rsid w:val="002E207F"/>
    <w:rPr>
      <w:rFonts w:ascii="Times" w:hAnsi="Times"/>
      <w:i/>
      <w:sz w:val="18"/>
      <w:lang w:val="en-GB" w:eastAsia="en-US"/>
    </w:rPr>
  </w:style>
  <w:style w:type="paragraph" w:styleId="ab">
    <w:name w:val="Balloon Text"/>
    <w:basedOn w:val="a"/>
    <w:link w:val="ac"/>
    <w:rsid w:val="00C23CC2"/>
    <w:rPr>
      <w:rFonts w:ascii="Tahoma" w:hAnsi="Tahoma" w:cs="Tahoma"/>
      <w:sz w:val="16"/>
      <w:szCs w:val="16"/>
    </w:rPr>
  </w:style>
  <w:style w:type="character" w:customStyle="1" w:styleId="ac">
    <w:name w:val="批注框文本 字符"/>
    <w:link w:val="ab"/>
    <w:rsid w:val="00C23CC2"/>
    <w:rPr>
      <w:rFonts w:ascii="Tahoma" w:hAnsi="Tahoma" w:cs="Tahoma"/>
      <w:sz w:val="16"/>
      <w:szCs w:val="16"/>
      <w:lang w:val="en-GB" w:eastAsia="en-US"/>
    </w:rPr>
  </w:style>
  <w:style w:type="paragraph" w:customStyle="1" w:styleId="S20xParagraph">
    <w:name w:val="S20xParagraph"/>
    <w:basedOn w:val="Question"/>
    <w:link w:val="S20xParagraphChar"/>
    <w:qFormat/>
    <w:rsid w:val="003E3B05"/>
    <w:pPr>
      <w:tabs>
        <w:tab w:val="clear" w:pos="1440"/>
        <w:tab w:val="left" w:pos="1134"/>
      </w:tabs>
      <w:spacing w:beforeLines="40" w:before="96"/>
      <w:ind w:left="567" w:hanging="425"/>
    </w:pPr>
    <w:rPr>
      <w:b w:val="0"/>
    </w:rPr>
  </w:style>
  <w:style w:type="paragraph" w:styleId="ad">
    <w:name w:val="List Paragraph"/>
    <w:basedOn w:val="a"/>
    <w:uiPriority w:val="34"/>
    <w:qFormat/>
    <w:rsid w:val="00F90E5C"/>
    <w:pPr>
      <w:ind w:left="720"/>
      <w:contextualSpacing/>
      <w:jc w:val="left"/>
    </w:pPr>
    <w:rPr>
      <w:rFonts w:ascii="Times New Roman" w:hAnsi="Times New Roman"/>
    </w:rPr>
  </w:style>
  <w:style w:type="character" w:customStyle="1" w:styleId="QuestionChar">
    <w:name w:val="Question Char"/>
    <w:link w:val="Question"/>
    <w:rsid w:val="003E3B05"/>
    <w:rPr>
      <w:rFonts w:ascii="Times" w:hAnsi="Times"/>
      <w:b/>
      <w:sz w:val="24"/>
      <w:lang w:val="en-GB" w:eastAsia="en-US"/>
    </w:rPr>
  </w:style>
  <w:style w:type="character" w:customStyle="1" w:styleId="S20xParagraphChar">
    <w:name w:val="S20xParagraph Char"/>
    <w:link w:val="S20xParagraph"/>
    <w:rsid w:val="003E3B05"/>
    <w:rPr>
      <w:rFonts w:ascii="Times" w:hAnsi="Times"/>
      <w:b w:val="0"/>
      <w:sz w:val="24"/>
      <w:lang w:val="en-GB" w:eastAsia="en-US"/>
    </w:rPr>
  </w:style>
  <w:style w:type="character" w:styleId="ae">
    <w:name w:val="FollowedHyperlink"/>
    <w:rsid w:val="00717623"/>
    <w:rPr>
      <w:color w:val="800080"/>
      <w:u w:val="single"/>
    </w:rPr>
  </w:style>
  <w:style w:type="character" w:styleId="af">
    <w:name w:val="Placeholder Text"/>
    <w:uiPriority w:val="99"/>
    <w:semiHidden/>
    <w:rsid w:val="00766BD7"/>
    <w:rPr>
      <w:color w:val="808080"/>
    </w:rPr>
  </w:style>
  <w:style w:type="paragraph" w:customStyle="1" w:styleId="Compact">
    <w:name w:val="Compact"/>
    <w:basedOn w:val="a"/>
    <w:qFormat/>
    <w:rsid w:val="00CD352D"/>
    <w:pPr>
      <w:spacing w:before="36" w:after="36"/>
      <w:jc w:val="left"/>
    </w:pPr>
    <w:rPr>
      <w:rFonts w:ascii="Cambria" w:eastAsia="Cambria" w:hAnsi="Cambria"/>
      <w:szCs w:val="24"/>
      <w:lang w:val="en-US"/>
    </w:rPr>
  </w:style>
  <w:style w:type="character" w:customStyle="1" w:styleId="30">
    <w:name w:val="标题 3 字符"/>
    <w:link w:val="3"/>
    <w:semiHidden/>
    <w:rsid w:val="0081705B"/>
    <w:rPr>
      <w:rFonts w:ascii="Calibri Light" w:eastAsia="Times New Roman" w:hAnsi="Calibri Light" w:cs="Times New Roman"/>
      <w:b/>
      <w:bCs/>
      <w:sz w:val="26"/>
      <w:szCs w:val="26"/>
      <w:lang w:val="en-GB" w:eastAsia="en-US"/>
    </w:rPr>
  </w:style>
  <w:style w:type="paragraph" w:styleId="af0">
    <w:name w:val="Body Text"/>
    <w:basedOn w:val="a"/>
    <w:link w:val="af1"/>
    <w:rsid w:val="00337D25"/>
    <w:pPr>
      <w:spacing w:after="120"/>
    </w:pPr>
  </w:style>
  <w:style w:type="character" w:customStyle="1" w:styleId="af1">
    <w:name w:val="正文文本 字符"/>
    <w:link w:val="af0"/>
    <w:rsid w:val="00337D25"/>
    <w:rPr>
      <w:rFonts w:ascii="Times" w:hAnsi="Times"/>
      <w:sz w:val="24"/>
      <w:lang w:val="en-GB" w:eastAsia="en-US"/>
    </w:rPr>
  </w:style>
  <w:style w:type="paragraph" w:customStyle="1" w:styleId="FirstParagraph">
    <w:name w:val="First Paragraph"/>
    <w:basedOn w:val="af0"/>
    <w:next w:val="af0"/>
    <w:qFormat/>
    <w:rsid w:val="00337D25"/>
    <w:pPr>
      <w:spacing w:before="180" w:after="180"/>
      <w:jc w:val="left"/>
    </w:pPr>
    <w:rPr>
      <w:rFonts w:ascii="Cambria" w:eastAsia="Cambria" w:hAnsi="Cambria"/>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934701">
      <w:bodyDiv w:val="1"/>
      <w:marLeft w:val="0"/>
      <w:marRight w:val="0"/>
      <w:marTop w:val="0"/>
      <w:marBottom w:val="0"/>
      <w:divBdr>
        <w:top w:val="none" w:sz="0" w:space="0" w:color="auto"/>
        <w:left w:val="none" w:sz="0" w:space="0" w:color="auto"/>
        <w:bottom w:val="none" w:sz="0" w:space="0" w:color="auto"/>
        <w:right w:val="none" w:sz="0" w:space="0" w:color="auto"/>
      </w:divBdr>
    </w:div>
    <w:div w:id="1768116837">
      <w:bodyDiv w:val="1"/>
      <w:marLeft w:val="0"/>
      <w:marRight w:val="0"/>
      <w:marTop w:val="0"/>
      <w:marBottom w:val="0"/>
      <w:divBdr>
        <w:top w:val="none" w:sz="0" w:space="0" w:color="auto"/>
        <w:left w:val="none" w:sz="0" w:space="0" w:color="auto"/>
        <w:bottom w:val="none" w:sz="0" w:space="0" w:color="auto"/>
        <w:right w:val="none" w:sz="0" w:space="0" w:color="auto"/>
      </w:divBdr>
    </w:div>
    <w:div w:id="209532142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stat.auckland.ac.nz"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584</Words>
  <Characters>903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internal memo mac</vt:lpstr>
    </vt:vector>
  </TitlesOfParts>
  <Company>Auckland University</Company>
  <LinksUpToDate>false</LinksUpToDate>
  <CharactersWithSpaces>10593</CharactersWithSpaces>
  <SharedDoc>false</SharedDoc>
  <HLinks>
    <vt:vector size="6" baseType="variant">
      <vt:variant>
        <vt:i4>3735667</vt:i4>
      </vt:variant>
      <vt:variant>
        <vt:i4>0</vt:i4>
      </vt:variant>
      <vt:variant>
        <vt:i4>0</vt:i4>
      </vt:variant>
      <vt:variant>
        <vt:i4>5</vt:i4>
      </vt:variant>
      <vt:variant>
        <vt:lpwstr>http://www.stat.auckland.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l memo mac</dc:title>
  <dc:subject/>
  <dc:creator>David Scott</dc:creator>
  <cp:keywords/>
  <cp:lastModifiedBy>刘 思远</cp:lastModifiedBy>
  <cp:revision>2</cp:revision>
  <cp:lastPrinted>2018-07-13T08:10:00Z</cp:lastPrinted>
  <dcterms:created xsi:type="dcterms:W3CDTF">2021-09-28T09:15:00Z</dcterms:created>
  <dcterms:modified xsi:type="dcterms:W3CDTF">2021-09-28T09:15:00Z</dcterms:modified>
</cp:coreProperties>
</file>